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270DF" w14:textId="441EBE51" w:rsidR="00077A65" w:rsidRDefault="00A866B7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7D93C275" wp14:editId="187E40C0">
            <wp:simplePos x="0" y="0"/>
            <wp:positionH relativeFrom="page">
              <wp:posOffset>9646920</wp:posOffset>
            </wp:positionH>
            <wp:positionV relativeFrom="page">
              <wp:posOffset>304800</wp:posOffset>
            </wp:positionV>
            <wp:extent cx="556260" cy="54038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260" cy="540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6A7BCDC6" wp14:editId="7A0D106D">
            <wp:simplePos x="0" y="0"/>
            <wp:positionH relativeFrom="page">
              <wp:posOffset>5718681</wp:posOffset>
            </wp:positionH>
            <wp:positionV relativeFrom="page">
              <wp:posOffset>342900</wp:posOffset>
            </wp:positionV>
            <wp:extent cx="846139" cy="374650"/>
            <wp:effectExtent l="0" t="0" r="0" b="635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6458" cy="3747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69E48E" w14:textId="1D51E705" w:rsidR="002B6146" w:rsidRPr="002B6146" w:rsidRDefault="002B6146" w:rsidP="002B6146">
      <w:pPr>
        <w:spacing w:before="134"/>
        <w:ind w:left="413"/>
        <w:rPr>
          <w:b/>
          <w:color w:val="231F1F"/>
          <w:sz w:val="18"/>
          <w:u w:val="single" w:color="231F1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90528" behindDoc="1" locked="0" layoutInCell="1" allowOverlap="1" wp14:anchorId="7958FBC4" wp14:editId="118B080D">
                <wp:simplePos x="0" y="0"/>
                <wp:positionH relativeFrom="page">
                  <wp:posOffset>464820</wp:posOffset>
                </wp:positionH>
                <wp:positionV relativeFrom="paragraph">
                  <wp:posOffset>82550</wp:posOffset>
                </wp:positionV>
                <wp:extent cx="4443730" cy="5844540"/>
                <wp:effectExtent l="0" t="0" r="0" b="3810"/>
                <wp:wrapNone/>
                <wp:docPr id="1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3730" cy="5844540"/>
                        </a:xfrm>
                        <a:custGeom>
                          <a:avLst/>
                          <a:gdLst>
                            <a:gd name="T0" fmla="+- 0 7822 710"/>
                            <a:gd name="T1" fmla="*/ T0 w 7112"/>
                            <a:gd name="T2" fmla="+- 0 -9235 -9273"/>
                            <a:gd name="T3" fmla="*/ -9235 h 8796"/>
                            <a:gd name="T4" fmla="+- 0 7783 710"/>
                            <a:gd name="T5" fmla="*/ T4 w 7112"/>
                            <a:gd name="T6" fmla="+- 0 -9235 -9273"/>
                            <a:gd name="T7" fmla="*/ -9235 h 8796"/>
                            <a:gd name="T8" fmla="+- 0 7783 710"/>
                            <a:gd name="T9" fmla="*/ T8 w 7112"/>
                            <a:gd name="T10" fmla="+- 0 -518 -9273"/>
                            <a:gd name="T11" fmla="*/ -518 h 8796"/>
                            <a:gd name="T12" fmla="+- 0 7822 710"/>
                            <a:gd name="T13" fmla="*/ T12 w 7112"/>
                            <a:gd name="T14" fmla="+- 0 -518 -9273"/>
                            <a:gd name="T15" fmla="*/ -518 h 8796"/>
                            <a:gd name="T16" fmla="+- 0 7822 710"/>
                            <a:gd name="T17" fmla="*/ T16 w 7112"/>
                            <a:gd name="T18" fmla="+- 0 -9235 -9273"/>
                            <a:gd name="T19" fmla="*/ -9235 h 8796"/>
                            <a:gd name="T20" fmla="+- 0 7822 710"/>
                            <a:gd name="T21" fmla="*/ T20 w 7112"/>
                            <a:gd name="T22" fmla="+- 0 -9273 -9273"/>
                            <a:gd name="T23" fmla="*/ -9273 h 8796"/>
                            <a:gd name="T24" fmla="+- 0 710 710"/>
                            <a:gd name="T25" fmla="*/ T24 w 7112"/>
                            <a:gd name="T26" fmla="+- 0 -9273 -9273"/>
                            <a:gd name="T27" fmla="*/ -9273 h 8796"/>
                            <a:gd name="T28" fmla="+- 0 710 710"/>
                            <a:gd name="T29" fmla="*/ T28 w 7112"/>
                            <a:gd name="T30" fmla="+- 0 -9235 -9273"/>
                            <a:gd name="T31" fmla="*/ -9235 h 8796"/>
                            <a:gd name="T32" fmla="+- 0 710 710"/>
                            <a:gd name="T33" fmla="*/ T32 w 7112"/>
                            <a:gd name="T34" fmla="+- 0 -517 -9273"/>
                            <a:gd name="T35" fmla="*/ -517 h 8796"/>
                            <a:gd name="T36" fmla="+- 0 710 710"/>
                            <a:gd name="T37" fmla="*/ T36 w 7112"/>
                            <a:gd name="T38" fmla="+- 0 -477 -9273"/>
                            <a:gd name="T39" fmla="*/ -477 h 8796"/>
                            <a:gd name="T40" fmla="+- 0 7822 710"/>
                            <a:gd name="T41" fmla="*/ T40 w 7112"/>
                            <a:gd name="T42" fmla="+- 0 -477 -9273"/>
                            <a:gd name="T43" fmla="*/ -477 h 8796"/>
                            <a:gd name="T44" fmla="+- 0 7822 710"/>
                            <a:gd name="T45" fmla="*/ T44 w 7112"/>
                            <a:gd name="T46" fmla="+- 0 -517 -9273"/>
                            <a:gd name="T47" fmla="*/ -517 h 8796"/>
                            <a:gd name="T48" fmla="+- 0 749 710"/>
                            <a:gd name="T49" fmla="*/ T48 w 7112"/>
                            <a:gd name="T50" fmla="+- 0 -517 -9273"/>
                            <a:gd name="T51" fmla="*/ -517 h 8796"/>
                            <a:gd name="T52" fmla="+- 0 749 710"/>
                            <a:gd name="T53" fmla="*/ T52 w 7112"/>
                            <a:gd name="T54" fmla="+- 0 -9235 -9273"/>
                            <a:gd name="T55" fmla="*/ -9235 h 8796"/>
                            <a:gd name="T56" fmla="+- 0 7822 710"/>
                            <a:gd name="T57" fmla="*/ T56 w 7112"/>
                            <a:gd name="T58" fmla="+- 0 -9235 -9273"/>
                            <a:gd name="T59" fmla="*/ -9235 h 8796"/>
                            <a:gd name="T60" fmla="+- 0 7822 710"/>
                            <a:gd name="T61" fmla="*/ T60 w 7112"/>
                            <a:gd name="T62" fmla="+- 0 -9273 -9273"/>
                            <a:gd name="T63" fmla="*/ -9273 h 879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7112" h="8796">
                              <a:moveTo>
                                <a:pt x="7112" y="38"/>
                              </a:moveTo>
                              <a:lnTo>
                                <a:pt x="7073" y="38"/>
                              </a:lnTo>
                              <a:lnTo>
                                <a:pt x="7073" y="8755"/>
                              </a:lnTo>
                              <a:lnTo>
                                <a:pt x="7112" y="8755"/>
                              </a:lnTo>
                              <a:lnTo>
                                <a:pt x="7112" y="38"/>
                              </a:lnTo>
                              <a:close/>
                              <a:moveTo>
                                <a:pt x="7112" y="0"/>
                              </a:moveTo>
                              <a:lnTo>
                                <a:pt x="0" y="0"/>
                              </a:lnTo>
                              <a:lnTo>
                                <a:pt x="0" y="38"/>
                              </a:lnTo>
                              <a:lnTo>
                                <a:pt x="0" y="8756"/>
                              </a:lnTo>
                              <a:lnTo>
                                <a:pt x="0" y="8796"/>
                              </a:lnTo>
                              <a:lnTo>
                                <a:pt x="7112" y="8796"/>
                              </a:lnTo>
                              <a:lnTo>
                                <a:pt x="7112" y="8756"/>
                              </a:lnTo>
                              <a:lnTo>
                                <a:pt x="39" y="8756"/>
                              </a:lnTo>
                              <a:lnTo>
                                <a:pt x="39" y="38"/>
                              </a:lnTo>
                              <a:lnTo>
                                <a:pt x="7112" y="38"/>
                              </a:lnTo>
                              <a:lnTo>
                                <a:pt x="71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8B0948" id="docshape1" o:spid="_x0000_s1026" style="position:absolute;margin-left:36.6pt;margin-top:6.5pt;width:349.9pt;height:460.2pt;z-index:-161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112,8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" path="m7112,38r-39,l7073,8755r39,l7112,38xm7112,l,,,38,,8756r,40l7112,8796r,-40l39,8756,39,38r7073,l7112,xe" fillcolor="black" stroked="f">
                <v:path arrowok="t" o:connecttype="custom" o:connectlocs="4443730,-6136235;4419362,-6136235;4419362,-344187;4443730,-344187;4443730,-6136235;4443730,-6161485;0,-6161485;0,-6136235;0,-343523;0,-316945;4443730,-316945;4443730,-343523;24368,-343523;24368,-6136235;4443730,-6136235;4443730,-6161485" o:connectangles="0,0,0,0,0,0,0,0,0,0,0,0,0,0,0,0"/>
                <w10:wrap anchorx="page"/>
              </v:shape>
            </w:pict>
          </mc:Fallback>
        </mc:AlternateContent>
      </w:r>
      <w:r w:rsidR="006354AC">
        <w:rPr>
          <w:b/>
          <w:color w:val="231F1F"/>
          <w:sz w:val="18"/>
          <w:u w:val="single" w:color="231F1F"/>
        </w:rPr>
        <w:t>Category</w:t>
      </w:r>
      <w:r w:rsidR="006354AC">
        <w:rPr>
          <w:b/>
          <w:color w:val="231F1F"/>
          <w:spacing w:val="-6"/>
          <w:sz w:val="18"/>
          <w:u w:val="single" w:color="231F1F"/>
        </w:rPr>
        <w:t xml:space="preserve"> </w:t>
      </w:r>
      <w:r>
        <w:rPr>
          <w:b/>
          <w:color w:val="231F1F"/>
          <w:sz w:val="18"/>
          <w:u w:val="single" w:color="231F1F"/>
        </w:rPr>
        <w:t>I</w:t>
      </w:r>
    </w:p>
    <w:p w14:paraId="046A888F" w14:textId="033FD983" w:rsidR="00077A65" w:rsidRDefault="006354AC">
      <w:pPr>
        <w:pStyle w:val="Heading2"/>
        <w:spacing w:before="94"/>
        <w:ind w:left="413"/>
      </w:pPr>
      <w:r>
        <w:rPr>
          <w:b w:val="0"/>
        </w:rPr>
        <w:br w:type="column"/>
      </w:r>
      <w:r>
        <w:rPr>
          <w:color w:val="231F1F"/>
        </w:rPr>
        <w:t>Infractions</w:t>
      </w:r>
    </w:p>
    <w:p w14:paraId="0605817D" w14:textId="2B97E169" w:rsidR="00077A65" w:rsidRDefault="006354AC" w:rsidP="00A866B7">
      <w:pPr>
        <w:pStyle w:val="Title"/>
        <w:ind w:left="0"/>
        <w:jc w:val="left"/>
      </w:pPr>
      <w:r>
        <w:rPr>
          <w:b w:val="0"/>
        </w:rPr>
        <w:br w:type="column"/>
      </w:r>
      <w:r w:rsidR="00A866B7">
        <w:rPr>
          <w:b w:val="0"/>
        </w:rPr>
        <w:t xml:space="preserve">                  </w:t>
      </w:r>
      <w:r>
        <w:rPr>
          <w:spacing w:val="-1"/>
        </w:rPr>
        <w:t>COISTE</w:t>
      </w:r>
      <w:r>
        <w:rPr>
          <w:spacing w:val="-5"/>
        </w:rPr>
        <w:t xml:space="preserve"> </w:t>
      </w:r>
      <w:r>
        <w:rPr>
          <w:spacing w:val="-1"/>
        </w:rPr>
        <w:t>CHONTAE</w:t>
      </w:r>
      <w:r>
        <w:rPr>
          <w:spacing w:val="-2"/>
        </w:rPr>
        <w:t xml:space="preserve"> </w:t>
      </w:r>
      <w:r>
        <w:t>NA</w:t>
      </w:r>
      <w:r>
        <w:rPr>
          <w:spacing w:val="-24"/>
        </w:rPr>
        <w:t xml:space="preserve"> </w:t>
      </w:r>
      <w:r>
        <w:t>MÍ</w:t>
      </w:r>
    </w:p>
    <w:p w14:paraId="1C4539FB" w14:textId="77777777" w:rsidR="00077A65" w:rsidRDefault="00077A65">
      <w:pPr>
        <w:sectPr w:rsidR="00077A65">
          <w:type w:val="continuous"/>
          <w:pgSz w:w="16840" w:h="11910" w:orient="landscape"/>
          <w:pgMar w:top="360" w:right="580" w:bottom="280" w:left="460" w:header="720" w:footer="720" w:gutter="0"/>
          <w:cols w:num="3" w:space="720" w:equalWidth="0">
            <w:col w:w="1331" w:space="1532"/>
            <w:col w:w="1582" w:space="3736"/>
            <w:col w:w="7619"/>
          </w:cols>
        </w:sectPr>
      </w:pPr>
    </w:p>
    <w:p w14:paraId="26CE140C" w14:textId="101BEC48" w:rsidR="00077A65" w:rsidRDefault="006354AC">
      <w:pPr>
        <w:pStyle w:val="BodyText"/>
        <w:spacing w:line="254" w:lineRule="auto"/>
        <w:ind w:left="413" w:right="702"/>
      </w:pPr>
      <w:r>
        <w:rPr>
          <w:color w:val="231F1F"/>
        </w:rPr>
        <w:t>Being ordered</w:t>
      </w:r>
      <w:r w:rsidR="00A866B7">
        <w:rPr>
          <w:color w:val="231F1F"/>
        </w:rPr>
        <w:t>-</w:t>
      </w:r>
      <w:r>
        <w:rPr>
          <w:color w:val="231F1F"/>
        </w:rPr>
        <w:t xml:space="preserve">off on foot of </w:t>
      </w:r>
      <w:r w:rsidR="0021459F">
        <w:rPr>
          <w:color w:val="231F1F"/>
        </w:rPr>
        <w:t>Infractions that follow the issuing of two Yellow o</w:t>
      </w:r>
      <w:r w:rsidR="006C54FC">
        <w:rPr>
          <w:color w:val="231F1F"/>
        </w:rPr>
        <w:t>r</w:t>
      </w:r>
      <w:r w:rsidR="0021459F">
        <w:rPr>
          <w:color w:val="231F1F"/>
        </w:rPr>
        <w:t xml:space="preserve"> Black cards</w:t>
      </w:r>
      <w:r w:rsidR="006C54FC">
        <w:rPr>
          <w:color w:val="231F1F"/>
        </w:rPr>
        <w:t xml:space="preserve"> of any sequence or combination.</w:t>
      </w:r>
    </w:p>
    <w:p w14:paraId="4AE3DD3C" w14:textId="77777777" w:rsidR="00077A65" w:rsidRDefault="006354AC">
      <w:pPr>
        <w:pStyle w:val="Heading3"/>
        <w:spacing w:before="0"/>
        <w:rPr>
          <w:u w:val="none"/>
        </w:rPr>
      </w:pPr>
      <w:r>
        <w:rPr>
          <w:color w:val="231F1F"/>
          <w:u w:color="231F1F"/>
        </w:rPr>
        <w:t>Category</w:t>
      </w:r>
      <w:r>
        <w:rPr>
          <w:color w:val="231F1F"/>
          <w:spacing w:val="-6"/>
          <w:u w:color="231F1F"/>
        </w:rPr>
        <w:t xml:space="preserve"> </w:t>
      </w:r>
      <w:r>
        <w:rPr>
          <w:color w:val="231F1F"/>
          <w:u w:color="231F1F"/>
        </w:rPr>
        <w:t>II</w:t>
      </w:r>
    </w:p>
    <w:p w14:paraId="22AB2E93" w14:textId="1B84211A" w:rsidR="00077A65" w:rsidRDefault="006354AC">
      <w:pPr>
        <w:pStyle w:val="BodyText"/>
        <w:spacing w:before="6"/>
        <w:ind w:left="413"/>
      </w:pPr>
      <w:r>
        <w:rPr>
          <w:color w:val="231F1F"/>
        </w:rPr>
        <w:t>Being</w:t>
      </w:r>
      <w:r>
        <w:rPr>
          <w:color w:val="231F1F"/>
          <w:spacing w:val="-3"/>
        </w:rPr>
        <w:t xml:space="preserve"> </w:t>
      </w:r>
      <w:r>
        <w:rPr>
          <w:color w:val="231F1F"/>
        </w:rPr>
        <w:t>ordered</w:t>
      </w:r>
      <w:r>
        <w:rPr>
          <w:color w:val="231F1F"/>
          <w:spacing w:val="-1"/>
        </w:rPr>
        <w:t xml:space="preserve"> </w:t>
      </w:r>
      <w:r>
        <w:rPr>
          <w:color w:val="231F1F"/>
        </w:rPr>
        <w:t>off</w:t>
      </w:r>
      <w:r>
        <w:rPr>
          <w:color w:val="231F1F"/>
          <w:spacing w:val="-1"/>
        </w:rPr>
        <w:t xml:space="preserve"> </w:t>
      </w:r>
      <w:r>
        <w:rPr>
          <w:color w:val="231F1F"/>
        </w:rPr>
        <w:t>for</w:t>
      </w:r>
      <w:r>
        <w:rPr>
          <w:color w:val="231F1F"/>
          <w:spacing w:val="-2"/>
        </w:rPr>
        <w:t xml:space="preserve"> </w:t>
      </w:r>
      <w:r>
        <w:rPr>
          <w:color w:val="231F1F"/>
        </w:rPr>
        <w:t>a</w:t>
      </w:r>
      <w:r>
        <w:rPr>
          <w:color w:val="231F1F"/>
          <w:spacing w:val="-1"/>
        </w:rPr>
        <w:t xml:space="preserve"> </w:t>
      </w:r>
      <w:r>
        <w:rPr>
          <w:color w:val="231F1F"/>
        </w:rPr>
        <w:t>cynical</w:t>
      </w:r>
      <w:r>
        <w:rPr>
          <w:color w:val="231F1F"/>
          <w:spacing w:val="-1"/>
        </w:rPr>
        <w:t xml:space="preserve"> </w:t>
      </w:r>
      <w:r w:rsidR="00947477">
        <w:rPr>
          <w:color w:val="231F1F"/>
        </w:rPr>
        <w:t>behavior</w:t>
      </w:r>
      <w:r>
        <w:rPr>
          <w:color w:val="231F1F"/>
          <w:spacing w:val="1"/>
        </w:rPr>
        <w:t xml:space="preserve"> </w:t>
      </w:r>
      <w:r>
        <w:rPr>
          <w:color w:val="231F1F"/>
        </w:rPr>
        <w:t>infraction</w:t>
      </w:r>
      <w:r>
        <w:rPr>
          <w:color w:val="231F1F"/>
          <w:spacing w:val="-3"/>
        </w:rPr>
        <w:t xml:space="preserve"> </w:t>
      </w:r>
      <w:r>
        <w:rPr>
          <w:color w:val="231F1F"/>
        </w:rPr>
        <w:t>in</w:t>
      </w:r>
      <w:r>
        <w:rPr>
          <w:color w:val="231F1F"/>
          <w:spacing w:val="-1"/>
        </w:rPr>
        <w:t xml:space="preserve"> </w:t>
      </w:r>
      <w:r>
        <w:rPr>
          <w:color w:val="231F1F"/>
        </w:rPr>
        <w:t>football</w:t>
      </w:r>
    </w:p>
    <w:p w14:paraId="1C2686D6" w14:textId="77777777" w:rsidR="00077A65" w:rsidRPr="00947477" w:rsidRDefault="006354AC">
      <w:pPr>
        <w:pStyle w:val="Heading3"/>
        <w:spacing w:before="19"/>
        <w:rPr>
          <w:b w:val="0"/>
          <w:u w:val="none"/>
        </w:rPr>
      </w:pPr>
      <w:r>
        <w:rPr>
          <w:color w:val="231F1F"/>
          <w:u w:color="231F1F"/>
        </w:rPr>
        <w:t>Category</w:t>
      </w:r>
      <w:r>
        <w:rPr>
          <w:color w:val="231F1F"/>
          <w:spacing w:val="-6"/>
          <w:u w:color="231F1F"/>
        </w:rPr>
        <w:t xml:space="preserve"> </w:t>
      </w:r>
      <w:r>
        <w:rPr>
          <w:color w:val="231F1F"/>
          <w:u w:color="231F1F"/>
        </w:rPr>
        <w:t>III</w:t>
      </w:r>
    </w:p>
    <w:p w14:paraId="0D0F7385" w14:textId="46EAA2A2" w:rsidR="00077A65" w:rsidRDefault="006354AC">
      <w:pPr>
        <w:pStyle w:val="ListParagraph"/>
        <w:numPr>
          <w:ilvl w:val="0"/>
          <w:numId w:val="4"/>
        </w:numPr>
        <w:tabs>
          <w:tab w:val="left" w:pos="891"/>
          <w:tab w:val="left" w:pos="892"/>
        </w:tabs>
        <w:spacing w:before="14"/>
        <w:ind w:hanging="498"/>
        <w:rPr>
          <w:b/>
          <w:sz w:val="18"/>
        </w:rPr>
      </w:pPr>
      <w:r w:rsidRPr="00947477">
        <w:rPr>
          <w:bCs/>
          <w:color w:val="231F1F"/>
          <w:sz w:val="18"/>
        </w:rPr>
        <w:t>Striking</w:t>
      </w:r>
      <w:r w:rsidRPr="00947477">
        <w:rPr>
          <w:bCs/>
          <w:color w:val="231F1F"/>
          <w:spacing w:val="1"/>
          <w:sz w:val="18"/>
        </w:rPr>
        <w:t xml:space="preserve"> </w:t>
      </w:r>
      <w:r w:rsidRPr="00947477">
        <w:rPr>
          <w:bCs/>
          <w:color w:val="231F1F"/>
          <w:sz w:val="18"/>
        </w:rPr>
        <w:t>or</w:t>
      </w:r>
      <w:r w:rsidRPr="00947477">
        <w:rPr>
          <w:bCs/>
          <w:color w:val="231F1F"/>
          <w:spacing w:val="-4"/>
          <w:sz w:val="18"/>
        </w:rPr>
        <w:t xml:space="preserve"> </w:t>
      </w:r>
      <w:r w:rsidRPr="00947477">
        <w:rPr>
          <w:bCs/>
          <w:color w:val="231F1F"/>
          <w:sz w:val="18"/>
        </w:rPr>
        <w:t>attempting to</w:t>
      </w:r>
      <w:r w:rsidRPr="00947477">
        <w:rPr>
          <w:bCs/>
          <w:color w:val="231F1F"/>
          <w:spacing w:val="-3"/>
          <w:sz w:val="18"/>
        </w:rPr>
        <w:t xml:space="preserve"> </w:t>
      </w:r>
      <w:r w:rsidRPr="00947477">
        <w:rPr>
          <w:bCs/>
          <w:color w:val="231F1F"/>
          <w:sz w:val="18"/>
        </w:rPr>
        <w:t>strike</w:t>
      </w:r>
      <w:r w:rsidRPr="00947477">
        <w:rPr>
          <w:bCs/>
          <w:color w:val="231F1F"/>
          <w:spacing w:val="-3"/>
          <w:sz w:val="18"/>
        </w:rPr>
        <w:t xml:space="preserve"> </w:t>
      </w:r>
      <w:r w:rsidRPr="00947477">
        <w:rPr>
          <w:bCs/>
          <w:color w:val="231F1F"/>
          <w:sz w:val="18"/>
        </w:rPr>
        <w:t>with</w:t>
      </w:r>
      <w:r w:rsidRPr="00947477">
        <w:rPr>
          <w:bCs/>
          <w:color w:val="231F1F"/>
          <w:spacing w:val="2"/>
          <w:sz w:val="18"/>
        </w:rPr>
        <w:t xml:space="preserve"> </w:t>
      </w:r>
      <w:r w:rsidRPr="00947477">
        <w:rPr>
          <w:bCs/>
          <w:color w:val="231F1F"/>
          <w:sz w:val="18"/>
        </w:rPr>
        <w:t>arm,</w:t>
      </w:r>
      <w:r w:rsidRPr="00947477">
        <w:rPr>
          <w:bCs/>
          <w:color w:val="231F1F"/>
          <w:spacing w:val="-1"/>
          <w:sz w:val="18"/>
        </w:rPr>
        <w:t xml:space="preserve"> </w:t>
      </w:r>
      <w:r w:rsidRPr="00947477">
        <w:rPr>
          <w:bCs/>
          <w:color w:val="231F1F"/>
          <w:sz w:val="18"/>
        </w:rPr>
        <w:t>elbow,</w:t>
      </w:r>
      <w:r w:rsidRPr="00947477">
        <w:rPr>
          <w:bCs/>
          <w:color w:val="231F1F"/>
          <w:spacing w:val="1"/>
          <w:sz w:val="18"/>
        </w:rPr>
        <w:t xml:space="preserve"> </w:t>
      </w:r>
      <w:r w:rsidR="00947477" w:rsidRPr="00947477">
        <w:rPr>
          <w:bCs/>
          <w:color w:val="231F1F"/>
          <w:sz w:val="18"/>
        </w:rPr>
        <w:t>hand,</w:t>
      </w:r>
      <w:r w:rsidRPr="00947477">
        <w:rPr>
          <w:bCs/>
          <w:color w:val="231F1F"/>
          <w:spacing w:val="-2"/>
          <w:sz w:val="18"/>
        </w:rPr>
        <w:t xml:space="preserve"> </w:t>
      </w:r>
      <w:r w:rsidRPr="00947477">
        <w:rPr>
          <w:bCs/>
          <w:color w:val="231F1F"/>
          <w:sz w:val="18"/>
        </w:rPr>
        <w:t>or</w:t>
      </w:r>
      <w:r w:rsidRPr="00947477">
        <w:rPr>
          <w:bCs/>
          <w:color w:val="231F1F"/>
          <w:spacing w:val="-5"/>
          <w:sz w:val="18"/>
        </w:rPr>
        <w:t xml:space="preserve"> </w:t>
      </w:r>
      <w:r w:rsidRPr="00947477">
        <w:rPr>
          <w:bCs/>
          <w:color w:val="231F1F"/>
          <w:sz w:val="18"/>
        </w:rPr>
        <w:t>knee</w:t>
      </w:r>
      <w:r w:rsidR="00947477" w:rsidRPr="00947477">
        <w:rPr>
          <w:bCs/>
          <w:color w:val="231F1F"/>
          <w:sz w:val="18"/>
        </w:rPr>
        <w:t xml:space="preserve"> with minimal</w:t>
      </w:r>
      <w:r w:rsidR="00947477">
        <w:rPr>
          <w:b/>
          <w:color w:val="231F1F"/>
          <w:sz w:val="18"/>
        </w:rPr>
        <w:t xml:space="preserve"> </w:t>
      </w:r>
      <w:r w:rsidR="00947477" w:rsidRPr="00947477">
        <w:rPr>
          <w:bCs/>
          <w:color w:val="231F1F"/>
          <w:sz w:val="18"/>
        </w:rPr>
        <w:t>force</w:t>
      </w:r>
      <w:r w:rsidR="00947477">
        <w:rPr>
          <w:bCs/>
          <w:color w:val="231F1F"/>
          <w:sz w:val="18"/>
        </w:rPr>
        <w:t>.</w:t>
      </w:r>
    </w:p>
    <w:p w14:paraId="24CF7C80" w14:textId="77777777" w:rsidR="00077A65" w:rsidRDefault="006354AC">
      <w:pPr>
        <w:pStyle w:val="ListParagraph"/>
        <w:numPr>
          <w:ilvl w:val="0"/>
          <w:numId w:val="4"/>
        </w:numPr>
        <w:tabs>
          <w:tab w:val="left" w:pos="910"/>
          <w:tab w:val="left" w:pos="911"/>
        </w:tabs>
        <w:ind w:left="910" w:hanging="517"/>
        <w:rPr>
          <w:sz w:val="18"/>
        </w:rPr>
      </w:pPr>
      <w:r>
        <w:rPr>
          <w:color w:val="231F1F"/>
          <w:sz w:val="18"/>
        </w:rPr>
        <w:t>Striking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or</w:t>
      </w:r>
      <w:r>
        <w:rPr>
          <w:color w:val="231F1F"/>
          <w:spacing w:val="-4"/>
          <w:sz w:val="18"/>
        </w:rPr>
        <w:t xml:space="preserve"> </w:t>
      </w:r>
      <w:r>
        <w:rPr>
          <w:color w:val="231F1F"/>
          <w:sz w:val="18"/>
        </w:rPr>
        <w:t>attempting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to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strike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with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a hurley,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with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minimal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force.</w:t>
      </w:r>
    </w:p>
    <w:p w14:paraId="46E80368" w14:textId="77777777" w:rsidR="00077A65" w:rsidRDefault="006354AC">
      <w:pPr>
        <w:pStyle w:val="ListParagraph"/>
        <w:numPr>
          <w:ilvl w:val="0"/>
          <w:numId w:val="4"/>
        </w:numPr>
        <w:tabs>
          <w:tab w:val="left" w:pos="910"/>
          <w:tab w:val="left" w:pos="911"/>
        </w:tabs>
        <w:spacing w:before="14"/>
        <w:ind w:left="910" w:hanging="517"/>
        <w:rPr>
          <w:sz w:val="18"/>
        </w:rPr>
      </w:pPr>
      <w:r>
        <w:rPr>
          <w:sz w:val="18"/>
        </w:rPr>
        <w:t>Kicking</w:t>
      </w:r>
      <w:r>
        <w:rPr>
          <w:spacing w:val="-1"/>
          <w:sz w:val="18"/>
        </w:rPr>
        <w:t xml:space="preserve"> </w:t>
      </w:r>
      <w:r>
        <w:rPr>
          <w:sz w:val="18"/>
        </w:rPr>
        <w:t>or attempting</w:t>
      </w:r>
      <w:r>
        <w:rPr>
          <w:spacing w:val="-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kick,</w:t>
      </w:r>
      <w:r>
        <w:rPr>
          <w:spacing w:val="-5"/>
          <w:sz w:val="18"/>
        </w:rPr>
        <w:t xml:space="preserve"> </w:t>
      </w:r>
      <w:r>
        <w:rPr>
          <w:sz w:val="18"/>
        </w:rPr>
        <w:t>with</w:t>
      </w:r>
      <w:r>
        <w:rPr>
          <w:spacing w:val="1"/>
          <w:sz w:val="18"/>
        </w:rPr>
        <w:t xml:space="preserve"> </w:t>
      </w:r>
      <w:r>
        <w:rPr>
          <w:sz w:val="18"/>
        </w:rPr>
        <w:t>minimal</w:t>
      </w:r>
      <w:r>
        <w:rPr>
          <w:spacing w:val="-3"/>
          <w:sz w:val="18"/>
        </w:rPr>
        <w:t xml:space="preserve"> </w:t>
      </w:r>
      <w:r>
        <w:rPr>
          <w:sz w:val="18"/>
        </w:rPr>
        <w:t>force.</w:t>
      </w:r>
    </w:p>
    <w:p w14:paraId="4DD77C81" w14:textId="77777777" w:rsidR="00077A65" w:rsidRDefault="006354AC">
      <w:pPr>
        <w:pStyle w:val="ListParagraph"/>
        <w:numPr>
          <w:ilvl w:val="0"/>
          <w:numId w:val="4"/>
        </w:numPr>
        <w:tabs>
          <w:tab w:val="left" w:pos="911"/>
        </w:tabs>
        <w:spacing w:line="249" w:lineRule="auto"/>
        <w:ind w:left="910" w:right="82" w:hanging="517"/>
        <w:jc w:val="both"/>
        <w:rPr>
          <w:sz w:val="18"/>
        </w:rPr>
      </w:pPr>
      <w:r>
        <w:rPr>
          <w:sz w:val="18"/>
        </w:rPr>
        <w:t>Behaving in any way which is dangerous to an opponent, including deliberately</w:t>
      </w:r>
      <w:r>
        <w:rPr>
          <w:spacing w:val="-47"/>
          <w:sz w:val="18"/>
        </w:rPr>
        <w:t xml:space="preserve"> </w:t>
      </w:r>
      <w:r>
        <w:rPr>
          <w:sz w:val="18"/>
        </w:rPr>
        <w:t>pulling on or taking hold of a faceguard or any part of an opponent’s helmet (in</w:t>
      </w:r>
      <w:r>
        <w:rPr>
          <w:spacing w:val="-47"/>
          <w:sz w:val="18"/>
        </w:rPr>
        <w:t xml:space="preserve"> </w:t>
      </w:r>
      <w:r>
        <w:rPr>
          <w:sz w:val="18"/>
        </w:rPr>
        <w:t>hurling).</w:t>
      </w:r>
    </w:p>
    <w:p w14:paraId="5ED044E4" w14:textId="77777777" w:rsidR="00077A65" w:rsidRDefault="006354AC">
      <w:pPr>
        <w:pStyle w:val="ListParagraph"/>
        <w:numPr>
          <w:ilvl w:val="0"/>
          <w:numId w:val="4"/>
        </w:numPr>
        <w:tabs>
          <w:tab w:val="left" w:pos="911"/>
        </w:tabs>
        <w:spacing w:before="12"/>
        <w:ind w:left="910" w:hanging="498"/>
        <w:jc w:val="both"/>
        <w:rPr>
          <w:sz w:val="18"/>
        </w:rPr>
      </w:pPr>
      <w:r>
        <w:rPr>
          <w:color w:val="231F1F"/>
          <w:sz w:val="18"/>
        </w:rPr>
        <w:t>Spitting at</w:t>
      </w:r>
      <w:r>
        <w:rPr>
          <w:color w:val="231F1F"/>
          <w:spacing w:val="-4"/>
          <w:sz w:val="18"/>
        </w:rPr>
        <w:t xml:space="preserve"> </w:t>
      </w:r>
      <w:r>
        <w:rPr>
          <w:color w:val="231F1F"/>
          <w:sz w:val="18"/>
        </w:rPr>
        <w:t>an opponent.</w:t>
      </w:r>
    </w:p>
    <w:p w14:paraId="76EFCB79" w14:textId="3D463EB2" w:rsidR="00077A65" w:rsidRDefault="006354AC">
      <w:pPr>
        <w:pStyle w:val="ListParagraph"/>
        <w:numPr>
          <w:ilvl w:val="0"/>
          <w:numId w:val="4"/>
        </w:numPr>
        <w:tabs>
          <w:tab w:val="left" w:pos="911"/>
        </w:tabs>
        <w:spacing w:before="14"/>
        <w:ind w:left="910" w:hanging="498"/>
        <w:jc w:val="both"/>
        <w:rPr>
          <w:sz w:val="18"/>
        </w:rPr>
      </w:pPr>
      <w:r>
        <w:rPr>
          <w:sz w:val="18"/>
        </w:rPr>
        <w:t>Contributing</w:t>
      </w:r>
      <w:r>
        <w:rPr>
          <w:spacing w:val="-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 xml:space="preserve">a </w:t>
      </w:r>
      <w:r w:rsidR="00CD6F88">
        <w:rPr>
          <w:sz w:val="18"/>
        </w:rPr>
        <w:t>melee</w:t>
      </w:r>
      <w:r>
        <w:rPr>
          <w:sz w:val="18"/>
        </w:rPr>
        <w:t>.</w:t>
      </w:r>
    </w:p>
    <w:p w14:paraId="685DC954" w14:textId="77777777" w:rsidR="00077A65" w:rsidRDefault="006354AC">
      <w:pPr>
        <w:pStyle w:val="ListParagraph"/>
        <w:numPr>
          <w:ilvl w:val="0"/>
          <w:numId w:val="4"/>
        </w:numPr>
        <w:tabs>
          <w:tab w:val="left" w:pos="911"/>
        </w:tabs>
        <w:spacing w:line="244" w:lineRule="auto"/>
        <w:ind w:left="911" w:right="943" w:hanging="498"/>
        <w:rPr>
          <w:sz w:val="18"/>
        </w:rPr>
      </w:pPr>
      <w:r>
        <w:rPr>
          <w:color w:val="231F1F"/>
          <w:sz w:val="18"/>
        </w:rPr>
        <w:t>Abusive language towards a Referee, Umpire, Linesman or Sideline</w:t>
      </w:r>
      <w:r>
        <w:rPr>
          <w:color w:val="231F1F"/>
          <w:spacing w:val="-47"/>
          <w:sz w:val="18"/>
        </w:rPr>
        <w:t xml:space="preserve"> </w:t>
      </w:r>
      <w:r>
        <w:rPr>
          <w:color w:val="231F1F"/>
          <w:sz w:val="18"/>
        </w:rPr>
        <w:t>Official.</w:t>
      </w:r>
    </w:p>
    <w:p w14:paraId="71019CC4" w14:textId="2BB8A8AD" w:rsidR="00077A65" w:rsidRDefault="006354AC">
      <w:pPr>
        <w:pStyle w:val="ListParagraph"/>
        <w:numPr>
          <w:ilvl w:val="0"/>
          <w:numId w:val="4"/>
        </w:numPr>
        <w:tabs>
          <w:tab w:val="left" w:pos="911"/>
        </w:tabs>
        <w:spacing w:before="17" w:line="244" w:lineRule="auto"/>
        <w:ind w:left="910" w:right="190"/>
        <w:rPr>
          <w:sz w:val="18"/>
        </w:rPr>
      </w:pPr>
      <w:r>
        <w:rPr>
          <w:sz w:val="18"/>
        </w:rPr>
        <w:t>Minor physical interference</w:t>
      </w:r>
      <w:r w:rsidR="00CD6F88">
        <w:rPr>
          <w:sz w:val="18"/>
        </w:rPr>
        <w:t xml:space="preserve">, </w:t>
      </w:r>
      <w:r w:rsidR="00D3516E">
        <w:rPr>
          <w:sz w:val="18"/>
        </w:rPr>
        <w:t>e.g., (</w:t>
      </w:r>
      <w:r>
        <w:rPr>
          <w:sz w:val="18"/>
        </w:rPr>
        <w:t xml:space="preserve">laying a hand on, pushing, </w:t>
      </w:r>
      <w:r w:rsidR="00CD6F88">
        <w:rPr>
          <w:sz w:val="18"/>
        </w:rPr>
        <w:t>pulling,</w:t>
      </w:r>
      <w:r>
        <w:rPr>
          <w:sz w:val="18"/>
        </w:rPr>
        <w:t xml:space="preserve"> or </w:t>
      </w:r>
      <w:r w:rsidR="00CD6F88">
        <w:rPr>
          <w:sz w:val="18"/>
        </w:rPr>
        <w:t>jostling</w:t>
      </w:r>
      <w:r w:rsidR="00D3516E">
        <w:rPr>
          <w:sz w:val="18"/>
        </w:rPr>
        <w:t>)</w:t>
      </w:r>
      <w:r w:rsidR="00CD6F88">
        <w:rPr>
          <w:sz w:val="18"/>
        </w:rPr>
        <w:t xml:space="preserve"> </w:t>
      </w:r>
      <w:r w:rsidR="00D3516E">
        <w:rPr>
          <w:sz w:val="18"/>
        </w:rPr>
        <w:t>with an Opposing</w:t>
      </w:r>
      <w:r>
        <w:rPr>
          <w:spacing w:val="-2"/>
          <w:sz w:val="18"/>
        </w:rPr>
        <w:t xml:space="preserve"> </w:t>
      </w:r>
      <w:r>
        <w:rPr>
          <w:sz w:val="18"/>
        </w:rPr>
        <w:t>Team</w:t>
      </w:r>
      <w:r>
        <w:rPr>
          <w:spacing w:val="2"/>
          <w:sz w:val="18"/>
        </w:rPr>
        <w:t xml:space="preserve"> </w:t>
      </w:r>
      <w:r>
        <w:rPr>
          <w:sz w:val="18"/>
        </w:rPr>
        <w:t>Official</w:t>
      </w:r>
      <w:r>
        <w:rPr>
          <w:spacing w:val="1"/>
          <w:sz w:val="18"/>
        </w:rPr>
        <w:t xml:space="preserve"> </w:t>
      </w:r>
      <w:r>
        <w:rPr>
          <w:sz w:val="18"/>
        </w:rPr>
        <w:t>either</w:t>
      </w:r>
      <w:r>
        <w:rPr>
          <w:spacing w:val="-4"/>
          <w:sz w:val="18"/>
        </w:rPr>
        <w:t xml:space="preserve"> </w:t>
      </w:r>
      <w:r>
        <w:rPr>
          <w:sz w:val="18"/>
        </w:rPr>
        <w:t>on</w:t>
      </w:r>
      <w:r>
        <w:rPr>
          <w:spacing w:val="1"/>
          <w:sz w:val="18"/>
        </w:rPr>
        <w:t xml:space="preserve"> </w:t>
      </w:r>
      <w:r>
        <w:rPr>
          <w:sz w:val="18"/>
        </w:rPr>
        <w:t>or</w:t>
      </w:r>
      <w:r>
        <w:rPr>
          <w:spacing w:val="-3"/>
          <w:sz w:val="18"/>
        </w:rPr>
        <w:t xml:space="preserve"> </w:t>
      </w:r>
      <w:r>
        <w:rPr>
          <w:sz w:val="18"/>
        </w:rPr>
        <w:t>off the</w:t>
      </w:r>
      <w:r>
        <w:rPr>
          <w:spacing w:val="2"/>
          <w:sz w:val="18"/>
        </w:rPr>
        <w:t xml:space="preserve"> </w:t>
      </w:r>
      <w:r>
        <w:rPr>
          <w:sz w:val="18"/>
        </w:rPr>
        <w:t>Field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Play.</w:t>
      </w:r>
    </w:p>
    <w:p w14:paraId="65E7F1B4" w14:textId="448A0D8C" w:rsidR="00077A65" w:rsidRDefault="006354AC">
      <w:pPr>
        <w:pStyle w:val="Heading3"/>
        <w:rPr>
          <w:u w:val="none"/>
        </w:rPr>
      </w:pPr>
      <w:r>
        <w:rPr>
          <w:color w:val="231F1F"/>
          <w:u w:color="231F1F"/>
        </w:rPr>
        <w:t>Category</w:t>
      </w:r>
      <w:r>
        <w:rPr>
          <w:color w:val="231F1F"/>
          <w:spacing w:val="-6"/>
          <w:u w:color="231F1F"/>
        </w:rPr>
        <w:t xml:space="preserve"> </w:t>
      </w:r>
      <w:r w:rsidR="002B6146">
        <w:rPr>
          <w:color w:val="231F1F"/>
          <w:u w:color="231F1F"/>
        </w:rPr>
        <w:t>I</w:t>
      </w:r>
      <w:r>
        <w:rPr>
          <w:color w:val="231F1F"/>
          <w:u w:color="231F1F"/>
        </w:rPr>
        <w:t>V</w:t>
      </w:r>
    </w:p>
    <w:p w14:paraId="6A5DF703" w14:textId="006C7A75" w:rsidR="006B2649" w:rsidRPr="006B2649" w:rsidRDefault="00D1070D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spacing w:before="12"/>
        <w:ind w:hanging="498"/>
        <w:rPr>
          <w:sz w:val="18"/>
        </w:rPr>
      </w:pPr>
      <w:r>
        <w:rPr>
          <w:sz w:val="18"/>
        </w:rPr>
        <w:t xml:space="preserve">Striking or attempting strike with arm, elbow, </w:t>
      </w:r>
      <w:r w:rsidR="002B6146">
        <w:rPr>
          <w:sz w:val="18"/>
        </w:rPr>
        <w:t>hand, or knee either with force or causing injury</w:t>
      </w:r>
    </w:p>
    <w:p w14:paraId="0E3072D1" w14:textId="7663B685" w:rsidR="00077A65" w:rsidRDefault="006354AC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spacing w:before="12"/>
        <w:ind w:hanging="498"/>
        <w:rPr>
          <w:sz w:val="18"/>
        </w:rPr>
      </w:pPr>
      <w:r>
        <w:rPr>
          <w:color w:val="231F1F"/>
          <w:sz w:val="18"/>
        </w:rPr>
        <w:t>Striking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or</w:t>
      </w:r>
      <w:r>
        <w:rPr>
          <w:color w:val="231F1F"/>
          <w:spacing w:val="-4"/>
          <w:sz w:val="18"/>
        </w:rPr>
        <w:t xml:space="preserve"> </w:t>
      </w:r>
      <w:r>
        <w:rPr>
          <w:color w:val="231F1F"/>
          <w:sz w:val="18"/>
        </w:rPr>
        <w:t>attempting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to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strike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with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the</w:t>
      </w:r>
      <w:r>
        <w:rPr>
          <w:color w:val="231F1F"/>
          <w:spacing w:val="2"/>
          <w:sz w:val="18"/>
        </w:rPr>
        <w:t xml:space="preserve"> </w:t>
      </w:r>
      <w:r>
        <w:rPr>
          <w:color w:val="231F1F"/>
          <w:sz w:val="18"/>
        </w:rPr>
        <w:t>head.</w:t>
      </w:r>
    </w:p>
    <w:p w14:paraId="73B16908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spacing w:before="14"/>
        <w:ind w:hanging="498"/>
        <w:rPr>
          <w:b/>
          <w:sz w:val="18"/>
        </w:rPr>
      </w:pPr>
      <w:r>
        <w:rPr>
          <w:color w:val="231F1F"/>
          <w:sz w:val="18"/>
        </w:rPr>
        <w:t>Striking with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hurley,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either with</w:t>
      </w:r>
      <w:r>
        <w:rPr>
          <w:color w:val="231F1F"/>
          <w:spacing w:val="-4"/>
          <w:sz w:val="18"/>
        </w:rPr>
        <w:t xml:space="preserve"> </w:t>
      </w:r>
      <w:r>
        <w:rPr>
          <w:color w:val="231F1F"/>
          <w:sz w:val="18"/>
        </w:rPr>
        <w:t>force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or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causing injury</w:t>
      </w:r>
      <w:r>
        <w:rPr>
          <w:b/>
          <w:color w:val="231F1F"/>
          <w:sz w:val="18"/>
        </w:rPr>
        <w:t>.</w:t>
      </w:r>
    </w:p>
    <w:p w14:paraId="78173F14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ind w:hanging="498"/>
        <w:rPr>
          <w:sz w:val="18"/>
        </w:rPr>
      </w:pPr>
      <w:r>
        <w:rPr>
          <w:color w:val="231F1F"/>
          <w:sz w:val="18"/>
        </w:rPr>
        <w:t>Attempting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to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strike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with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hurley,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with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force.</w:t>
      </w:r>
    </w:p>
    <w:p w14:paraId="2EDBE71D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ind w:hanging="498"/>
        <w:rPr>
          <w:sz w:val="18"/>
        </w:rPr>
      </w:pPr>
      <w:r>
        <w:rPr>
          <w:color w:val="231F1F"/>
          <w:sz w:val="18"/>
        </w:rPr>
        <w:t>Kicking,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either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with force</w:t>
      </w:r>
      <w:r>
        <w:rPr>
          <w:color w:val="231F1F"/>
          <w:spacing w:val="-4"/>
          <w:sz w:val="18"/>
        </w:rPr>
        <w:t xml:space="preserve"> </w:t>
      </w:r>
      <w:r>
        <w:rPr>
          <w:color w:val="231F1F"/>
          <w:sz w:val="18"/>
        </w:rPr>
        <w:t>or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causing injury.</w:t>
      </w:r>
    </w:p>
    <w:p w14:paraId="453E1F53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spacing w:before="14"/>
        <w:ind w:hanging="498"/>
        <w:rPr>
          <w:sz w:val="18"/>
        </w:rPr>
      </w:pPr>
      <w:r>
        <w:rPr>
          <w:color w:val="231F1F"/>
          <w:sz w:val="18"/>
        </w:rPr>
        <w:t>Attempting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to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kick, with force.</w:t>
      </w:r>
    </w:p>
    <w:p w14:paraId="7B447A2E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spacing w:before="12"/>
        <w:ind w:hanging="498"/>
        <w:rPr>
          <w:b/>
          <w:sz w:val="18"/>
        </w:rPr>
      </w:pPr>
      <w:r>
        <w:rPr>
          <w:color w:val="231F1F"/>
          <w:sz w:val="18"/>
        </w:rPr>
        <w:t>Stamping</w:t>
      </w:r>
      <w:r>
        <w:rPr>
          <w:b/>
          <w:color w:val="231F1F"/>
          <w:sz w:val="18"/>
        </w:rPr>
        <w:t>.</w:t>
      </w:r>
    </w:p>
    <w:p w14:paraId="0D103E69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1"/>
        </w:tabs>
        <w:spacing w:before="14"/>
        <w:ind w:hanging="498"/>
        <w:rPr>
          <w:b/>
          <w:sz w:val="18"/>
        </w:rPr>
      </w:pPr>
      <w:r>
        <w:rPr>
          <w:color w:val="231F1F"/>
          <w:sz w:val="18"/>
        </w:rPr>
        <w:t>Inflicting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injury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recklessly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by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means other than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those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stated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above</w:t>
      </w:r>
      <w:r>
        <w:rPr>
          <w:b/>
          <w:color w:val="231F1F"/>
          <w:sz w:val="18"/>
        </w:rPr>
        <w:t>.</w:t>
      </w:r>
    </w:p>
    <w:p w14:paraId="4336F3D2" w14:textId="77777777" w:rsidR="00077A65" w:rsidRDefault="006354AC">
      <w:pPr>
        <w:pStyle w:val="ListParagraph"/>
        <w:numPr>
          <w:ilvl w:val="0"/>
          <w:numId w:val="3"/>
        </w:numPr>
        <w:tabs>
          <w:tab w:val="left" w:pos="911"/>
        </w:tabs>
        <w:ind w:hanging="498"/>
        <w:rPr>
          <w:b/>
          <w:sz w:val="18"/>
        </w:rPr>
      </w:pPr>
      <w:r>
        <w:rPr>
          <w:color w:val="231F1F"/>
          <w:sz w:val="18"/>
        </w:rPr>
        <w:t>Any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type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of assault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on an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Opposing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Team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Official</w:t>
      </w:r>
      <w:r>
        <w:rPr>
          <w:b/>
          <w:color w:val="231F1F"/>
          <w:sz w:val="18"/>
        </w:rPr>
        <w:t>.</w:t>
      </w:r>
    </w:p>
    <w:p w14:paraId="51BB12A1" w14:textId="58533FE9" w:rsidR="00CE0F06" w:rsidRPr="006B2649" w:rsidRDefault="006354AC" w:rsidP="006B2649">
      <w:pPr>
        <w:pStyle w:val="ListParagraph"/>
        <w:numPr>
          <w:ilvl w:val="0"/>
          <w:numId w:val="3"/>
        </w:numPr>
        <w:tabs>
          <w:tab w:val="left" w:pos="910"/>
          <w:tab w:val="left" w:pos="911"/>
        </w:tabs>
        <w:spacing w:line="247" w:lineRule="auto"/>
        <w:ind w:right="542"/>
        <w:rPr>
          <w:sz w:val="18"/>
        </w:rPr>
      </w:pPr>
      <w:r>
        <w:rPr>
          <w:color w:val="231F1F"/>
          <w:sz w:val="18"/>
        </w:rPr>
        <w:t>An act by Deed, Word or Gesture of a Racist, Sectarian or Anti-Inclusion/</w:t>
      </w:r>
      <w:r>
        <w:rPr>
          <w:color w:val="231F1F"/>
          <w:spacing w:val="-47"/>
          <w:sz w:val="18"/>
        </w:rPr>
        <w:t xml:space="preserve"> </w:t>
      </w:r>
      <w:r>
        <w:rPr>
          <w:color w:val="231F1F"/>
          <w:sz w:val="18"/>
        </w:rPr>
        <w:t>Diversity nature</w:t>
      </w:r>
      <w:r w:rsidR="00CD3BEB">
        <w:rPr>
          <w:color w:val="231F1F"/>
          <w:sz w:val="18"/>
        </w:rPr>
        <w:t>, to an Opponent or Match Official</w:t>
      </w:r>
    </w:p>
    <w:p w14:paraId="3558DC57" w14:textId="77777777" w:rsidR="00077A65" w:rsidRDefault="006354AC">
      <w:pPr>
        <w:pStyle w:val="Heading3"/>
        <w:spacing w:before="13"/>
        <w:rPr>
          <w:u w:val="none"/>
        </w:rPr>
      </w:pPr>
      <w:r>
        <w:rPr>
          <w:color w:val="231F1F"/>
          <w:u w:color="231F1F"/>
        </w:rPr>
        <w:t>Category</w:t>
      </w:r>
      <w:r>
        <w:rPr>
          <w:color w:val="231F1F"/>
          <w:spacing w:val="-7"/>
          <w:u w:color="231F1F"/>
        </w:rPr>
        <w:t xml:space="preserve"> </w:t>
      </w:r>
      <w:r>
        <w:rPr>
          <w:color w:val="231F1F"/>
          <w:u w:color="231F1F"/>
        </w:rPr>
        <w:t>V</w:t>
      </w:r>
    </w:p>
    <w:p w14:paraId="2D09BAD7" w14:textId="670204EC" w:rsidR="00077A65" w:rsidRDefault="006354AC">
      <w:pPr>
        <w:pStyle w:val="ListParagraph"/>
        <w:numPr>
          <w:ilvl w:val="0"/>
          <w:numId w:val="2"/>
        </w:numPr>
        <w:tabs>
          <w:tab w:val="left" w:pos="910"/>
          <w:tab w:val="left" w:pos="911"/>
        </w:tabs>
        <w:spacing w:before="14" w:line="244" w:lineRule="auto"/>
        <w:ind w:right="78"/>
        <w:rPr>
          <w:sz w:val="18"/>
        </w:rPr>
      </w:pPr>
      <w:r>
        <w:rPr>
          <w:color w:val="231F1F"/>
          <w:sz w:val="18"/>
        </w:rPr>
        <w:t>Minor physical interference (</w:t>
      </w:r>
      <w:r w:rsidR="00CD6F88">
        <w:rPr>
          <w:color w:val="231F1F"/>
          <w:sz w:val="18"/>
        </w:rPr>
        <w:t>e.g.,</w:t>
      </w:r>
      <w:r>
        <w:rPr>
          <w:color w:val="231F1F"/>
          <w:sz w:val="18"/>
        </w:rPr>
        <w:t xml:space="preserve"> laying a hand on, pushing, </w:t>
      </w:r>
      <w:r w:rsidR="001C782E">
        <w:rPr>
          <w:color w:val="231F1F"/>
          <w:sz w:val="18"/>
        </w:rPr>
        <w:t>pulling,</w:t>
      </w:r>
      <w:r>
        <w:rPr>
          <w:color w:val="231F1F"/>
          <w:sz w:val="18"/>
        </w:rPr>
        <w:t xml:space="preserve"> or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jostling)</w:t>
      </w:r>
      <w:r>
        <w:rPr>
          <w:color w:val="231F1F"/>
          <w:spacing w:val="-47"/>
          <w:sz w:val="18"/>
        </w:rPr>
        <w:t xml:space="preserve"> </w:t>
      </w:r>
      <w:r>
        <w:rPr>
          <w:color w:val="231F1F"/>
          <w:sz w:val="18"/>
        </w:rPr>
        <w:t>with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a Referee, Umpire,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Linesman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or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Sideline</w:t>
      </w:r>
      <w:r>
        <w:rPr>
          <w:color w:val="231F1F"/>
          <w:spacing w:val="2"/>
          <w:sz w:val="18"/>
        </w:rPr>
        <w:t xml:space="preserve"> </w:t>
      </w:r>
      <w:r>
        <w:rPr>
          <w:color w:val="231F1F"/>
          <w:sz w:val="18"/>
        </w:rPr>
        <w:t>Official.</w:t>
      </w:r>
    </w:p>
    <w:p w14:paraId="69519DA6" w14:textId="77777777" w:rsidR="00077A65" w:rsidRDefault="006354AC">
      <w:pPr>
        <w:pStyle w:val="ListParagraph"/>
        <w:numPr>
          <w:ilvl w:val="0"/>
          <w:numId w:val="2"/>
        </w:numPr>
        <w:tabs>
          <w:tab w:val="left" w:pos="910"/>
          <w:tab w:val="left" w:pos="911"/>
        </w:tabs>
        <w:spacing w:before="17"/>
        <w:ind w:hanging="498"/>
        <w:rPr>
          <w:sz w:val="18"/>
        </w:rPr>
      </w:pPr>
      <w:r>
        <w:rPr>
          <w:color w:val="231F1F"/>
          <w:sz w:val="18"/>
        </w:rPr>
        <w:t>Threatening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language</w:t>
      </w:r>
      <w:r>
        <w:rPr>
          <w:color w:val="231F1F"/>
          <w:spacing w:val="-3"/>
          <w:sz w:val="18"/>
        </w:rPr>
        <w:t xml:space="preserve"> </w:t>
      </w:r>
      <w:r>
        <w:rPr>
          <w:color w:val="231F1F"/>
          <w:sz w:val="18"/>
        </w:rPr>
        <w:t>to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a Referee, Umpire, Linesman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or</w:t>
      </w:r>
      <w:r>
        <w:rPr>
          <w:color w:val="231F1F"/>
          <w:spacing w:val="-1"/>
          <w:sz w:val="18"/>
        </w:rPr>
        <w:t xml:space="preserve"> </w:t>
      </w:r>
      <w:r>
        <w:rPr>
          <w:color w:val="231F1F"/>
          <w:sz w:val="18"/>
        </w:rPr>
        <w:t>Sideline</w:t>
      </w:r>
      <w:r>
        <w:rPr>
          <w:color w:val="231F1F"/>
          <w:spacing w:val="-2"/>
          <w:sz w:val="18"/>
        </w:rPr>
        <w:t xml:space="preserve"> </w:t>
      </w:r>
      <w:r>
        <w:rPr>
          <w:color w:val="231F1F"/>
          <w:sz w:val="18"/>
        </w:rPr>
        <w:t>Official.</w:t>
      </w:r>
    </w:p>
    <w:p w14:paraId="7B19D772" w14:textId="77777777" w:rsidR="00077A65" w:rsidRDefault="006354AC">
      <w:pPr>
        <w:pStyle w:val="ListParagraph"/>
        <w:numPr>
          <w:ilvl w:val="0"/>
          <w:numId w:val="2"/>
        </w:numPr>
        <w:tabs>
          <w:tab w:val="left" w:pos="909"/>
          <w:tab w:val="left" w:pos="910"/>
        </w:tabs>
        <w:spacing w:line="244" w:lineRule="auto"/>
        <w:ind w:right="541"/>
        <w:rPr>
          <w:sz w:val="18"/>
        </w:rPr>
      </w:pPr>
      <w:r>
        <w:rPr>
          <w:color w:val="231F1F"/>
          <w:sz w:val="18"/>
        </w:rPr>
        <w:t>Threatening or abusive conduct towards a Referee, Umpire, Linesman or</w:t>
      </w:r>
      <w:r>
        <w:rPr>
          <w:color w:val="231F1F"/>
          <w:spacing w:val="-47"/>
          <w:sz w:val="18"/>
        </w:rPr>
        <w:t xml:space="preserve"> </w:t>
      </w:r>
      <w:r>
        <w:rPr>
          <w:color w:val="231F1F"/>
          <w:sz w:val="18"/>
        </w:rPr>
        <w:t>Sideline</w:t>
      </w:r>
      <w:r>
        <w:rPr>
          <w:color w:val="231F1F"/>
          <w:spacing w:val="1"/>
          <w:sz w:val="18"/>
        </w:rPr>
        <w:t xml:space="preserve"> </w:t>
      </w:r>
      <w:r>
        <w:rPr>
          <w:color w:val="231F1F"/>
          <w:sz w:val="18"/>
        </w:rPr>
        <w:t>Official.</w:t>
      </w:r>
    </w:p>
    <w:p w14:paraId="296B3111" w14:textId="77777777" w:rsidR="00077A65" w:rsidRDefault="006354AC">
      <w:pPr>
        <w:pStyle w:val="Heading3"/>
        <w:rPr>
          <w:u w:val="none"/>
        </w:rPr>
      </w:pPr>
      <w:r>
        <w:rPr>
          <w:color w:val="231F1F"/>
          <w:u w:color="231F1F"/>
        </w:rPr>
        <w:t>Category</w:t>
      </w:r>
      <w:r>
        <w:rPr>
          <w:color w:val="231F1F"/>
          <w:spacing w:val="-7"/>
          <w:u w:color="231F1F"/>
        </w:rPr>
        <w:t xml:space="preserve"> </w:t>
      </w:r>
      <w:r>
        <w:rPr>
          <w:color w:val="231F1F"/>
          <w:u w:color="231F1F"/>
        </w:rPr>
        <w:t>VI</w:t>
      </w:r>
    </w:p>
    <w:p w14:paraId="10462E5F" w14:textId="77777777" w:rsidR="00077A65" w:rsidRDefault="006354AC">
      <w:pPr>
        <w:pStyle w:val="BodyText"/>
        <w:spacing w:before="5" w:line="256" w:lineRule="auto"/>
        <w:ind w:left="413" w:right="774"/>
      </w:pPr>
      <w:r>
        <w:t>Striking or attempting to strike, or any type of assault on, a Referee, Umpire,</w:t>
      </w:r>
      <w:r>
        <w:rPr>
          <w:spacing w:val="-47"/>
        </w:rPr>
        <w:t xml:space="preserve"> </w:t>
      </w:r>
      <w:r>
        <w:t>Linesman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ideline Official.</w:t>
      </w:r>
    </w:p>
    <w:p w14:paraId="4FD7F34F" w14:textId="77777777" w:rsidR="002B6146" w:rsidRDefault="002B6146" w:rsidP="008936FB">
      <w:pPr>
        <w:ind w:left="303" w:right="22"/>
        <w:rPr>
          <w:b/>
          <w:i/>
          <w:color w:val="231F1F"/>
          <w:sz w:val="16"/>
        </w:rPr>
      </w:pPr>
    </w:p>
    <w:p w14:paraId="5F8AE9CB" w14:textId="2478F83D" w:rsidR="00077A65" w:rsidRDefault="006354AC" w:rsidP="008936FB">
      <w:pPr>
        <w:ind w:left="303" w:right="22"/>
        <w:rPr>
          <w:b/>
          <w:i/>
          <w:sz w:val="16"/>
        </w:rPr>
      </w:pPr>
      <w:r>
        <w:rPr>
          <w:b/>
          <w:i/>
          <w:color w:val="231F1F"/>
          <w:sz w:val="16"/>
        </w:rPr>
        <w:t>* When reporting infractions at III (vii) and v (ii) outline the words used by the person/s who</w:t>
      </w:r>
      <w:r>
        <w:rPr>
          <w:b/>
          <w:i/>
          <w:color w:val="231F1F"/>
          <w:spacing w:val="-42"/>
          <w:sz w:val="16"/>
        </w:rPr>
        <w:t xml:space="preserve"> </w:t>
      </w:r>
      <w:r>
        <w:rPr>
          <w:b/>
          <w:i/>
          <w:color w:val="231F1F"/>
          <w:sz w:val="16"/>
        </w:rPr>
        <w:t>committed the</w:t>
      </w:r>
      <w:r>
        <w:rPr>
          <w:b/>
          <w:i/>
          <w:color w:val="231F1F"/>
          <w:spacing w:val="-3"/>
          <w:sz w:val="16"/>
        </w:rPr>
        <w:t xml:space="preserve"> </w:t>
      </w:r>
      <w:r>
        <w:rPr>
          <w:b/>
          <w:i/>
          <w:color w:val="231F1F"/>
          <w:sz w:val="16"/>
        </w:rPr>
        <w:t>infraction.</w:t>
      </w:r>
      <w:r>
        <w:rPr>
          <w:b/>
          <w:i/>
          <w:color w:val="231F1F"/>
          <w:spacing w:val="2"/>
          <w:sz w:val="16"/>
        </w:rPr>
        <w:t xml:space="preserve"> </w:t>
      </w:r>
      <w:r>
        <w:rPr>
          <w:b/>
          <w:i/>
          <w:color w:val="231F1F"/>
          <w:sz w:val="16"/>
        </w:rPr>
        <w:t>For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all</w:t>
      </w:r>
      <w:r>
        <w:rPr>
          <w:b/>
          <w:i/>
          <w:color w:val="231F1F"/>
          <w:spacing w:val="-2"/>
          <w:sz w:val="16"/>
        </w:rPr>
        <w:t xml:space="preserve"> </w:t>
      </w:r>
      <w:r>
        <w:rPr>
          <w:b/>
          <w:i/>
          <w:color w:val="231F1F"/>
          <w:sz w:val="16"/>
        </w:rPr>
        <w:t>other infractions</w:t>
      </w:r>
      <w:r>
        <w:rPr>
          <w:b/>
          <w:i/>
          <w:color w:val="231F1F"/>
          <w:spacing w:val="-2"/>
          <w:sz w:val="16"/>
        </w:rPr>
        <w:t xml:space="preserve"> </w:t>
      </w:r>
      <w:r>
        <w:rPr>
          <w:b/>
          <w:i/>
          <w:color w:val="231F1F"/>
          <w:sz w:val="16"/>
        </w:rPr>
        <w:t>please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state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type of Category</w:t>
      </w:r>
      <w:r>
        <w:rPr>
          <w:b/>
          <w:i/>
          <w:color w:val="231F1F"/>
          <w:spacing w:val="-3"/>
          <w:sz w:val="16"/>
        </w:rPr>
        <w:t xml:space="preserve"> </w:t>
      </w:r>
      <w:r>
        <w:rPr>
          <w:b/>
          <w:i/>
          <w:color w:val="231F1F"/>
          <w:sz w:val="16"/>
        </w:rPr>
        <w:t>i.e.</w:t>
      </w:r>
    </w:p>
    <w:p w14:paraId="4FB947F5" w14:textId="4AB0DA8E" w:rsidR="00077A65" w:rsidRPr="008936FB" w:rsidRDefault="006354AC" w:rsidP="008936FB">
      <w:pPr>
        <w:spacing w:line="134" w:lineRule="exact"/>
        <w:ind w:left="303"/>
        <w:rPr>
          <w:b/>
          <w:i/>
          <w:sz w:val="16"/>
        </w:rPr>
      </w:pPr>
      <w:r>
        <w:rPr>
          <w:b/>
          <w:i/>
          <w:color w:val="231F1F"/>
          <w:sz w:val="16"/>
        </w:rPr>
        <w:t>Category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III</w:t>
      </w:r>
      <w:r>
        <w:rPr>
          <w:b/>
          <w:i/>
          <w:color w:val="231F1F"/>
          <w:spacing w:val="-2"/>
          <w:sz w:val="16"/>
        </w:rPr>
        <w:t xml:space="preserve"> </w:t>
      </w:r>
      <w:r>
        <w:rPr>
          <w:b/>
          <w:i/>
          <w:color w:val="231F1F"/>
          <w:sz w:val="16"/>
        </w:rPr>
        <w:t>(i),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II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(iv)</w:t>
      </w:r>
      <w:r>
        <w:rPr>
          <w:b/>
          <w:i/>
          <w:color w:val="231F1F"/>
          <w:spacing w:val="-1"/>
          <w:sz w:val="16"/>
        </w:rPr>
        <w:t xml:space="preserve"> </w:t>
      </w:r>
      <w:r>
        <w:rPr>
          <w:b/>
          <w:i/>
          <w:color w:val="231F1F"/>
          <w:sz w:val="16"/>
        </w:rPr>
        <w:t>etc.</w:t>
      </w:r>
      <w:r>
        <w:br w:type="column"/>
      </w:r>
    </w:p>
    <w:p w14:paraId="120A558D" w14:textId="77777777" w:rsidR="00077A65" w:rsidRPr="00D545D6" w:rsidRDefault="00077A65">
      <w:pPr>
        <w:pStyle w:val="BodyText"/>
        <w:rPr>
          <w:b/>
          <w:sz w:val="24"/>
          <w:szCs w:val="24"/>
        </w:rPr>
      </w:pPr>
    </w:p>
    <w:p w14:paraId="3180CA01" w14:textId="7CAF5275" w:rsidR="00077A65" w:rsidRPr="00D545D6" w:rsidRDefault="00D545D6">
      <w:pPr>
        <w:pStyle w:val="BodyText"/>
        <w:spacing w:before="3"/>
        <w:rPr>
          <w:b/>
          <w:sz w:val="24"/>
          <w:szCs w:val="24"/>
        </w:rPr>
      </w:pPr>
      <w:r w:rsidRPr="00D545D6">
        <w:rPr>
          <w:b/>
          <w:sz w:val="24"/>
          <w:szCs w:val="24"/>
        </w:rPr>
        <w:t xml:space="preserve">                            </w:t>
      </w:r>
      <w:r w:rsidR="00A866B7">
        <w:rPr>
          <w:b/>
          <w:sz w:val="24"/>
          <w:szCs w:val="24"/>
        </w:rPr>
        <w:t xml:space="preserve"> </w:t>
      </w:r>
      <w:r w:rsidRPr="00D545D6">
        <w:rPr>
          <w:b/>
          <w:sz w:val="24"/>
          <w:szCs w:val="24"/>
        </w:rPr>
        <w:t xml:space="preserve"> CUMMANN LÚTHCHLEAS GAEL</w:t>
      </w:r>
    </w:p>
    <w:p w14:paraId="48DB9F2C" w14:textId="77777777" w:rsidR="00D545D6" w:rsidRDefault="00D545D6">
      <w:pPr>
        <w:pStyle w:val="BodyText"/>
        <w:spacing w:before="3"/>
        <w:rPr>
          <w:b/>
          <w:sz w:val="20"/>
        </w:rPr>
      </w:pPr>
    </w:p>
    <w:p w14:paraId="34D262A7" w14:textId="77777777" w:rsidR="00077A65" w:rsidRDefault="006354AC">
      <w:pPr>
        <w:ind w:left="1102" w:right="998"/>
        <w:jc w:val="center"/>
        <w:rPr>
          <w:b/>
          <w:sz w:val="24"/>
        </w:rPr>
      </w:pPr>
      <w:r>
        <w:rPr>
          <w:b/>
          <w:sz w:val="24"/>
        </w:rPr>
        <w:t>FOIRM OIFIGIÚIL TUARASCALA AN REITEORA</w:t>
      </w:r>
      <w:r>
        <w:rPr>
          <w:b/>
          <w:spacing w:val="-64"/>
          <w:sz w:val="24"/>
        </w:rPr>
        <w:t xml:space="preserve"> </w:t>
      </w:r>
      <w:r>
        <w:rPr>
          <w:b/>
          <w:sz w:val="24"/>
        </w:rPr>
        <w:t>OFFICIAL REFEREE'S REPOR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M</w:t>
      </w:r>
    </w:p>
    <w:p w14:paraId="061F75CA" w14:textId="77777777" w:rsidR="00077A65" w:rsidRDefault="00077A65">
      <w:pPr>
        <w:pStyle w:val="BodyText"/>
        <w:spacing w:before="1"/>
        <w:rPr>
          <w:b/>
          <w:sz w:val="22"/>
        </w:rPr>
      </w:pPr>
    </w:p>
    <w:p w14:paraId="7FF6870B" w14:textId="77777777" w:rsidR="00077A65" w:rsidRDefault="006354AC">
      <w:pPr>
        <w:ind w:left="490"/>
      </w:pPr>
      <w:r>
        <w:t>. 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 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</w:p>
    <w:p w14:paraId="6A026053" w14:textId="69F24EFD" w:rsidR="00077A65" w:rsidRDefault="006354AC" w:rsidP="002B6146">
      <w:pPr>
        <w:spacing w:before="114"/>
        <w:ind w:left="490"/>
      </w:pPr>
      <w:r>
        <w:t>. 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 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</w:p>
    <w:p w14:paraId="78363407" w14:textId="77777777" w:rsidR="00077A65" w:rsidRDefault="00077A65">
      <w:pPr>
        <w:pStyle w:val="BodyText"/>
        <w:rPr>
          <w:sz w:val="22"/>
        </w:rPr>
      </w:pPr>
    </w:p>
    <w:p w14:paraId="5276F59D" w14:textId="77777777" w:rsidR="00077A65" w:rsidRDefault="006354AC">
      <w:pPr>
        <w:ind w:left="490"/>
      </w:pPr>
      <w:r>
        <w:t>A</w:t>
      </w:r>
      <w:r>
        <w:rPr>
          <w:spacing w:val="-1"/>
        </w:rPr>
        <w:t xml:space="preserve"> </w:t>
      </w:r>
      <w:r>
        <w:t>CHARA,</w:t>
      </w:r>
    </w:p>
    <w:p w14:paraId="38B978A7" w14:textId="4924C125" w:rsidR="00077A65" w:rsidRDefault="006354AC">
      <w:pPr>
        <w:spacing w:before="114"/>
        <w:ind w:left="490"/>
      </w:pPr>
      <w:r>
        <w:t>You</w:t>
      </w:r>
      <w:r>
        <w:rPr>
          <w:spacing w:val="3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hereby notified</w:t>
      </w:r>
      <w:r>
        <w:rPr>
          <w:spacing w:val="6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t>appointed</w:t>
      </w:r>
      <w:r>
        <w:rPr>
          <w:spacing w:val="3"/>
        </w:rPr>
        <w:t xml:space="preserve"> </w:t>
      </w:r>
      <w:r>
        <w:t>to referee</w:t>
      </w:r>
      <w:r>
        <w:rPr>
          <w:spacing w:val="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following</w:t>
      </w:r>
      <w:r>
        <w:rPr>
          <w:spacing w:val="2"/>
        </w:rPr>
        <w:t xml:space="preserve"> </w:t>
      </w:r>
      <w:r w:rsidR="00D545D6">
        <w:t>match: -</w:t>
      </w:r>
    </w:p>
    <w:p w14:paraId="3E5678BB" w14:textId="77777777" w:rsidR="00077A65" w:rsidRDefault="00077A65">
      <w:pPr>
        <w:pStyle w:val="BodyText"/>
        <w:spacing w:before="1"/>
        <w:rPr>
          <w:sz w:val="24"/>
        </w:rPr>
      </w:pPr>
    </w:p>
    <w:p w14:paraId="16628483" w14:textId="77777777" w:rsidR="00077A65" w:rsidRDefault="006354AC">
      <w:pPr>
        <w:ind w:left="490"/>
      </w:pPr>
      <w:r>
        <w:t>. 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 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v 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-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</w:p>
    <w:p w14:paraId="5C82629D" w14:textId="77777777" w:rsidR="00077A65" w:rsidRDefault="006354AC">
      <w:pPr>
        <w:spacing w:before="56"/>
        <w:ind w:left="1102" w:right="961"/>
        <w:jc w:val="center"/>
        <w:rPr>
          <w:b/>
          <w:sz w:val="18"/>
        </w:rPr>
      </w:pPr>
      <w:r>
        <w:rPr>
          <w:b/>
          <w:i/>
          <w:sz w:val="18"/>
        </w:rPr>
        <w:t>(Club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names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must be</w:t>
      </w:r>
      <w:r>
        <w:rPr>
          <w:b/>
          <w:i/>
          <w:spacing w:val="-5"/>
          <w:sz w:val="18"/>
        </w:rPr>
        <w:t xml:space="preserve"> </w:t>
      </w:r>
      <w:r>
        <w:rPr>
          <w:b/>
          <w:i/>
          <w:sz w:val="18"/>
        </w:rPr>
        <w:t>in Irish</w:t>
      </w:r>
      <w:r>
        <w:rPr>
          <w:b/>
          <w:sz w:val="18"/>
        </w:rPr>
        <w:t>)</w:t>
      </w:r>
    </w:p>
    <w:p w14:paraId="110E16C0" w14:textId="77777777" w:rsidR="00077A65" w:rsidRDefault="00077A65">
      <w:pPr>
        <w:pStyle w:val="BodyText"/>
        <w:spacing w:before="2"/>
        <w:rPr>
          <w:b/>
        </w:rPr>
      </w:pPr>
    </w:p>
    <w:p w14:paraId="648B84F0" w14:textId="77777777" w:rsidR="00077A65" w:rsidRDefault="006354AC">
      <w:pPr>
        <w:ind w:left="490"/>
      </w:pPr>
      <w:r>
        <w:rPr>
          <w:b/>
        </w:rPr>
        <w:t>Comórtas</w:t>
      </w:r>
      <w:r>
        <w:rPr>
          <w:b/>
          <w:spacing w:val="-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 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 . 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6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 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</w:p>
    <w:p w14:paraId="5777C613" w14:textId="77777777" w:rsidR="00077A65" w:rsidRDefault="00077A65">
      <w:pPr>
        <w:pStyle w:val="BodyText"/>
        <w:spacing w:before="2"/>
        <w:rPr>
          <w:sz w:val="21"/>
        </w:rPr>
      </w:pPr>
    </w:p>
    <w:p w14:paraId="28F6AD68" w14:textId="53D42A2A" w:rsidR="00077A65" w:rsidRDefault="006354AC">
      <w:pPr>
        <w:ind w:left="490"/>
      </w:pPr>
      <w:r>
        <w:rPr>
          <w:b/>
        </w:rPr>
        <w:t>Ionad</w:t>
      </w:r>
      <w:r>
        <w:rPr>
          <w:b/>
          <w:spacing w:val="-2"/>
        </w:rPr>
        <w:t xml:space="preserve"> </w:t>
      </w:r>
      <w:r>
        <w:rPr>
          <w:b/>
        </w:rPr>
        <w:t xml:space="preserve">(Venue)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 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1"/>
        </w:rPr>
        <w:t xml:space="preserve"> </w:t>
      </w:r>
      <w:r>
        <w:t>.</w:t>
      </w:r>
      <w:r>
        <w:rPr>
          <w:spacing w:val="62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 .</w:t>
      </w:r>
      <w:r>
        <w:rPr>
          <w:spacing w:val="-2"/>
        </w:rPr>
        <w:t xml:space="preserve"> </w:t>
      </w:r>
      <w:r>
        <w:t>.</w:t>
      </w:r>
      <w:r>
        <w:rPr>
          <w:spacing w:val="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t>.</w:t>
      </w:r>
      <w:r>
        <w:rPr>
          <w:spacing w:val="2"/>
        </w:rPr>
        <w:t xml:space="preserve"> </w:t>
      </w:r>
      <w:r>
        <w:t>.</w:t>
      </w:r>
      <w:r>
        <w:rPr>
          <w:spacing w:val="-2"/>
        </w:rPr>
        <w:t xml:space="preserve"> </w:t>
      </w:r>
      <w:r w:rsidR="00D545D6">
        <w:t>. . .</w:t>
      </w:r>
      <w:r w:rsidR="00D545D6">
        <w:rPr>
          <w:spacing w:val="1"/>
        </w:rPr>
        <w:t>.</w:t>
      </w:r>
      <w:r w:rsidR="00D545D6">
        <w:rPr>
          <w:spacing w:val="-1"/>
        </w:rPr>
        <w:t>.</w:t>
      </w:r>
    </w:p>
    <w:p w14:paraId="1A6734D8" w14:textId="77777777" w:rsidR="00077A65" w:rsidRDefault="00077A65">
      <w:pPr>
        <w:pStyle w:val="BodyText"/>
        <w:spacing w:before="2"/>
        <w:rPr>
          <w:sz w:val="21"/>
        </w:rPr>
      </w:pPr>
    </w:p>
    <w:p w14:paraId="0462EF94" w14:textId="7DBD670D" w:rsidR="00077A65" w:rsidRDefault="002B6146">
      <w:pPr>
        <w:ind w:left="4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65BF790D" wp14:editId="5BE9251C">
                <wp:simplePos x="0" y="0"/>
                <wp:positionH relativeFrom="page">
                  <wp:posOffset>5928360</wp:posOffset>
                </wp:positionH>
                <wp:positionV relativeFrom="paragraph">
                  <wp:posOffset>320675</wp:posOffset>
                </wp:positionV>
                <wp:extent cx="4255770" cy="2880360"/>
                <wp:effectExtent l="0" t="0" r="11430" b="15240"/>
                <wp:wrapNone/>
                <wp:docPr id="1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5770" cy="2880360"/>
                        </a:xfrm>
                        <a:prstGeom prst="rect">
                          <a:avLst/>
                        </a:prstGeom>
                        <a:noFill/>
                        <a:ln w="1371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926C45" w14:textId="77777777" w:rsidR="00077A65" w:rsidRDefault="006354AC">
                            <w:pPr>
                              <w:spacing w:before="51"/>
                              <w:ind w:left="598" w:right="544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YOU</w:t>
                            </w:r>
                            <w:r>
                              <w:rPr>
                                <w:b/>
                                <w:spacing w:val="-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ARE</w:t>
                            </w:r>
                            <w:r>
                              <w:rPr>
                                <w:b/>
                                <w:spacing w:val="-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REQUESTED</w:t>
                            </w:r>
                            <w:r>
                              <w:rPr>
                                <w:b/>
                                <w:spacing w:val="2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TO:</w:t>
                            </w:r>
                          </w:p>
                          <w:p w14:paraId="02507C92" w14:textId="77777777" w:rsidR="00077A65" w:rsidRDefault="006354AC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17"/>
                                <w:tab w:val="left" w:pos="618"/>
                              </w:tabs>
                              <w:spacing w:before="205"/>
                            </w:pPr>
                            <w:r>
                              <w:t>B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pitch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e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inut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efore starting time.</w:t>
                            </w:r>
                          </w:p>
                          <w:p w14:paraId="64C796EC" w14:textId="77777777" w:rsidR="00077A65" w:rsidRDefault="006354AC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17"/>
                                <w:tab w:val="left" w:pos="618"/>
                              </w:tabs>
                              <w:spacing w:before="163"/>
                            </w:pPr>
                            <w:r>
                              <w:t>Arran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atch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Umpire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&amp;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Linesmen.</w:t>
                            </w:r>
                          </w:p>
                          <w:p w14:paraId="57F5CA2E" w14:textId="77777777" w:rsidR="00077A65" w:rsidRDefault="006354AC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17"/>
                                <w:tab w:val="left" w:pos="618"/>
                              </w:tabs>
                              <w:spacing w:before="159"/>
                            </w:pPr>
                            <w:r>
                              <w:t>Comple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orm an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return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o:</w:t>
                            </w:r>
                          </w:p>
                          <w:p w14:paraId="0B5A2D84" w14:textId="77777777" w:rsidR="00077A65" w:rsidRDefault="00077A65">
                            <w:pPr>
                              <w:pStyle w:val="BodyText"/>
                              <w:rPr>
                                <w:sz w:val="22"/>
                              </w:rPr>
                            </w:pPr>
                          </w:p>
                          <w:p w14:paraId="1D90DC86" w14:textId="77777777" w:rsidR="00077A65" w:rsidRDefault="006354AC">
                            <w:pPr>
                              <w:spacing w:before="1"/>
                              <w:ind w:left="483" w:right="544"/>
                              <w:jc w:val="center"/>
                              <w:rPr>
                                <w:b/>
                                <w:sz w:val="21"/>
                              </w:rPr>
                            </w:pP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Gene</w:t>
                            </w:r>
                            <w:r>
                              <w:rPr>
                                <w:b/>
                                <w:spacing w:val="-1"/>
                                <w:sz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Smith,</w:t>
                            </w:r>
                            <w:r>
                              <w:rPr>
                                <w:b/>
                                <w:spacing w:val="-2"/>
                                <w:sz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Rath,</w:t>
                            </w:r>
                            <w:r>
                              <w:rPr>
                                <w:b/>
                                <w:spacing w:val="-2"/>
                                <w:sz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Kilmainhamwood,</w:t>
                            </w:r>
                            <w:r>
                              <w:rPr>
                                <w:b/>
                                <w:spacing w:val="-1"/>
                                <w:sz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Kells,</w:t>
                            </w:r>
                            <w:r>
                              <w:rPr>
                                <w:b/>
                                <w:spacing w:val="-2"/>
                                <w:sz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Co.</w:t>
                            </w:r>
                            <w:r>
                              <w:rPr>
                                <w:b/>
                                <w:spacing w:val="-2"/>
                                <w:sz w:val="21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1"/>
                                <w:u w:val="single"/>
                              </w:rPr>
                              <w:t>Meath.</w:t>
                            </w:r>
                          </w:p>
                          <w:p w14:paraId="5968C3AA" w14:textId="4C5145C8" w:rsidR="00077A65" w:rsidRDefault="006354AC">
                            <w:pPr>
                              <w:spacing w:before="1" w:line="252" w:lineRule="exact"/>
                              <w:ind w:left="605" w:right="46"/>
                              <w:jc w:val="center"/>
                              <w:rPr>
                                <w:b/>
                              </w:rPr>
                            </w:pPr>
                            <w:r w:rsidRPr="00D1070D">
                              <w:rPr>
                                <w:b/>
                                <w:bCs/>
                              </w:rPr>
                              <w:t>(</w:t>
                            </w:r>
                            <w:r w:rsidR="00D545D6" w:rsidRPr="00D1070D">
                              <w:rPr>
                                <w:b/>
                                <w:bCs/>
                              </w:rPr>
                              <w:t>Together</w:t>
                            </w:r>
                            <w:r w:rsidRPr="00D1070D">
                              <w:rPr>
                                <w:b/>
                                <w:bCs/>
                                <w:spacing w:val="-3"/>
                              </w:rPr>
                              <w:t xml:space="preserve"> </w:t>
                            </w:r>
                            <w:r w:rsidRPr="00D1070D">
                              <w:rPr>
                                <w:b/>
                                <w:bCs/>
                              </w:rPr>
                              <w:t>with Team Lists)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within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3</w:t>
                            </w:r>
                            <w:r>
                              <w:rPr>
                                <w:b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days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of match.</w:t>
                            </w:r>
                          </w:p>
                          <w:p w14:paraId="2327396F" w14:textId="77777777" w:rsidR="00077A65" w:rsidRDefault="006354AC">
                            <w:pPr>
                              <w:spacing w:line="252" w:lineRule="exact"/>
                              <w:ind w:left="599" w:right="544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087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- 6103329</w:t>
                            </w:r>
                          </w:p>
                          <w:p w14:paraId="4C2AB7DC" w14:textId="77777777" w:rsidR="002B6146" w:rsidRDefault="002B6146">
                            <w:pPr>
                              <w:spacing w:before="164" w:line="242" w:lineRule="auto"/>
                              <w:ind w:left="958" w:right="962"/>
                              <w:jc w:val="center"/>
                              <w:rPr>
                                <w:rFonts w:ascii="Georgia"/>
                                <w:spacing w:val="-1"/>
                                <w:w w:val="110"/>
                              </w:rPr>
                            </w:pPr>
                          </w:p>
                          <w:p w14:paraId="32D327A6" w14:textId="0FCD25AB" w:rsidR="00077A65" w:rsidRDefault="006354AC">
                            <w:pPr>
                              <w:spacing w:before="164" w:line="242" w:lineRule="auto"/>
                              <w:ind w:left="958" w:right="962"/>
                              <w:jc w:val="center"/>
                              <w:rPr>
                                <w:rFonts w:ascii="Georgia"/>
                              </w:rPr>
                            </w:pP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1"/>
                                <w:w w:val="110"/>
                              </w:rPr>
                              <w:t>PLEASE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14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1"/>
                                <w:w w:val="110"/>
                              </w:rPr>
                              <w:t>ENSURE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9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w w:val="110"/>
                              </w:rPr>
                              <w:t>YOU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11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w w:val="110"/>
                              </w:rPr>
                              <w:t>HAVE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9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w w:val="110"/>
                              </w:rPr>
                              <w:t>COMPLETED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55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w w:val="110"/>
                              </w:rPr>
                              <w:t>THE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3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w w:val="110"/>
                              </w:rPr>
                              <w:t>FORM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spacing w:val="-6"/>
                                <w:w w:val="110"/>
                              </w:rPr>
                              <w:t xml:space="preserve"> </w:t>
                            </w:r>
                            <w:r w:rsidRPr="002B6146">
                              <w:rPr>
                                <w:rFonts w:ascii="Georgia"/>
                                <w:b/>
                                <w:bCs/>
                                <w:w w:val="110"/>
                              </w:rPr>
                              <w:t>CORRECTLY</w:t>
                            </w:r>
                            <w:r>
                              <w:rPr>
                                <w:rFonts w:ascii="Georgia"/>
                                <w:w w:val="11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BF790D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position:absolute;left:0;text-align:left;margin-left:466.8pt;margin-top:25.25pt;width:335.1pt;height:226.8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" filled="f" strokeweight="1.08pt">
                <v:textbox inset="0,0,0,0">
                  <w:txbxContent>
                    <w:p w14:paraId="6E926C45" w14:textId="77777777" w:rsidR="00077A65" w:rsidRDefault="006354AC">
                      <w:pPr>
                        <w:spacing w:before="51"/>
                        <w:ind w:left="598" w:right="544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u w:val="single"/>
                        </w:rPr>
                        <w:t>YOU</w:t>
                      </w:r>
                      <w:r>
                        <w:rPr>
                          <w:b/>
                          <w:spacing w:val="-1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ARE</w:t>
                      </w:r>
                      <w:r>
                        <w:rPr>
                          <w:b/>
                          <w:spacing w:val="-4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REQUESTED</w:t>
                      </w:r>
                      <w:r>
                        <w:rPr>
                          <w:b/>
                          <w:spacing w:val="2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TO:</w:t>
                      </w:r>
                    </w:p>
                    <w:p w14:paraId="02507C92" w14:textId="77777777" w:rsidR="00077A65" w:rsidRDefault="006354AC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617"/>
                          <w:tab w:val="left" w:pos="618"/>
                        </w:tabs>
                        <w:spacing w:before="205"/>
                      </w:pPr>
                      <w:r>
                        <w:t>B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pitch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e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inut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efore starting time.</w:t>
                      </w:r>
                    </w:p>
                    <w:p w14:paraId="64C796EC" w14:textId="77777777" w:rsidR="00077A65" w:rsidRDefault="006354AC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617"/>
                          <w:tab w:val="left" w:pos="618"/>
                        </w:tabs>
                        <w:spacing w:before="163"/>
                      </w:pPr>
                      <w:r>
                        <w:t>Arran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atch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Umpire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&amp;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Linesmen.</w:t>
                      </w:r>
                    </w:p>
                    <w:p w14:paraId="57F5CA2E" w14:textId="77777777" w:rsidR="00077A65" w:rsidRDefault="006354AC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617"/>
                          <w:tab w:val="left" w:pos="618"/>
                        </w:tabs>
                        <w:spacing w:before="159"/>
                      </w:pPr>
                      <w:r>
                        <w:t>Comple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orm an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return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o:</w:t>
                      </w:r>
                    </w:p>
                    <w:p w14:paraId="0B5A2D84" w14:textId="77777777" w:rsidR="00077A65" w:rsidRDefault="00077A65">
                      <w:pPr>
                        <w:pStyle w:val="BodyText"/>
                        <w:rPr>
                          <w:sz w:val="22"/>
                        </w:rPr>
                      </w:pPr>
                    </w:p>
                    <w:p w14:paraId="1D90DC86" w14:textId="77777777" w:rsidR="00077A65" w:rsidRDefault="006354AC">
                      <w:pPr>
                        <w:spacing w:before="1"/>
                        <w:ind w:left="483" w:right="544"/>
                        <w:jc w:val="center"/>
                        <w:rPr>
                          <w:b/>
                          <w:sz w:val="21"/>
                        </w:rPr>
                      </w:pPr>
                      <w:r>
                        <w:rPr>
                          <w:b/>
                          <w:sz w:val="21"/>
                          <w:u w:val="single"/>
                        </w:rPr>
                        <w:t>Gene</w:t>
                      </w:r>
                      <w:r>
                        <w:rPr>
                          <w:b/>
                          <w:spacing w:val="-1"/>
                          <w:sz w:val="21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1"/>
                          <w:u w:val="single"/>
                        </w:rPr>
                        <w:t>Smith,</w:t>
                      </w:r>
                      <w:r>
                        <w:rPr>
                          <w:b/>
                          <w:spacing w:val="-2"/>
                          <w:sz w:val="21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1"/>
                          <w:u w:val="single"/>
                        </w:rPr>
                        <w:t>Rath,</w:t>
                      </w:r>
                      <w:r>
                        <w:rPr>
                          <w:b/>
                          <w:spacing w:val="-2"/>
                          <w:sz w:val="21"/>
                          <w:u w:val="singl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1"/>
                          <w:u w:val="single"/>
                        </w:rPr>
                        <w:t>Kilmainhamwood</w:t>
                      </w:r>
                      <w:proofErr w:type="spellEnd"/>
                      <w:r>
                        <w:rPr>
                          <w:b/>
                          <w:sz w:val="21"/>
                          <w:u w:val="single"/>
                        </w:rPr>
                        <w:t>,</w:t>
                      </w:r>
                      <w:r>
                        <w:rPr>
                          <w:b/>
                          <w:spacing w:val="-1"/>
                          <w:sz w:val="21"/>
                          <w:u w:val="singl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1"/>
                          <w:u w:val="single"/>
                        </w:rPr>
                        <w:t>Kells</w:t>
                      </w:r>
                      <w:proofErr w:type="spellEnd"/>
                      <w:r>
                        <w:rPr>
                          <w:b/>
                          <w:sz w:val="21"/>
                          <w:u w:val="single"/>
                        </w:rPr>
                        <w:t>,</w:t>
                      </w:r>
                      <w:r>
                        <w:rPr>
                          <w:b/>
                          <w:spacing w:val="-2"/>
                          <w:sz w:val="21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1"/>
                          <w:u w:val="single"/>
                        </w:rPr>
                        <w:t>Co.</w:t>
                      </w:r>
                      <w:r>
                        <w:rPr>
                          <w:b/>
                          <w:spacing w:val="-2"/>
                          <w:sz w:val="21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1"/>
                          <w:u w:val="single"/>
                        </w:rPr>
                        <w:t>Meath.</w:t>
                      </w:r>
                    </w:p>
                    <w:p w14:paraId="5968C3AA" w14:textId="4C5145C8" w:rsidR="00077A65" w:rsidRDefault="006354AC">
                      <w:pPr>
                        <w:spacing w:before="1" w:line="252" w:lineRule="exact"/>
                        <w:ind w:left="605" w:right="46"/>
                        <w:jc w:val="center"/>
                        <w:rPr>
                          <w:b/>
                        </w:rPr>
                      </w:pPr>
                      <w:r w:rsidRPr="00D1070D">
                        <w:rPr>
                          <w:b/>
                          <w:bCs/>
                        </w:rPr>
                        <w:t>(</w:t>
                      </w:r>
                      <w:r w:rsidR="00D545D6" w:rsidRPr="00D1070D">
                        <w:rPr>
                          <w:b/>
                          <w:bCs/>
                        </w:rPr>
                        <w:t>Together</w:t>
                      </w:r>
                      <w:r w:rsidRPr="00D1070D">
                        <w:rPr>
                          <w:b/>
                          <w:bCs/>
                          <w:spacing w:val="-3"/>
                        </w:rPr>
                        <w:t xml:space="preserve"> </w:t>
                      </w:r>
                      <w:r w:rsidRPr="00D1070D">
                        <w:rPr>
                          <w:b/>
                          <w:bCs/>
                        </w:rPr>
                        <w:t>with Team Lists)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rPr>
                          <w:b/>
                        </w:rPr>
                        <w:t>within</w:t>
                      </w:r>
                      <w:r>
                        <w:rPr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</w:rPr>
                        <w:t>3</w:t>
                      </w:r>
                      <w:r>
                        <w:rPr>
                          <w:b/>
                          <w:spacing w:val="2"/>
                        </w:rPr>
                        <w:t xml:space="preserve"> </w:t>
                      </w:r>
                      <w:r>
                        <w:rPr>
                          <w:b/>
                        </w:rPr>
                        <w:t>days</w:t>
                      </w:r>
                      <w:r>
                        <w:rPr>
                          <w:b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</w:rPr>
                        <w:t>of match.</w:t>
                      </w:r>
                    </w:p>
                    <w:p w14:paraId="2327396F" w14:textId="77777777" w:rsidR="00077A65" w:rsidRDefault="006354AC">
                      <w:pPr>
                        <w:spacing w:line="252" w:lineRule="exact"/>
                        <w:ind w:left="599" w:right="544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087</w:t>
                      </w:r>
                      <w:r>
                        <w:rPr>
                          <w:b/>
                          <w:spacing w:val="-1"/>
                        </w:rPr>
                        <w:t xml:space="preserve"> </w:t>
                      </w:r>
                      <w:r>
                        <w:rPr>
                          <w:b/>
                        </w:rPr>
                        <w:t>- 6103329</w:t>
                      </w:r>
                    </w:p>
                    <w:p w14:paraId="4C2AB7DC" w14:textId="77777777" w:rsidR="002B6146" w:rsidRDefault="002B6146">
                      <w:pPr>
                        <w:spacing w:before="164" w:line="242" w:lineRule="auto"/>
                        <w:ind w:left="958" w:right="962"/>
                        <w:jc w:val="center"/>
                        <w:rPr>
                          <w:rFonts w:ascii="Georgia"/>
                          <w:spacing w:val="-1"/>
                          <w:w w:val="110"/>
                        </w:rPr>
                      </w:pPr>
                    </w:p>
                    <w:p w14:paraId="32D327A6" w14:textId="0FCD25AB" w:rsidR="00077A65" w:rsidRDefault="006354AC">
                      <w:pPr>
                        <w:spacing w:before="164" w:line="242" w:lineRule="auto"/>
                        <w:ind w:left="958" w:right="962"/>
                        <w:jc w:val="center"/>
                        <w:rPr>
                          <w:rFonts w:ascii="Georgia"/>
                        </w:rPr>
                      </w:pPr>
                      <w:r w:rsidRPr="002B6146">
                        <w:rPr>
                          <w:rFonts w:ascii="Georgia"/>
                          <w:b/>
                          <w:bCs/>
                          <w:spacing w:val="-1"/>
                          <w:w w:val="110"/>
                        </w:rPr>
                        <w:t>PLEASE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14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1"/>
                          <w:w w:val="110"/>
                        </w:rPr>
                        <w:t>ENSURE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9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w w:val="110"/>
                        </w:rPr>
                        <w:t>YOU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11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w w:val="110"/>
                        </w:rPr>
                        <w:t>HAVE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9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w w:val="110"/>
                        </w:rPr>
                        <w:t>COMPLETED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55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w w:val="110"/>
                        </w:rPr>
                        <w:t>THE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3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w w:val="110"/>
                        </w:rPr>
                        <w:t>FORM</w:t>
                      </w:r>
                      <w:r w:rsidRPr="002B6146">
                        <w:rPr>
                          <w:rFonts w:ascii="Georgia"/>
                          <w:b/>
                          <w:bCs/>
                          <w:spacing w:val="-6"/>
                          <w:w w:val="110"/>
                        </w:rPr>
                        <w:t xml:space="preserve"> </w:t>
                      </w:r>
                      <w:r w:rsidRPr="002B6146">
                        <w:rPr>
                          <w:rFonts w:ascii="Georgia"/>
                          <w:b/>
                          <w:bCs/>
                          <w:w w:val="110"/>
                        </w:rPr>
                        <w:t>CORRECTLY</w:t>
                      </w:r>
                      <w:r>
                        <w:rPr>
                          <w:rFonts w:ascii="Georgia"/>
                          <w:w w:val="11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354AC">
        <w:rPr>
          <w:b/>
        </w:rPr>
        <w:t>Dáta</w:t>
      </w:r>
      <w:r w:rsidR="006354AC">
        <w:rPr>
          <w:b/>
          <w:spacing w:val="-1"/>
        </w:rPr>
        <w:t xml:space="preserve"> </w:t>
      </w:r>
      <w:r w:rsidR="006354AC">
        <w:t>. . 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2"/>
        </w:rPr>
        <w:t xml:space="preserve"> </w:t>
      </w:r>
      <w:r w:rsidR="006354AC">
        <w:t>. 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 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 .</w:t>
      </w:r>
      <w:r w:rsidR="006354AC">
        <w:rPr>
          <w:spacing w:val="2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 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-1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2"/>
        </w:rPr>
        <w:t xml:space="preserve"> </w:t>
      </w:r>
      <w:r w:rsidR="006354AC">
        <w:rPr>
          <w:b/>
        </w:rPr>
        <w:t>20</w:t>
      </w:r>
      <w:r w:rsidR="006354AC">
        <w:rPr>
          <w:b/>
          <w:spacing w:val="-2"/>
        </w:rPr>
        <w:t xml:space="preserve"> </w:t>
      </w:r>
      <w:r w:rsidR="006354AC">
        <w:t>. . .</w:t>
      </w:r>
      <w:r w:rsidR="006354AC">
        <w:rPr>
          <w:spacing w:val="2"/>
        </w:rPr>
        <w:t xml:space="preserve"> </w:t>
      </w:r>
      <w:r w:rsidR="00D545D6">
        <w:t>.</w:t>
      </w:r>
      <w:r w:rsidR="00D545D6">
        <w:rPr>
          <w:spacing w:val="-2"/>
        </w:rPr>
        <w:t xml:space="preserve"> </w:t>
      </w:r>
      <w:r w:rsidR="00D545D6">
        <w:t>.</w:t>
      </w:r>
      <w:r w:rsidR="00D545D6">
        <w:rPr>
          <w:spacing w:val="1"/>
        </w:rPr>
        <w:t xml:space="preserve"> </w:t>
      </w:r>
      <w:r w:rsidR="00D545D6">
        <w:t>.</w:t>
      </w:r>
      <w:r w:rsidR="00D545D6">
        <w:rPr>
          <w:spacing w:val="-4"/>
        </w:rPr>
        <w:t>,</w:t>
      </w:r>
      <w:r w:rsidR="006354AC">
        <w:t xml:space="preserve">  </w:t>
      </w:r>
      <w:r w:rsidR="006354AC">
        <w:rPr>
          <w:b/>
        </w:rPr>
        <w:t>ar</w:t>
      </w:r>
      <w:r w:rsidR="006354AC">
        <w:rPr>
          <w:b/>
          <w:spacing w:val="2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 . .</w:t>
      </w:r>
      <w:r w:rsidR="006354AC">
        <w:rPr>
          <w:spacing w:val="-4"/>
        </w:rPr>
        <w:t xml:space="preserve"> </w:t>
      </w:r>
      <w:r w:rsidR="006354AC">
        <w:rPr>
          <w:rFonts w:ascii="Times New Roman" w:hAnsi="Times New Roman"/>
        </w:rPr>
        <w:t>. . . .</w:t>
      </w:r>
      <w:r w:rsidR="006354AC">
        <w:rPr>
          <w:rFonts w:ascii="Times New Roman" w:hAnsi="Times New Roman"/>
          <w:spacing w:val="-3"/>
        </w:rPr>
        <w:t xml:space="preserve"> </w:t>
      </w:r>
      <w:r w:rsidR="006354AC">
        <w:t>. .</w:t>
      </w:r>
      <w:r w:rsidR="006354AC">
        <w:rPr>
          <w:spacing w:val="1"/>
        </w:rPr>
        <w:t xml:space="preserve"> </w:t>
      </w:r>
      <w:r w:rsidR="006354AC">
        <w:t>.</w:t>
      </w:r>
      <w:r w:rsidR="006354AC">
        <w:rPr>
          <w:spacing w:val="-2"/>
        </w:rPr>
        <w:t xml:space="preserve"> </w:t>
      </w:r>
      <w:r w:rsidR="006354AC">
        <w:t>.</w:t>
      </w:r>
    </w:p>
    <w:p w14:paraId="628DC194" w14:textId="77777777" w:rsidR="00077A65" w:rsidRDefault="00077A65">
      <w:pPr>
        <w:sectPr w:rsidR="00077A65">
          <w:type w:val="continuous"/>
          <w:pgSz w:w="16840" w:h="11910" w:orient="landscape"/>
          <w:pgMar w:top="360" w:right="580" w:bottom="280" w:left="460" w:header="720" w:footer="720" w:gutter="0"/>
          <w:cols w:num="2" w:space="720" w:equalWidth="0">
            <w:col w:w="7270" w:space="1022"/>
            <w:col w:w="7508"/>
          </w:cols>
        </w:sectPr>
      </w:pPr>
    </w:p>
    <w:p w14:paraId="7348292C" w14:textId="45A80A48" w:rsidR="00077A65" w:rsidRDefault="006354AC">
      <w:pPr>
        <w:spacing w:before="50"/>
        <w:ind w:left="3408"/>
        <w:rPr>
          <w:b/>
          <w:sz w:val="17"/>
        </w:rPr>
      </w:pPr>
      <w:r>
        <w:rPr>
          <w:b/>
          <w:color w:val="231F1F"/>
          <w:sz w:val="17"/>
        </w:rPr>
        <w:t>REMARKS</w:t>
      </w:r>
    </w:p>
    <w:p w14:paraId="2C2206DE" w14:textId="07624F80" w:rsidR="00077A65" w:rsidRDefault="006354AC" w:rsidP="002B6146">
      <w:pPr>
        <w:pStyle w:val="BodyText"/>
        <w:spacing w:before="4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EED3178" wp14:editId="16DDBA46">
                <wp:simplePos x="0" y="0"/>
                <wp:positionH relativeFrom="page">
                  <wp:posOffset>528955</wp:posOffset>
                </wp:positionH>
                <wp:positionV relativeFrom="paragraph">
                  <wp:posOffset>96520</wp:posOffset>
                </wp:positionV>
                <wp:extent cx="4382770" cy="1270"/>
                <wp:effectExtent l="0" t="0" r="0" b="0"/>
                <wp:wrapTopAndBottom/>
                <wp:docPr id="1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82770" cy="1270"/>
                        </a:xfrm>
                        <a:custGeom>
                          <a:avLst/>
                          <a:gdLst>
                            <a:gd name="T0" fmla="+- 0 833 833"/>
                            <a:gd name="T1" fmla="*/ T0 w 6902"/>
                            <a:gd name="T2" fmla="+- 0 1587 833"/>
                            <a:gd name="T3" fmla="*/ T2 w 6902"/>
                            <a:gd name="T4" fmla="+- 0 1589 833"/>
                            <a:gd name="T5" fmla="*/ T4 w 6902"/>
                            <a:gd name="T6" fmla="+- 0 2060 833"/>
                            <a:gd name="T7" fmla="*/ T6 w 6902"/>
                            <a:gd name="T8" fmla="+- 0 2062 833"/>
                            <a:gd name="T9" fmla="*/ T8 w 6902"/>
                            <a:gd name="T10" fmla="+- 0 2533 833"/>
                            <a:gd name="T11" fmla="*/ T10 w 6902"/>
                            <a:gd name="T12" fmla="+- 0 2535 833"/>
                            <a:gd name="T13" fmla="*/ T12 w 6902"/>
                            <a:gd name="T14" fmla="+- 0 2816 833"/>
                            <a:gd name="T15" fmla="*/ T14 w 6902"/>
                            <a:gd name="T16" fmla="+- 0 2818 833"/>
                            <a:gd name="T17" fmla="*/ T16 w 6902"/>
                            <a:gd name="T18" fmla="+- 0 3195 833"/>
                            <a:gd name="T19" fmla="*/ T18 w 6902"/>
                            <a:gd name="T20" fmla="+- 0 3197 833"/>
                            <a:gd name="T21" fmla="*/ T20 w 6902"/>
                            <a:gd name="T22" fmla="+- 0 3951 833"/>
                            <a:gd name="T23" fmla="*/ T22 w 6902"/>
                            <a:gd name="T24" fmla="+- 0 3954 833"/>
                            <a:gd name="T25" fmla="*/ T24 w 6902"/>
                            <a:gd name="T26" fmla="+- 0 4234 833"/>
                            <a:gd name="T27" fmla="*/ T26 w 6902"/>
                            <a:gd name="T28" fmla="+- 0 4236 833"/>
                            <a:gd name="T29" fmla="*/ T28 w 6902"/>
                            <a:gd name="T30" fmla="+- 0 4707 833"/>
                            <a:gd name="T31" fmla="*/ T30 w 6902"/>
                            <a:gd name="T32" fmla="+- 0 4710 833"/>
                            <a:gd name="T33" fmla="*/ T32 w 6902"/>
                            <a:gd name="T34" fmla="+- 0 4896 833"/>
                            <a:gd name="T35" fmla="*/ T34 w 6902"/>
                            <a:gd name="T36" fmla="+- 0 4899 833"/>
                            <a:gd name="T37" fmla="*/ T36 w 6902"/>
                            <a:gd name="T38" fmla="+- 0 5369 833"/>
                            <a:gd name="T39" fmla="*/ T38 w 6902"/>
                            <a:gd name="T40" fmla="+- 0 5372 833"/>
                            <a:gd name="T41" fmla="*/ T40 w 6902"/>
                            <a:gd name="T42" fmla="+- 0 5842 833"/>
                            <a:gd name="T43" fmla="*/ T42 w 6902"/>
                            <a:gd name="T44" fmla="+- 0 5845 833"/>
                            <a:gd name="T45" fmla="*/ T44 w 6902"/>
                            <a:gd name="T46" fmla="+- 0 6125 833"/>
                            <a:gd name="T47" fmla="*/ T46 w 6902"/>
                            <a:gd name="T48" fmla="+- 0 6128 833"/>
                            <a:gd name="T49" fmla="*/ T48 w 6902"/>
                            <a:gd name="T50" fmla="+- 0 6598 833"/>
                            <a:gd name="T51" fmla="*/ T50 w 6902"/>
                            <a:gd name="T52" fmla="+- 0 6601 833"/>
                            <a:gd name="T53" fmla="*/ T52 w 6902"/>
                            <a:gd name="T54" fmla="+- 0 7261 833"/>
                            <a:gd name="T55" fmla="*/ T54 w 6902"/>
                            <a:gd name="T56" fmla="+- 0 7263 833"/>
                            <a:gd name="T57" fmla="*/ T56 w 6902"/>
                            <a:gd name="T58" fmla="+- 0 7544 833"/>
                            <a:gd name="T59" fmla="*/ T58 w 6902"/>
                            <a:gd name="T60" fmla="+- 0 7546 833"/>
                            <a:gd name="T61" fmla="*/ T60 w 6902"/>
                            <a:gd name="T62" fmla="+- 0 7735 833"/>
                            <a:gd name="T63" fmla="*/ T62 w 69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  <a:cxn ang="0">
                              <a:pos x="T9" y="0"/>
                            </a:cxn>
                            <a:cxn ang="0">
                              <a:pos x="T11" y="0"/>
                            </a:cxn>
                            <a:cxn ang="0">
                              <a:pos x="T13" y="0"/>
                            </a:cxn>
                            <a:cxn ang="0">
                              <a:pos x="T15" y="0"/>
                            </a:cxn>
                            <a:cxn ang="0">
                              <a:pos x="T17" y="0"/>
                            </a:cxn>
                            <a:cxn ang="0">
                              <a:pos x="T19" y="0"/>
                            </a:cxn>
                            <a:cxn ang="0">
                              <a:pos x="T21" y="0"/>
                            </a:cxn>
                            <a:cxn ang="0">
                              <a:pos x="T23" y="0"/>
                            </a:cxn>
                            <a:cxn ang="0">
                              <a:pos x="T25" y="0"/>
                            </a:cxn>
                            <a:cxn ang="0">
                              <a:pos x="T27" y="0"/>
                            </a:cxn>
                            <a:cxn ang="0">
                              <a:pos x="T29" y="0"/>
                            </a:cxn>
                            <a:cxn ang="0">
                              <a:pos x="T31" y="0"/>
                            </a:cxn>
                            <a:cxn ang="0">
                              <a:pos x="T33" y="0"/>
                            </a:cxn>
                            <a:cxn ang="0">
                              <a:pos x="T35" y="0"/>
                            </a:cxn>
                            <a:cxn ang="0">
                              <a:pos x="T37" y="0"/>
                            </a:cxn>
                            <a:cxn ang="0">
                              <a:pos x="T39" y="0"/>
                            </a:cxn>
                            <a:cxn ang="0">
                              <a:pos x="T41" y="0"/>
                            </a:cxn>
                            <a:cxn ang="0">
                              <a:pos x="T43" y="0"/>
                            </a:cxn>
                            <a:cxn ang="0">
                              <a:pos x="T45" y="0"/>
                            </a:cxn>
                            <a:cxn ang="0">
                              <a:pos x="T47" y="0"/>
                            </a:cxn>
                            <a:cxn ang="0">
                              <a:pos x="T49" y="0"/>
                            </a:cxn>
                            <a:cxn ang="0">
                              <a:pos x="T51" y="0"/>
                            </a:cxn>
                            <a:cxn ang="0">
                              <a:pos x="T53" y="0"/>
                            </a:cxn>
                            <a:cxn ang="0">
                              <a:pos x="T55" y="0"/>
                            </a:cxn>
                            <a:cxn ang="0">
                              <a:pos x="T57" y="0"/>
                            </a:cxn>
                            <a:cxn ang="0">
                              <a:pos x="T59" y="0"/>
                            </a:cxn>
                            <a:cxn ang="0">
                              <a:pos x="T61" y="0"/>
                            </a:cxn>
                            <a:cxn ang="0">
                              <a:pos x="T63" y="0"/>
                            </a:cxn>
                          </a:cxnLst>
                          <a:rect l="0" t="0" r="r" b="b"/>
                          <a:pathLst>
                            <a:path w="6902">
                              <a:moveTo>
                                <a:pt x="0" y="0"/>
                              </a:moveTo>
                              <a:lnTo>
                                <a:pt x="754" y="0"/>
                              </a:lnTo>
                              <a:moveTo>
                                <a:pt x="756" y="0"/>
                              </a:moveTo>
                              <a:lnTo>
                                <a:pt x="1227" y="0"/>
                              </a:lnTo>
                              <a:moveTo>
                                <a:pt x="1229" y="0"/>
                              </a:moveTo>
                              <a:lnTo>
                                <a:pt x="1700" y="0"/>
                              </a:lnTo>
                              <a:moveTo>
                                <a:pt x="1702" y="0"/>
                              </a:moveTo>
                              <a:lnTo>
                                <a:pt x="1983" y="0"/>
                              </a:lnTo>
                              <a:moveTo>
                                <a:pt x="1985" y="0"/>
                              </a:moveTo>
                              <a:lnTo>
                                <a:pt x="2362" y="0"/>
                              </a:lnTo>
                              <a:moveTo>
                                <a:pt x="2364" y="0"/>
                              </a:moveTo>
                              <a:lnTo>
                                <a:pt x="3118" y="0"/>
                              </a:lnTo>
                              <a:moveTo>
                                <a:pt x="3121" y="0"/>
                              </a:moveTo>
                              <a:lnTo>
                                <a:pt x="3401" y="0"/>
                              </a:lnTo>
                              <a:moveTo>
                                <a:pt x="3403" y="0"/>
                              </a:moveTo>
                              <a:lnTo>
                                <a:pt x="3874" y="0"/>
                              </a:lnTo>
                              <a:moveTo>
                                <a:pt x="3877" y="0"/>
                              </a:moveTo>
                              <a:lnTo>
                                <a:pt x="4063" y="0"/>
                              </a:lnTo>
                              <a:moveTo>
                                <a:pt x="4066" y="0"/>
                              </a:moveTo>
                              <a:lnTo>
                                <a:pt x="4536" y="0"/>
                              </a:lnTo>
                              <a:moveTo>
                                <a:pt x="4539" y="0"/>
                              </a:moveTo>
                              <a:lnTo>
                                <a:pt x="5009" y="0"/>
                              </a:lnTo>
                              <a:moveTo>
                                <a:pt x="5012" y="0"/>
                              </a:moveTo>
                              <a:lnTo>
                                <a:pt x="5292" y="0"/>
                              </a:lnTo>
                              <a:moveTo>
                                <a:pt x="5295" y="0"/>
                              </a:moveTo>
                              <a:lnTo>
                                <a:pt x="5765" y="0"/>
                              </a:lnTo>
                              <a:moveTo>
                                <a:pt x="5768" y="0"/>
                              </a:moveTo>
                              <a:lnTo>
                                <a:pt x="6428" y="0"/>
                              </a:lnTo>
                              <a:moveTo>
                                <a:pt x="6430" y="0"/>
                              </a:moveTo>
                              <a:lnTo>
                                <a:pt x="6711" y="0"/>
                              </a:lnTo>
                              <a:moveTo>
                                <a:pt x="6713" y="0"/>
                              </a:moveTo>
                              <a:lnTo>
                                <a:pt x="6902" y="0"/>
                              </a:lnTo>
                            </a:path>
                          </a:pathLst>
                        </a:custGeom>
                        <a:noFill/>
                        <a:ln w="9630">
                          <a:solidFill>
                            <a:srgbClr val="221E1E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8646D3" id="docshape3" o:spid="_x0000_s1026" style="position:absolute;margin-left:41.65pt;margin-top:7.6pt;width:345.1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9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" path="m,l754,t2,l1227,t2,l1700,t2,l1983,t2,l2362,t2,l3118,t3,l3401,t2,l3874,t3,l4063,t3,l4536,t3,l5009,t3,l5292,t3,l5765,t3,l6428,t2,l6711,t2,l6902,e" filled="f" strokecolor="#221e1e" strokeweight=".2675mm">
                <v:path arrowok="t" o:connecttype="custom" o:connectlocs="0,0;478790,0;480060,0;779145,0;780415,0;1079500,0;1080770,0;1259205,0;1260475,0;1499870,0;1501140,0;1979930,0;1981835,0;2159635,0;2160905,0;2459990,0;2461895,0;2580005,0;2581910,0;2880360,0;2882265,0;3180715,0;3182620,0;3360420,0;3362325,0;3660775,0;3662680,0;4081780,0;4083050,0;4261485,0;4262755,0;4382770,0" o:connectangles="0,0,0,0,0,0,0,0,0,0,0,0,0,0,0,0,0,0,0,0,0,0,0,0,0,0,0,0,0,0,0,0"/>
                <w10:wrap type="topAndBottom" anchorx="page"/>
              </v:shape>
            </w:pict>
          </mc:Fallback>
        </mc:AlternateContent>
      </w:r>
    </w:p>
    <w:p w14:paraId="61909BB8" w14:textId="77777777" w:rsidR="002B6146" w:rsidRPr="002B6146" w:rsidRDefault="002B6146" w:rsidP="002B6146">
      <w:pPr>
        <w:pStyle w:val="BodyText"/>
        <w:spacing w:before="4"/>
        <w:rPr>
          <w:b/>
          <w:sz w:val="10"/>
        </w:rPr>
      </w:pPr>
    </w:p>
    <w:p w14:paraId="7B9D5152" w14:textId="77777777" w:rsidR="002B6146" w:rsidRDefault="002B6146" w:rsidP="00D1070D">
      <w:pPr>
        <w:pStyle w:val="BodyText"/>
        <w:spacing w:before="6"/>
        <w:rPr>
          <w:b/>
          <w:sz w:val="10"/>
        </w:rPr>
      </w:pPr>
    </w:p>
    <w:p w14:paraId="5DC97A56" w14:textId="03B2C0DB" w:rsidR="00077A65" w:rsidRPr="00D1070D" w:rsidRDefault="006354AC" w:rsidP="00D1070D">
      <w:pPr>
        <w:pStyle w:val="BodyText"/>
        <w:spacing w:before="6"/>
        <w:rPr>
          <w:b/>
          <w:sz w:val="10"/>
        </w:rPr>
        <w:sectPr w:rsidR="00077A65" w:rsidRPr="00D1070D">
          <w:type w:val="continuous"/>
          <w:pgSz w:w="16840" w:h="11910" w:orient="landscape"/>
          <w:pgMar w:top="360" w:right="580" w:bottom="280" w:left="46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C8FAA9A" wp14:editId="6D0A80B6">
                <wp:simplePos x="0" y="0"/>
                <wp:positionH relativeFrom="page">
                  <wp:posOffset>528955</wp:posOffset>
                </wp:positionH>
                <wp:positionV relativeFrom="paragraph">
                  <wp:posOffset>97790</wp:posOffset>
                </wp:positionV>
                <wp:extent cx="4382770" cy="1270"/>
                <wp:effectExtent l="0" t="0" r="0" b="0"/>
                <wp:wrapTopAndBottom/>
                <wp:docPr id="10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82770" cy="1270"/>
                        </a:xfrm>
                        <a:custGeom>
                          <a:avLst/>
                          <a:gdLst>
                            <a:gd name="T0" fmla="+- 0 833 833"/>
                            <a:gd name="T1" fmla="*/ T0 w 6902"/>
                            <a:gd name="T2" fmla="+- 0 1587 833"/>
                            <a:gd name="T3" fmla="*/ T2 w 6902"/>
                            <a:gd name="T4" fmla="+- 0 1589 833"/>
                            <a:gd name="T5" fmla="*/ T4 w 6902"/>
                            <a:gd name="T6" fmla="+- 0 2060 833"/>
                            <a:gd name="T7" fmla="*/ T6 w 6902"/>
                            <a:gd name="T8" fmla="+- 0 2062 833"/>
                            <a:gd name="T9" fmla="*/ T8 w 6902"/>
                            <a:gd name="T10" fmla="+- 0 2533 833"/>
                            <a:gd name="T11" fmla="*/ T10 w 6902"/>
                            <a:gd name="T12" fmla="+- 0 2535 833"/>
                            <a:gd name="T13" fmla="*/ T12 w 6902"/>
                            <a:gd name="T14" fmla="+- 0 2816 833"/>
                            <a:gd name="T15" fmla="*/ T14 w 6902"/>
                            <a:gd name="T16" fmla="+- 0 2818 833"/>
                            <a:gd name="T17" fmla="*/ T16 w 6902"/>
                            <a:gd name="T18" fmla="+- 0 3195 833"/>
                            <a:gd name="T19" fmla="*/ T18 w 6902"/>
                            <a:gd name="T20" fmla="+- 0 3197 833"/>
                            <a:gd name="T21" fmla="*/ T20 w 6902"/>
                            <a:gd name="T22" fmla="+- 0 3951 833"/>
                            <a:gd name="T23" fmla="*/ T22 w 6902"/>
                            <a:gd name="T24" fmla="+- 0 3954 833"/>
                            <a:gd name="T25" fmla="*/ T24 w 6902"/>
                            <a:gd name="T26" fmla="+- 0 4234 833"/>
                            <a:gd name="T27" fmla="*/ T26 w 6902"/>
                            <a:gd name="T28" fmla="+- 0 4236 833"/>
                            <a:gd name="T29" fmla="*/ T28 w 6902"/>
                            <a:gd name="T30" fmla="+- 0 4707 833"/>
                            <a:gd name="T31" fmla="*/ T30 w 6902"/>
                            <a:gd name="T32" fmla="+- 0 4710 833"/>
                            <a:gd name="T33" fmla="*/ T32 w 6902"/>
                            <a:gd name="T34" fmla="+- 0 4896 833"/>
                            <a:gd name="T35" fmla="*/ T34 w 6902"/>
                            <a:gd name="T36" fmla="+- 0 4899 833"/>
                            <a:gd name="T37" fmla="*/ T36 w 6902"/>
                            <a:gd name="T38" fmla="+- 0 5369 833"/>
                            <a:gd name="T39" fmla="*/ T38 w 6902"/>
                            <a:gd name="T40" fmla="+- 0 5372 833"/>
                            <a:gd name="T41" fmla="*/ T40 w 6902"/>
                            <a:gd name="T42" fmla="+- 0 5842 833"/>
                            <a:gd name="T43" fmla="*/ T42 w 6902"/>
                            <a:gd name="T44" fmla="+- 0 5845 833"/>
                            <a:gd name="T45" fmla="*/ T44 w 6902"/>
                            <a:gd name="T46" fmla="+- 0 6125 833"/>
                            <a:gd name="T47" fmla="*/ T46 w 6902"/>
                            <a:gd name="T48" fmla="+- 0 6128 833"/>
                            <a:gd name="T49" fmla="*/ T48 w 6902"/>
                            <a:gd name="T50" fmla="+- 0 6598 833"/>
                            <a:gd name="T51" fmla="*/ T50 w 6902"/>
                            <a:gd name="T52" fmla="+- 0 6601 833"/>
                            <a:gd name="T53" fmla="*/ T52 w 6902"/>
                            <a:gd name="T54" fmla="+- 0 7261 833"/>
                            <a:gd name="T55" fmla="*/ T54 w 6902"/>
                            <a:gd name="T56" fmla="+- 0 7263 833"/>
                            <a:gd name="T57" fmla="*/ T56 w 6902"/>
                            <a:gd name="T58" fmla="+- 0 7544 833"/>
                            <a:gd name="T59" fmla="*/ T58 w 6902"/>
                            <a:gd name="T60" fmla="+- 0 7546 833"/>
                            <a:gd name="T61" fmla="*/ T60 w 6902"/>
                            <a:gd name="T62" fmla="+- 0 7735 833"/>
                            <a:gd name="T63" fmla="*/ T62 w 69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  <a:cxn ang="0">
                              <a:pos x="T9" y="0"/>
                            </a:cxn>
                            <a:cxn ang="0">
                              <a:pos x="T11" y="0"/>
                            </a:cxn>
                            <a:cxn ang="0">
                              <a:pos x="T13" y="0"/>
                            </a:cxn>
                            <a:cxn ang="0">
                              <a:pos x="T15" y="0"/>
                            </a:cxn>
                            <a:cxn ang="0">
                              <a:pos x="T17" y="0"/>
                            </a:cxn>
                            <a:cxn ang="0">
                              <a:pos x="T19" y="0"/>
                            </a:cxn>
                            <a:cxn ang="0">
                              <a:pos x="T21" y="0"/>
                            </a:cxn>
                            <a:cxn ang="0">
                              <a:pos x="T23" y="0"/>
                            </a:cxn>
                            <a:cxn ang="0">
                              <a:pos x="T25" y="0"/>
                            </a:cxn>
                            <a:cxn ang="0">
                              <a:pos x="T27" y="0"/>
                            </a:cxn>
                            <a:cxn ang="0">
                              <a:pos x="T29" y="0"/>
                            </a:cxn>
                            <a:cxn ang="0">
                              <a:pos x="T31" y="0"/>
                            </a:cxn>
                            <a:cxn ang="0">
                              <a:pos x="T33" y="0"/>
                            </a:cxn>
                            <a:cxn ang="0">
                              <a:pos x="T35" y="0"/>
                            </a:cxn>
                            <a:cxn ang="0">
                              <a:pos x="T37" y="0"/>
                            </a:cxn>
                            <a:cxn ang="0">
                              <a:pos x="T39" y="0"/>
                            </a:cxn>
                            <a:cxn ang="0">
                              <a:pos x="T41" y="0"/>
                            </a:cxn>
                            <a:cxn ang="0">
                              <a:pos x="T43" y="0"/>
                            </a:cxn>
                            <a:cxn ang="0">
                              <a:pos x="T45" y="0"/>
                            </a:cxn>
                            <a:cxn ang="0">
                              <a:pos x="T47" y="0"/>
                            </a:cxn>
                            <a:cxn ang="0">
                              <a:pos x="T49" y="0"/>
                            </a:cxn>
                            <a:cxn ang="0">
                              <a:pos x="T51" y="0"/>
                            </a:cxn>
                            <a:cxn ang="0">
                              <a:pos x="T53" y="0"/>
                            </a:cxn>
                            <a:cxn ang="0">
                              <a:pos x="T55" y="0"/>
                            </a:cxn>
                            <a:cxn ang="0">
                              <a:pos x="T57" y="0"/>
                            </a:cxn>
                            <a:cxn ang="0">
                              <a:pos x="T59" y="0"/>
                            </a:cxn>
                            <a:cxn ang="0">
                              <a:pos x="T61" y="0"/>
                            </a:cxn>
                            <a:cxn ang="0">
                              <a:pos x="T63" y="0"/>
                            </a:cxn>
                          </a:cxnLst>
                          <a:rect l="0" t="0" r="r" b="b"/>
                          <a:pathLst>
                            <a:path w="6902">
                              <a:moveTo>
                                <a:pt x="0" y="0"/>
                              </a:moveTo>
                              <a:lnTo>
                                <a:pt x="754" y="0"/>
                              </a:lnTo>
                              <a:moveTo>
                                <a:pt x="756" y="0"/>
                              </a:moveTo>
                              <a:lnTo>
                                <a:pt x="1227" y="0"/>
                              </a:lnTo>
                              <a:moveTo>
                                <a:pt x="1229" y="0"/>
                              </a:moveTo>
                              <a:lnTo>
                                <a:pt x="1700" y="0"/>
                              </a:lnTo>
                              <a:moveTo>
                                <a:pt x="1702" y="0"/>
                              </a:moveTo>
                              <a:lnTo>
                                <a:pt x="1983" y="0"/>
                              </a:lnTo>
                              <a:moveTo>
                                <a:pt x="1985" y="0"/>
                              </a:moveTo>
                              <a:lnTo>
                                <a:pt x="2362" y="0"/>
                              </a:lnTo>
                              <a:moveTo>
                                <a:pt x="2364" y="0"/>
                              </a:moveTo>
                              <a:lnTo>
                                <a:pt x="3118" y="0"/>
                              </a:lnTo>
                              <a:moveTo>
                                <a:pt x="3121" y="0"/>
                              </a:moveTo>
                              <a:lnTo>
                                <a:pt x="3401" y="0"/>
                              </a:lnTo>
                              <a:moveTo>
                                <a:pt x="3403" y="0"/>
                              </a:moveTo>
                              <a:lnTo>
                                <a:pt x="3874" y="0"/>
                              </a:lnTo>
                              <a:moveTo>
                                <a:pt x="3877" y="0"/>
                              </a:moveTo>
                              <a:lnTo>
                                <a:pt x="4063" y="0"/>
                              </a:lnTo>
                              <a:moveTo>
                                <a:pt x="4066" y="0"/>
                              </a:moveTo>
                              <a:lnTo>
                                <a:pt x="4536" y="0"/>
                              </a:lnTo>
                              <a:moveTo>
                                <a:pt x="4539" y="0"/>
                              </a:moveTo>
                              <a:lnTo>
                                <a:pt x="5009" y="0"/>
                              </a:lnTo>
                              <a:moveTo>
                                <a:pt x="5012" y="0"/>
                              </a:moveTo>
                              <a:lnTo>
                                <a:pt x="5292" y="0"/>
                              </a:lnTo>
                              <a:moveTo>
                                <a:pt x="5295" y="0"/>
                              </a:moveTo>
                              <a:lnTo>
                                <a:pt x="5765" y="0"/>
                              </a:lnTo>
                              <a:moveTo>
                                <a:pt x="5768" y="0"/>
                              </a:moveTo>
                              <a:lnTo>
                                <a:pt x="6428" y="0"/>
                              </a:lnTo>
                              <a:moveTo>
                                <a:pt x="6430" y="0"/>
                              </a:moveTo>
                              <a:lnTo>
                                <a:pt x="6711" y="0"/>
                              </a:lnTo>
                              <a:moveTo>
                                <a:pt x="6713" y="0"/>
                              </a:moveTo>
                              <a:lnTo>
                                <a:pt x="6902" y="0"/>
                              </a:lnTo>
                            </a:path>
                          </a:pathLst>
                        </a:custGeom>
                        <a:noFill/>
                        <a:ln w="9630">
                          <a:solidFill>
                            <a:srgbClr val="221E1E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383BF" id="docshape4" o:spid="_x0000_s1026" style="position:absolute;margin-left:41.65pt;margin-top:7.7pt;width:345.1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9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" path="m,l754,t2,l1227,t2,l1700,t2,l1983,t2,l2362,t2,l3118,t3,l3401,t2,l3874,t3,l4063,t3,l4536,t3,l5009,t3,l5292,t3,l5765,t3,l6428,t2,l6711,t2,l6902,e" filled="f" strokecolor="#221e1e" strokeweight=".2675mm">
                <v:path arrowok="t" o:connecttype="custom" o:connectlocs="0,0;478790,0;480060,0;779145,0;780415,0;1079500,0;1080770,0;1259205,0;1260475,0;1499870,0;1501140,0;1979930,0;1981835,0;2159635,0;2160905,0;2459990,0;2461895,0;2580005,0;2581910,0;2880360,0;2882265,0;3180715,0;3182620,0;3360420,0;3362325,0;3660775,0;3662680,0;4081780,0;4083050,0;4261485,0;4262755,0;4382770,0" o:connectangles="0,0,0,0,0,0,0,0,0,0,0,0,0,0,0,0,0,0,0,0,0,0,0,0,0,0,0,0,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E909FE7" wp14:editId="2D711C7C">
                <wp:simplePos x="0" y="0"/>
                <wp:positionH relativeFrom="page">
                  <wp:posOffset>528955</wp:posOffset>
                </wp:positionH>
                <wp:positionV relativeFrom="paragraph">
                  <wp:posOffset>95885</wp:posOffset>
                </wp:positionV>
                <wp:extent cx="4382770" cy="1270"/>
                <wp:effectExtent l="0" t="0" r="0" b="0"/>
                <wp:wrapTopAndBottom/>
                <wp:docPr id="9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82770" cy="1270"/>
                        </a:xfrm>
                        <a:custGeom>
                          <a:avLst/>
                          <a:gdLst>
                            <a:gd name="T0" fmla="+- 0 833 833"/>
                            <a:gd name="T1" fmla="*/ T0 w 6902"/>
                            <a:gd name="T2" fmla="+- 0 1587 833"/>
                            <a:gd name="T3" fmla="*/ T2 w 6902"/>
                            <a:gd name="T4" fmla="+- 0 1589 833"/>
                            <a:gd name="T5" fmla="*/ T4 w 6902"/>
                            <a:gd name="T6" fmla="+- 0 2060 833"/>
                            <a:gd name="T7" fmla="*/ T6 w 6902"/>
                            <a:gd name="T8" fmla="+- 0 2062 833"/>
                            <a:gd name="T9" fmla="*/ T8 w 6902"/>
                            <a:gd name="T10" fmla="+- 0 2533 833"/>
                            <a:gd name="T11" fmla="*/ T10 w 6902"/>
                            <a:gd name="T12" fmla="+- 0 2535 833"/>
                            <a:gd name="T13" fmla="*/ T12 w 6902"/>
                            <a:gd name="T14" fmla="+- 0 2816 833"/>
                            <a:gd name="T15" fmla="*/ T14 w 6902"/>
                            <a:gd name="T16" fmla="+- 0 2818 833"/>
                            <a:gd name="T17" fmla="*/ T16 w 6902"/>
                            <a:gd name="T18" fmla="+- 0 3195 833"/>
                            <a:gd name="T19" fmla="*/ T18 w 6902"/>
                            <a:gd name="T20" fmla="+- 0 3197 833"/>
                            <a:gd name="T21" fmla="*/ T20 w 6902"/>
                            <a:gd name="T22" fmla="+- 0 3951 833"/>
                            <a:gd name="T23" fmla="*/ T22 w 6902"/>
                            <a:gd name="T24" fmla="+- 0 3954 833"/>
                            <a:gd name="T25" fmla="*/ T24 w 6902"/>
                            <a:gd name="T26" fmla="+- 0 4234 833"/>
                            <a:gd name="T27" fmla="*/ T26 w 6902"/>
                            <a:gd name="T28" fmla="+- 0 4236 833"/>
                            <a:gd name="T29" fmla="*/ T28 w 6902"/>
                            <a:gd name="T30" fmla="+- 0 4707 833"/>
                            <a:gd name="T31" fmla="*/ T30 w 6902"/>
                            <a:gd name="T32" fmla="+- 0 4710 833"/>
                            <a:gd name="T33" fmla="*/ T32 w 6902"/>
                            <a:gd name="T34" fmla="+- 0 4896 833"/>
                            <a:gd name="T35" fmla="*/ T34 w 6902"/>
                            <a:gd name="T36" fmla="+- 0 4899 833"/>
                            <a:gd name="T37" fmla="*/ T36 w 6902"/>
                            <a:gd name="T38" fmla="+- 0 5369 833"/>
                            <a:gd name="T39" fmla="*/ T38 w 6902"/>
                            <a:gd name="T40" fmla="+- 0 5372 833"/>
                            <a:gd name="T41" fmla="*/ T40 w 6902"/>
                            <a:gd name="T42" fmla="+- 0 5842 833"/>
                            <a:gd name="T43" fmla="*/ T42 w 6902"/>
                            <a:gd name="T44" fmla="+- 0 5845 833"/>
                            <a:gd name="T45" fmla="*/ T44 w 6902"/>
                            <a:gd name="T46" fmla="+- 0 6125 833"/>
                            <a:gd name="T47" fmla="*/ T46 w 6902"/>
                            <a:gd name="T48" fmla="+- 0 6128 833"/>
                            <a:gd name="T49" fmla="*/ T48 w 6902"/>
                            <a:gd name="T50" fmla="+- 0 6598 833"/>
                            <a:gd name="T51" fmla="*/ T50 w 6902"/>
                            <a:gd name="T52" fmla="+- 0 6601 833"/>
                            <a:gd name="T53" fmla="*/ T52 w 6902"/>
                            <a:gd name="T54" fmla="+- 0 7261 833"/>
                            <a:gd name="T55" fmla="*/ T54 w 6902"/>
                            <a:gd name="T56" fmla="+- 0 7263 833"/>
                            <a:gd name="T57" fmla="*/ T56 w 6902"/>
                            <a:gd name="T58" fmla="+- 0 7544 833"/>
                            <a:gd name="T59" fmla="*/ T58 w 6902"/>
                            <a:gd name="T60" fmla="+- 0 7546 833"/>
                            <a:gd name="T61" fmla="*/ T60 w 6902"/>
                            <a:gd name="T62" fmla="+- 0 7735 833"/>
                            <a:gd name="T63" fmla="*/ T62 w 69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  <a:cxn ang="0">
                              <a:pos x="T9" y="0"/>
                            </a:cxn>
                            <a:cxn ang="0">
                              <a:pos x="T11" y="0"/>
                            </a:cxn>
                            <a:cxn ang="0">
                              <a:pos x="T13" y="0"/>
                            </a:cxn>
                            <a:cxn ang="0">
                              <a:pos x="T15" y="0"/>
                            </a:cxn>
                            <a:cxn ang="0">
                              <a:pos x="T17" y="0"/>
                            </a:cxn>
                            <a:cxn ang="0">
                              <a:pos x="T19" y="0"/>
                            </a:cxn>
                            <a:cxn ang="0">
                              <a:pos x="T21" y="0"/>
                            </a:cxn>
                            <a:cxn ang="0">
                              <a:pos x="T23" y="0"/>
                            </a:cxn>
                            <a:cxn ang="0">
                              <a:pos x="T25" y="0"/>
                            </a:cxn>
                            <a:cxn ang="0">
                              <a:pos x="T27" y="0"/>
                            </a:cxn>
                            <a:cxn ang="0">
                              <a:pos x="T29" y="0"/>
                            </a:cxn>
                            <a:cxn ang="0">
                              <a:pos x="T31" y="0"/>
                            </a:cxn>
                            <a:cxn ang="0">
                              <a:pos x="T33" y="0"/>
                            </a:cxn>
                            <a:cxn ang="0">
                              <a:pos x="T35" y="0"/>
                            </a:cxn>
                            <a:cxn ang="0">
                              <a:pos x="T37" y="0"/>
                            </a:cxn>
                            <a:cxn ang="0">
                              <a:pos x="T39" y="0"/>
                            </a:cxn>
                            <a:cxn ang="0">
                              <a:pos x="T41" y="0"/>
                            </a:cxn>
                            <a:cxn ang="0">
                              <a:pos x="T43" y="0"/>
                            </a:cxn>
                            <a:cxn ang="0">
                              <a:pos x="T45" y="0"/>
                            </a:cxn>
                            <a:cxn ang="0">
                              <a:pos x="T47" y="0"/>
                            </a:cxn>
                            <a:cxn ang="0">
                              <a:pos x="T49" y="0"/>
                            </a:cxn>
                            <a:cxn ang="0">
                              <a:pos x="T51" y="0"/>
                            </a:cxn>
                            <a:cxn ang="0">
                              <a:pos x="T53" y="0"/>
                            </a:cxn>
                            <a:cxn ang="0">
                              <a:pos x="T55" y="0"/>
                            </a:cxn>
                            <a:cxn ang="0">
                              <a:pos x="T57" y="0"/>
                            </a:cxn>
                            <a:cxn ang="0">
                              <a:pos x="T59" y="0"/>
                            </a:cxn>
                            <a:cxn ang="0">
                              <a:pos x="T61" y="0"/>
                            </a:cxn>
                            <a:cxn ang="0">
                              <a:pos x="T63" y="0"/>
                            </a:cxn>
                          </a:cxnLst>
                          <a:rect l="0" t="0" r="r" b="b"/>
                          <a:pathLst>
                            <a:path w="6902">
                              <a:moveTo>
                                <a:pt x="0" y="0"/>
                              </a:moveTo>
                              <a:lnTo>
                                <a:pt x="754" y="0"/>
                              </a:lnTo>
                              <a:moveTo>
                                <a:pt x="756" y="0"/>
                              </a:moveTo>
                              <a:lnTo>
                                <a:pt x="1227" y="0"/>
                              </a:lnTo>
                              <a:moveTo>
                                <a:pt x="1229" y="0"/>
                              </a:moveTo>
                              <a:lnTo>
                                <a:pt x="1700" y="0"/>
                              </a:lnTo>
                              <a:moveTo>
                                <a:pt x="1702" y="0"/>
                              </a:moveTo>
                              <a:lnTo>
                                <a:pt x="1983" y="0"/>
                              </a:lnTo>
                              <a:moveTo>
                                <a:pt x="1985" y="0"/>
                              </a:moveTo>
                              <a:lnTo>
                                <a:pt x="2362" y="0"/>
                              </a:lnTo>
                              <a:moveTo>
                                <a:pt x="2364" y="0"/>
                              </a:moveTo>
                              <a:lnTo>
                                <a:pt x="3118" y="0"/>
                              </a:lnTo>
                              <a:moveTo>
                                <a:pt x="3121" y="0"/>
                              </a:moveTo>
                              <a:lnTo>
                                <a:pt x="3401" y="0"/>
                              </a:lnTo>
                              <a:moveTo>
                                <a:pt x="3403" y="0"/>
                              </a:moveTo>
                              <a:lnTo>
                                <a:pt x="3874" y="0"/>
                              </a:lnTo>
                              <a:moveTo>
                                <a:pt x="3877" y="0"/>
                              </a:moveTo>
                              <a:lnTo>
                                <a:pt x="4063" y="0"/>
                              </a:lnTo>
                              <a:moveTo>
                                <a:pt x="4066" y="0"/>
                              </a:moveTo>
                              <a:lnTo>
                                <a:pt x="4536" y="0"/>
                              </a:lnTo>
                              <a:moveTo>
                                <a:pt x="4539" y="0"/>
                              </a:moveTo>
                              <a:lnTo>
                                <a:pt x="5009" y="0"/>
                              </a:lnTo>
                              <a:moveTo>
                                <a:pt x="5012" y="0"/>
                              </a:moveTo>
                              <a:lnTo>
                                <a:pt x="5292" y="0"/>
                              </a:lnTo>
                              <a:moveTo>
                                <a:pt x="5295" y="0"/>
                              </a:moveTo>
                              <a:lnTo>
                                <a:pt x="5765" y="0"/>
                              </a:lnTo>
                              <a:moveTo>
                                <a:pt x="5768" y="0"/>
                              </a:moveTo>
                              <a:lnTo>
                                <a:pt x="6428" y="0"/>
                              </a:lnTo>
                              <a:moveTo>
                                <a:pt x="6430" y="0"/>
                              </a:moveTo>
                              <a:lnTo>
                                <a:pt x="6711" y="0"/>
                              </a:lnTo>
                              <a:moveTo>
                                <a:pt x="6713" y="0"/>
                              </a:moveTo>
                              <a:lnTo>
                                <a:pt x="6902" y="0"/>
                              </a:lnTo>
                            </a:path>
                          </a:pathLst>
                        </a:custGeom>
                        <a:noFill/>
                        <a:ln w="9630">
                          <a:solidFill>
                            <a:srgbClr val="221E1E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05098" id="docshape5" o:spid="_x0000_s1026" style="position:absolute;margin-left:41.65pt;margin-top:7.55pt;width:345.1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9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" path="m,l754,t2,l1227,t2,l1700,t2,l1983,t2,l2362,t2,l3118,t3,l3401,t2,l3874,t3,l4063,t3,l4536,t3,l5009,t3,l5292,t3,l5765,t3,l6428,t2,l6711,t2,l6902,e" filled="f" strokecolor="#221e1e" strokeweight=".2675mm">
                <v:path arrowok="t" o:connecttype="custom" o:connectlocs="0,0;478790,0;480060,0;779145,0;780415,0;1079500,0;1080770,0;1259205,0;1260475,0;1499870,0;1501140,0;1979930,0;1981835,0;2159635,0;2160905,0;2459990,0;2461895,0;2580005,0;2581910,0;2880360,0;2882265,0;3180715,0;3182620,0;3360420,0;3362325,0;3660775,0;3662680,0;4081780,0;4083050,0;4261485,0;4262755,0;4382770,0" o:connectangles="0,0,0,0,0,0,0,0,0,0,0,0,0,0,0,0,0,0,0,0,0,0,0,0,0,0,0,0,0,0,0,0"/>
                <w10:wrap type="topAndBottom" anchorx="page"/>
              </v:shape>
            </w:pict>
          </mc:Fallback>
        </mc:AlternateContent>
      </w:r>
    </w:p>
    <w:p w14:paraId="48CD2035" w14:textId="77777777" w:rsidR="00D623B4" w:rsidRPr="00DD57DD" w:rsidRDefault="006354AC" w:rsidP="00D623B4">
      <w:pPr>
        <w:spacing w:before="66"/>
        <w:ind w:left="2511"/>
        <w:rPr>
          <w:b/>
          <w:sz w:val="26"/>
          <w:szCs w:val="26"/>
        </w:rPr>
      </w:pPr>
      <w:r w:rsidRPr="00DD57DD">
        <w:rPr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2D531F1C" wp14:editId="13770432">
                <wp:simplePos x="0" y="0"/>
                <wp:positionH relativeFrom="page">
                  <wp:posOffset>5650865</wp:posOffset>
                </wp:positionH>
                <wp:positionV relativeFrom="paragraph">
                  <wp:posOffset>10795</wp:posOffset>
                </wp:positionV>
                <wp:extent cx="4603115" cy="6308725"/>
                <wp:effectExtent l="0" t="0" r="0" b="0"/>
                <wp:wrapNone/>
                <wp:docPr id="8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3115" cy="630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5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321"/>
                              <w:gridCol w:w="456"/>
                              <w:gridCol w:w="204"/>
                              <w:gridCol w:w="1798"/>
                              <w:gridCol w:w="880"/>
                              <w:gridCol w:w="294"/>
                              <w:gridCol w:w="496"/>
                              <w:gridCol w:w="746"/>
                            </w:tblGrid>
                            <w:tr w:rsidR="00077A65" w14:paraId="1C320BA0" w14:textId="77777777">
                              <w:trPr>
                                <w:trHeight w:val="1205"/>
                              </w:trPr>
                              <w:tc>
                                <w:tcPr>
                                  <w:tcW w:w="7195" w:type="dxa"/>
                                  <w:gridSpan w:val="8"/>
                                  <w:tcBorders>
                                    <w:bottom w:val="single" w:sz="18" w:space="0" w:color="000000"/>
                                  </w:tcBorders>
                                </w:tcPr>
                                <w:p w14:paraId="7459A0BC" w14:textId="77777777" w:rsidR="00077A65" w:rsidRDefault="006354AC">
                                  <w:pPr>
                                    <w:pStyle w:val="TableParagraph"/>
                                    <w:spacing w:before="52" w:line="276" w:lineRule="exact"/>
                                    <w:ind w:left="484" w:right="453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Imreoirí a ordaítear den bpáirc</w:t>
                                  </w:r>
                                </w:p>
                                <w:p w14:paraId="2D7837AC" w14:textId="77777777" w:rsidR="00077A65" w:rsidRDefault="006354AC">
                                  <w:pPr>
                                    <w:pStyle w:val="TableParagraph"/>
                                    <w:spacing w:line="253" w:lineRule="exact"/>
                                    <w:ind w:left="484" w:right="457"/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(Details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players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ordered off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the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field)</w:t>
                                  </w:r>
                                </w:p>
                                <w:p w14:paraId="77FC8032" w14:textId="77777777" w:rsidR="00077A65" w:rsidRDefault="006354AC">
                                  <w:pPr>
                                    <w:pStyle w:val="TableParagraph"/>
                                    <w:spacing w:before="1"/>
                                    <w:ind w:left="484" w:right="461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List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Category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 Infraction(s)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which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player(s)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were sent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f the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field.</w:t>
                                  </w:r>
                                </w:p>
                                <w:p w14:paraId="2CCEFFA4" w14:textId="77777777" w:rsidR="00077A65" w:rsidRDefault="006354AC">
                                  <w:pPr>
                                    <w:pStyle w:val="TableParagraph"/>
                                    <w:spacing w:before="1"/>
                                    <w:ind w:left="484" w:right="45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Use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guidelines and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emarks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at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back.</w:t>
                                  </w:r>
                                </w:p>
                              </w:tc>
                            </w:tr>
                            <w:tr w:rsidR="00077A65" w14:paraId="6C78EB6F" w14:textId="77777777">
                              <w:trPr>
                                <w:trHeight w:val="448"/>
                              </w:trPr>
                              <w:tc>
                                <w:tcPr>
                                  <w:tcW w:w="2777" w:type="dxa"/>
                                  <w:gridSpan w:val="2"/>
                                  <w:tcBorders>
                                    <w:top w:val="single" w:sz="18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6F4B2D2" w14:textId="77777777" w:rsidR="00077A65" w:rsidRDefault="006354AC">
                                  <w:pPr>
                                    <w:pStyle w:val="TableParagraph"/>
                                    <w:spacing w:before="47"/>
                                    <w:ind w:left="1060" w:right="1046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layer</w:t>
                                  </w:r>
                                </w:p>
                              </w:tc>
                              <w:tc>
                                <w:tcPr>
                                  <w:tcW w:w="3176" w:type="dxa"/>
                                  <w:gridSpan w:val="4"/>
                                  <w:tcBorders>
                                    <w:top w:val="single" w:sz="18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47CF6E2" w14:textId="77777777" w:rsidR="00077A65" w:rsidRDefault="006354AC">
                                  <w:pPr>
                                    <w:pStyle w:val="TableParagraph"/>
                                    <w:spacing w:before="47"/>
                                    <w:ind w:left="88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lub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6"/>
                                    </w:rPr>
                                    <w:t>(as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6"/>
                                    </w:rPr>
                                    <w:t>gaeilge)</w:t>
                                  </w:r>
                                </w:p>
                              </w:tc>
                              <w:tc>
                                <w:tcPr>
                                  <w:tcW w:w="1242" w:type="dxa"/>
                                  <w:gridSpan w:val="2"/>
                                  <w:tcBorders>
                                    <w:top w:val="single" w:sz="18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91818B7" w14:textId="77777777" w:rsidR="00077A65" w:rsidRDefault="006354AC">
                                  <w:pPr>
                                    <w:pStyle w:val="TableParagraph"/>
                                    <w:spacing w:before="47"/>
                                    <w:ind w:left="161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Infraction</w:t>
                                  </w:r>
                                </w:p>
                              </w:tc>
                            </w:tr>
                            <w:tr w:rsidR="00077A65" w14:paraId="56EAA04F" w14:textId="77777777">
                              <w:trPr>
                                <w:trHeight w:val="474"/>
                              </w:trPr>
                              <w:tc>
                                <w:tcPr>
                                  <w:tcW w:w="2777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75ED020C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7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207488F6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2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1B70FEC" w14:textId="77777777" w:rsidR="00077A65" w:rsidRDefault="006354AC">
                                  <w:pPr>
                                    <w:pStyle w:val="TableParagraph"/>
                                    <w:spacing w:before="46"/>
                                    <w:ind w:left="58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t.</w:t>
                                  </w:r>
                                </w:p>
                              </w:tc>
                            </w:tr>
                            <w:tr w:rsidR="00077A65" w14:paraId="58578B29" w14:textId="77777777">
                              <w:trPr>
                                <w:trHeight w:val="519"/>
                              </w:trPr>
                              <w:tc>
                                <w:tcPr>
                                  <w:tcW w:w="2777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0214CCCC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7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73015645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2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15577CB3" w14:textId="77777777" w:rsidR="00077A65" w:rsidRDefault="006354AC">
                                  <w:pPr>
                                    <w:pStyle w:val="TableParagraph"/>
                                    <w:spacing w:before="46"/>
                                    <w:ind w:left="58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t.</w:t>
                                  </w:r>
                                </w:p>
                              </w:tc>
                            </w:tr>
                            <w:tr w:rsidR="00077A65" w14:paraId="1AD25F01" w14:textId="77777777">
                              <w:trPr>
                                <w:trHeight w:val="473"/>
                              </w:trPr>
                              <w:tc>
                                <w:tcPr>
                                  <w:tcW w:w="2777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1827D36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7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760A47DF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2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03742C41" w14:textId="77777777" w:rsidR="00077A65" w:rsidRDefault="006354AC">
                                  <w:pPr>
                                    <w:pStyle w:val="TableParagraph"/>
                                    <w:spacing w:before="46"/>
                                    <w:ind w:left="58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t.</w:t>
                                  </w:r>
                                </w:p>
                              </w:tc>
                            </w:tr>
                            <w:tr w:rsidR="00077A65" w14:paraId="2845761B" w14:textId="77777777">
                              <w:trPr>
                                <w:trHeight w:val="461"/>
                              </w:trPr>
                              <w:tc>
                                <w:tcPr>
                                  <w:tcW w:w="2777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8" w:space="0" w:color="000000"/>
                                    <w:right w:val="single" w:sz="12" w:space="0" w:color="000000"/>
                                  </w:tcBorders>
                                </w:tcPr>
                                <w:p w14:paraId="1393755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7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8" w:space="0" w:color="000000"/>
                                    <w:right w:val="single" w:sz="12" w:space="0" w:color="000000"/>
                                  </w:tcBorders>
                                </w:tcPr>
                                <w:p w14:paraId="1B096B7E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2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8" w:space="0" w:color="000000"/>
                                    <w:right w:val="single" w:sz="12" w:space="0" w:color="000000"/>
                                  </w:tcBorders>
                                </w:tcPr>
                                <w:p w14:paraId="536D6EEE" w14:textId="77777777" w:rsidR="00077A65" w:rsidRDefault="006354AC">
                                  <w:pPr>
                                    <w:pStyle w:val="TableParagraph"/>
                                    <w:spacing w:before="46"/>
                                    <w:ind w:left="58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t.</w:t>
                                  </w:r>
                                </w:p>
                              </w:tc>
                            </w:tr>
                            <w:tr w:rsidR="00077A65" w14:paraId="60B84274" w14:textId="77777777">
                              <w:trPr>
                                <w:trHeight w:val="509"/>
                              </w:trPr>
                              <w:tc>
                                <w:tcPr>
                                  <w:tcW w:w="7195" w:type="dxa"/>
                                  <w:gridSpan w:val="8"/>
                                  <w:tcBorders>
                                    <w:top w:val="single" w:sz="18" w:space="0" w:color="000000"/>
                                    <w:left w:val="single" w:sz="12" w:space="0" w:color="000000"/>
                                    <w:bottom w:val="single" w:sz="18" w:space="0" w:color="000000"/>
                                    <w:right w:val="single" w:sz="12" w:space="0" w:color="000000"/>
                                  </w:tcBorders>
                                </w:tcPr>
                                <w:p w14:paraId="0BD0B4E4" w14:textId="77777777" w:rsidR="00077A65" w:rsidRDefault="006354AC">
                                  <w:pPr>
                                    <w:pStyle w:val="TableParagraph"/>
                                    <w:spacing w:before="45"/>
                                    <w:ind w:left="197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YELLOW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/BLACK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CARDS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ISSUED</w:t>
                                  </w:r>
                                </w:p>
                              </w:tc>
                            </w:tr>
                            <w:tr w:rsidR="00077A65" w14:paraId="28732508" w14:textId="77777777">
                              <w:trPr>
                                <w:trHeight w:val="425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17DA3BC0" w14:textId="77777777" w:rsidR="00077A65" w:rsidRDefault="006354AC">
                                  <w:pPr>
                                    <w:pStyle w:val="TableParagraph"/>
                                    <w:spacing w:before="38"/>
                                    <w:ind w:left="1161" w:right="1149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layer</w:t>
                                  </w: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2A3305E6" w14:textId="77777777" w:rsidR="00077A65" w:rsidRDefault="006354AC">
                                  <w:pPr>
                                    <w:pStyle w:val="TableParagraph"/>
                                    <w:spacing w:before="38"/>
                                    <w:ind w:left="834"/>
                                    <w:rPr>
                                      <w:b/>
                                      <w:sz w:val="12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lub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(as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2"/>
                                    </w:rPr>
                                    <w:t>Gaeilge)</w:t>
                                  </w: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8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02761788" w14:textId="77777777" w:rsidR="00077A65" w:rsidRDefault="006354AC">
                                  <w:pPr>
                                    <w:pStyle w:val="TableParagraph"/>
                                    <w:spacing w:before="41"/>
                                    <w:ind w:left="83"/>
                                    <w:rPr>
                                      <w:rFonts w:ascii="Times New Roman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20"/>
                                    </w:rPr>
                                    <w:t>Yellow</w:t>
                                  </w: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8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0771811F" w14:textId="77777777" w:rsidR="00077A65" w:rsidRDefault="006354AC">
                                  <w:pPr>
                                    <w:pStyle w:val="TableParagraph"/>
                                    <w:spacing w:before="41"/>
                                    <w:ind w:left="106"/>
                                    <w:rPr>
                                      <w:rFonts w:ascii="Times New Roman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20"/>
                                    </w:rPr>
                                    <w:t>Black</w:t>
                                  </w:r>
                                </w:p>
                              </w:tc>
                            </w:tr>
                            <w:tr w:rsidR="00077A65" w14:paraId="0931B949" w14:textId="77777777">
                              <w:trPr>
                                <w:trHeight w:val="341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6460792A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641525F9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1A5E9E39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3AE89F3D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7702B6A3" w14:textId="77777777">
                              <w:trPr>
                                <w:trHeight w:val="349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539DDBFE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6A0D7B22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2239BBB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1BE338B2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352E44AF" w14:textId="77777777">
                              <w:trPr>
                                <w:trHeight w:val="349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E259156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42456F7A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7CD26FFC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301F207E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3C0DD7B9" w14:textId="77777777">
                              <w:trPr>
                                <w:trHeight w:val="349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B0DCF4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6BD5D199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04D6CFA0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3FE7D61C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689E01A9" w14:textId="77777777">
                              <w:trPr>
                                <w:trHeight w:val="351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7A19AF1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465F123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484ADAC4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7AB764AC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38297690" w14:textId="77777777">
                              <w:trPr>
                                <w:trHeight w:val="349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10B28EE2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2D202974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</w:tcPr>
                                <w:p w14:paraId="45E30734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31983B5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002EF974" w14:textId="77777777">
                              <w:trPr>
                                <w:trHeight w:val="364"/>
                              </w:trPr>
                              <w:tc>
                                <w:tcPr>
                                  <w:tcW w:w="298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8" w:space="0" w:color="000000"/>
                                    <w:right w:val="single" w:sz="12" w:space="0" w:color="000000"/>
                                  </w:tcBorders>
                                </w:tcPr>
                                <w:p w14:paraId="29B632C1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78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8" w:space="0" w:color="000000"/>
                                    <w:right w:val="single" w:sz="18" w:space="0" w:color="000000"/>
                                  </w:tcBorders>
                                </w:tcPr>
                                <w:p w14:paraId="4DC5D1AE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0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</w:tcPr>
                                <w:p w14:paraId="3909E990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46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18" w:space="0" w:color="000000"/>
                                  </w:tcBorders>
                                </w:tcPr>
                                <w:p w14:paraId="4C51FBA0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0448B3B3" w14:textId="77777777">
                              <w:trPr>
                                <w:trHeight w:val="359"/>
                              </w:trPr>
                              <w:tc>
                                <w:tcPr>
                                  <w:tcW w:w="7195" w:type="dxa"/>
                                  <w:gridSpan w:val="8"/>
                                  <w:tcBorders>
                                    <w:top w:val="single" w:sz="24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25247FD4" w14:textId="77777777" w:rsidR="00077A65" w:rsidRDefault="006354AC">
                                  <w:pPr>
                                    <w:pStyle w:val="TableParagraph"/>
                                    <w:spacing w:before="25"/>
                                    <w:ind w:left="2636" w:right="2611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INJURED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PLAYERS</w:t>
                                  </w:r>
                                </w:p>
                              </w:tc>
                            </w:tr>
                            <w:tr w:rsidR="00077A65" w14:paraId="26134227" w14:textId="77777777">
                              <w:trPr>
                                <w:trHeight w:val="493"/>
                              </w:trPr>
                              <w:tc>
                                <w:tcPr>
                                  <w:tcW w:w="2321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7422870E" w14:textId="77777777" w:rsidR="00077A65" w:rsidRDefault="006354AC">
                                  <w:pPr>
                                    <w:pStyle w:val="TableParagraph"/>
                                    <w:spacing w:before="46"/>
                                    <w:ind w:left="832" w:right="818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layer</w:t>
                                  </w:r>
                                </w:p>
                              </w:tc>
                              <w:tc>
                                <w:tcPr>
                                  <w:tcW w:w="2458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6BA42AA8" w14:textId="77777777" w:rsidR="00077A65" w:rsidRDefault="006354AC">
                                  <w:pPr>
                                    <w:pStyle w:val="TableParagraph"/>
                                    <w:spacing w:before="46"/>
                                    <w:ind w:left="481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ature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of Injury</w:t>
                                  </w:r>
                                </w:p>
                              </w:tc>
                              <w:tc>
                                <w:tcPr>
                                  <w:tcW w:w="241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14055191" w14:textId="77777777" w:rsidR="00077A65" w:rsidRDefault="006354AC">
                                  <w:pPr>
                                    <w:pStyle w:val="TableParagraph"/>
                                    <w:spacing w:before="46" w:line="230" w:lineRule="exact"/>
                                    <w:ind w:left="788" w:right="766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lub</w:t>
                                  </w:r>
                                </w:p>
                                <w:p w14:paraId="2B16D5C2" w14:textId="77777777" w:rsidR="00077A65" w:rsidRDefault="006354AC">
                                  <w:pPr>
                                    <w:pStyle w:val="TableParagraph"/>
                                    <w:spacing w:line="161" w:lineRule="exact"/>
                                    <w:ind w:left="788" w:right="767"/>
                                    <w:jc w:val="center"/>
                                    <w:rPr>
                                      <w:b/>
                                      <w:sz w:val="14"/>
                                    </w:rPr>
                                  </w:pPr>
                                  <w:r>
                                    <w:rPr>
                                      <w:b/>
                                      <w:sz w:val="14"/>
                                    </w:rPr>
                                    <w:t>(as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4"/>
                                    </w:rPr>
                                    <w:t>Gaeilge)</w:t>
                                  </w:r>
                                </w:p>
                              </w:tc>
                            </w:tr>
                            <w:tr w:rsidR="00077A65" w14:paraId="0934AADA" w14:textId="77777777">
                              <w:trPr>
                                <w:trHeight w:val="351"/>
                              </w:trPr>
                              <w:tc>
                                <w:tcPr>
                                  <w:tcW w:w="2321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BDDA15E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58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10846CC4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34D57F8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2B81FC7E" w14:textId="77777777">
                              <w:trPr>
                                <w:trHeight w:val="351"/>
                              </w:trPr>
                              <w:tc>
                                <w:tcPr>
                                  <w:tcW w:w="2321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48B13EF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58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26888E25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5FC1DE82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72061A96" w14:textId="77777777">
                              <w:trPr>
                                <w:trHeight w:val="351"/>
                              </w:trPr>
                              <w:tc>
                                <w:tcPr>
                                  <w:tcW w:w="2321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4C02A64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58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B271625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35895EC9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0BB75A0A" w14:textId="77777777">
                              <w:trPr>
                                <w:trHeight w:val="339"/>
                              </w:trPr>
                              <w:tc>
                                <w:tcPr>
                                  <w:tcW w:w="2321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6F36D6F6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58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25E19FEB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6" w:type="dxa"/>
                                  <w:gridSpan w:val="4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5BC0BA49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405EB1B" w14:textId="77777777" w:rsidR="00077A65" w:rsidRDefault="00077A65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531F1C" id="_x0000_t202" coordsize="21600,21600" o:spt="202" path="m,l,21600r21600,l21600,xe">
                <v:stroke joinstyle="miter"/>
                <v:path gradientshapeok="t" o:connecttype="rect"/>
              </v:shapetype>
              <v:shape id="docshape6" o:spid="_x0000_s1027" type="#_x0000_t202" style="position:absolute;left:0;text-align:left;margin-left:444.95pt;margin-top:.85pt;width:362.45pt;height:496.7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5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321"/>
                        <w:gridCol w:w="456"/>
                        <w:gridCol w:w="204"/>
                        <w:gridCol w:w="1798"/>
                        <w:gridCol w:w="880"/>
                        <w:gridCol w:w="294"/>
                        <w:gridCol w:w="496"/>
                        <w:gridCol w:w="746"/>
                      </w:tblGrid>
                      <w:tr w:rsidR="00077A65" w14:paraId="1C320BA0" w14:textId="77777777">
                        <w:trPr>
                          <w:trHeight w:val="1205"/>
                        </w:trPr>
                        <w:tc>
                          <w:tcPr>
                            <w:tcW w:w="7195" w:type="dxa"/>
                            <w:gridSpan w:val="8"/>
                            <w:tcBorders>
                              <w:bottom w:val="single" w:sz="18" w:space="0" w:color="000000"/>
                            </w:tcBorders>
                          </w:tcPr>
                          <w:p w14:paraId="7459A0BC" w14:textId="77777777" w:rsidR="00077A65" w:rsidRDefault="006354AC">
                            <w:pPr>
                              <w:pStyle w:val="TableParagraph"/>
                              <w:spacing w:before="52" w:line="276" w:lineRule="exact"/>
                              <w:ind w:left="484" w:right="453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Imreoirí a ordaítear den bpáirc</w:t>
                            </w:r>
                          </w:p>
                          <w:p w14:paraId="2D7837AC" w14:textId="77777777" w:rsidR="00077A65" w:rsidRDefault="006354AC">
                            <w:pPr>
                              <w:pStyle w:val="TableParagraph"/>
                              <w:spacing w:line="253" w:lineRule="exact"/>
                              <w:ind w:left="484" w:right="457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Details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players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ordered off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the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field)</w:t>
                            </w:r>
                          </w:p>
                          <w:p w14:paraId="77FC8032" w14:textId="77777777" w:rsidR="00077A65" w:rsidRDefault="006354AC">
                            <w:pPr>
                              <w:pStyle w:val="TableParagraph"/>
                              <w:spacing w:before="1"/>
                              <w:ind w:left="484" w:right="461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List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Category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 Infraction(s)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hich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layer(s)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re sent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f the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field.</w:t>
                            </w:r>
                          </w:p>
                          <w:p w14:paraId="2CCEFFA4" w14:textId="77777777" w:rsidR="00077A65" w:rsidRDefault="006354AC">
                            <w:pPr>
                              <w:pStyle w:val="TableParagraph"/>
                              <w:spacing w:before="1"/>
                              <w:ind w:left="484" w:right="45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Use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guidelines and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marks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t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ack.</w:t>
                            </w:r>
                          </w:p>
                        </w:tc>
                      </w:tr>
                      <w:tr w:rsidR="00077A65" w14:paraId="6C78EB6F" w14:textId="77777777">
                        <w:trPr>
                          <w:trHeight w:val="448"/>
                        </w:trPr>
                        <w:tc>
                          <w:tcPr>
                            <w:tcW w:w="2777" w:type="dxa"/>
                            <w:gridSpan w:val="2"/>
                            <w:tcBorders>
                              <w:top w:val="single" w:sz="18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6F4B2D2" w14:textId="77777777" w:rsidR="00077A65" w:rsidRDefault="006354AC">
                            <w:pPr>
                              <w:pStyle w:val="TableParagraph"/>
                              <w:spacing w:before="47"/>
                              <w:ind w:left="1060" w:right="104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layer</w:t>
                            </w:r>
                          </w:p>
                        </w:tc>
                        <w:tc>
                          <w:tcPr>
                            <w:tcW w:w="3176" w:type="dxa"/>
                            <w:gridSpan w:val="4"/>
                            <w:tcBorders>
                              <w:top w:val="single" w:sz="18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47CF6E2" w14:textId="77777777" w:rsidR="00077A65" w:rsidRDefault="006354AC">
                            <w:pPr>
                              <w:pStyle w:val="TableParagraph"/>
                              <w:spacing w:before="47"/>
                              <w:ind w:left="88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lub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>(as</w:t>
                            </w:r>
                            <w:r>
                              <w:rPr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6"/>
                              </w:rPr>
                              <w:t>gaeilge)</w:t>
                            </w:r>
                          </w:p>
                        </w:tc>
                        <w:tc>
                          <w:tcPr>
                            <w:tcW w:w="1242" w:type="dxa"/>
                            <w:gridSpan w:val="2"/>
                            <w:tcBorders>
                              <w:top w:val="single" w:sz="18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91818B7" w14:textId="77777777" w:rsidR="00077A65" w:rsidRDefault="006354AC">
                            <w:pPr>
                              <w:pStyle w:val="TableParagraph"/>
                              <w:spacing w:before="47"/>
                              <w:ind w:left="161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Infraction</w:t>
                            </w:r>
                          </w:p>
                        </w:tc>
                      </w:tr>
                      <w:tr w:rsidR="00077A65" w14:paraId="56EAA04F" w14:textId="77777777">
                        <w:trPr>
                          <w:trHeight w:val="474"/>
                        </w:trPr>
                        <w:tc>
                          <w:tcPr>
                            <w:tcW w:w="2777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75ED020C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17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207488F6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42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1B70FEC" w14:textId="77777777" w:rsidR="00077A65" w:rsidRDefault="006354AC">
                            <w:pPr>
                              <w:pStyle w:val="TableParagraph"/>
                              <w:spacing w:before="46"/>
                              <w:ind w:left="5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t.</w:t>
                            </w:r>
                          </w:p>
                        </w:tc>
                      </w:tr>
                      <w:tr w:rsidR="00077A65" w14:paraId="58578B29" w14:textId="77777777">
                        <w:trPr>
                          <w:trHeight w:val="519"/>
                        </w:trPr>
                        <w:tc>
                          <w:tcPr>
                            <w:tcW w:w="2777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0214CCCC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17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73015645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42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15577CB3" w14:textId="77777777" w:rsidR="00077A65" w:rsidRDefault="006354AC">
                            <w:pPr>
                              <w:pStyle w:val="TableParagraph"/>
                              <w:spacing w:before="46"/>
                              <w:ind w:left="5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t.</w:t>
                            </w:r>
                          </w:p>
                        </w:tc>
                      </w:tr>
                      <w:tr w:rsidR="00077A65" w14:paraId="1AD25F01" w14:textId="77777777">
                        <w:trPr>
                          <w:trHeight w:val="473"/>
                        </w:trPr>
                        <w:tc>
                          <w:tcPr>
                            <w:tcW w:w="2777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1827D36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17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760A47DF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42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03742C41" w14:textId="77777777" w:rsidR="00077A65" w:rsidRDefault="006354AC">
                            <w:pPr>
                              <w:pStyle w:val="TableParagraph"/>
                              <w:spacing w:before="46"/>
                              <w:ind w:left="5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t.</w:t>
                            </w:r>
                          </w:p>
                        </w:tc>
                      </w:tr>
                      <w:tr w:rsidR="00077A65" w14:paraId="2845761B" w14:textId="77777777">
                        <w:trPr>
                          <w:trHeight w:val="461"/>
                        </w:trPr>
                        <w:tc>
                          <w:tcPr>
                            <w:tcW w:w="2777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8" w:space="0" w:color="000000"/>
                              <w:right w:val="single" w:sz="12" w:space="0" w:color="000000"/>
                            </w:tcBorders>
                          </w:tcPr>
                          <w:p w14:paraId="1393755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17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8" w:space="0" w:color="000000"/>
                              <w:right w:val="single" w:sz="12" w:space="0" w:color="000000"/>
                            </w:tcBorders>
                          </w:tcPr>
                          <w:p w14:paraId="1B096B7E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242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8" w:space="0" w:color="000000"/>
                              <w:right w:val="single" w:sz="12" w:space="0" w:color="000000"/>
                            </w:tcBorders>
                          </w:tcPr>
                          <w:p w14:paraId="536D6EEE" w14:textId="77777777" w:rsidR="00077A65" w:rsidRDefault="006354AC">
                            <w:pPr>
                              <w:pStyle w:val="TableParagraph"/>
                              <w:spacing w:before="46"/>
                              <w:ind w:left="5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t.</w:t>
                            </w:r>
                          </w:p>
                        </w:tc>
                      </w:tr>
                      <w:tr w:rsidR="00077A65" w14:paraId="60B84274" w14:textId="77777777">
                        <w:trPr>
                          <w:trHeight w:val="509"/>
                        </w:trPr>
                        <w:tc>
                          <w:tcPr>
                            <w:tcW w:w="7195" w:type="dxa"/>
                            <w:gridSpan w:val="8"/>
                            <w:tcBorders>
                              <w:top w:val="single" w:sz="18" w:space="0" w:color="000000"/>
                              <w:left w:val="single" w:sz="12" w:space="0" w:color="000000"/>
                              <w:bottom w:val="single" w:sz="18" w:space="0" w:color="000000"/>
                              <w:right w:val="single" w:sz="12" w:space="0" w:color="000000"/>
                            </w:tcBorders>
                          </w:tcPr>
                          <w:p w14:paraId="0BD0B4E4" w14:textId="77777777" w:rsidR="00077A65" w:rsidRDefault="006354AC">
                            <w:pPr>
                              <w:pStyle w:val="TableParagraph"/>
                              <w:spacing w:before="45"/>
                              <w:ind w:left="197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YELLOW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/BLACK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CARDS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ISSUED</w:t>
                            </w:r>
                          </w:p>
                        </w:tc>
                      </w:tr>
                      <w:tr w:rsidR="00077A65" w14:paraId="28732508" w14:textId="77777777">
                        <w:trPr>
                          <w:trHeight w:val="425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17DA3BC0" w14:textId="77777777" w:rsidR="00077A65" w:rsidRDefault="006354AC">
                            <w:pPr>
                              <w:pStyle w:val="TableParagraph"/>
                              <w:spacing w:before="38"/>
                              <w:ind w:left="1161" w:right="1149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layer</w:t>
                            </w: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2A3305E6" w14:textId="77777777" w:rsidR="00077A65" w:rsidRDefault="006354AC">
                            <w:pPr>
                              <w:pStyle w:val="TableParagraph"/>
                              <w:spacing w:before="38"/>
                              <w:ind w:left="834"/>
                              <w:rPr>
                                <w:b/>
                                <w:sz w:val="12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lub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(as</w:t>
                            </w:r>
                            <w:r>
                              <w:rPr>
                                <w:b/>
                                <w:spacing w:val="1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2"/>
                              </w:rPr>
                              <w:t>Gaeilge)</w:t>
                            </w: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8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02761788" w14:textId="77777777" w:rsidR="00077A65" w:rsidRDefault="006354AC">
                            <w:pPr>
                              <w:pStyle w:val="TableParagraph"/>
                              <w:spacing w:before="41"/>
                              <w:ind w:left="83"/>
                              <w:rPr>
                                <w:rFonts w:ascii="Times New Roman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Yellow</w:t>
                            </w: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8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0771811F" w14:textId="77777777" w:rsidR="00077A65" w:rsidRDefault="006354AC">
                            <w:pPr>
                              <w:pStyle w:val="TableParagraph"/>
                              <w:spacing w:before="41"/>
                              <w:ind w:left="106"/>
                              <w:rPr>
                                <w:rFonts w:ascii="Times New Roman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0"/>
                              </w:rPr>
                              <w:t>Black</w:t>
                            </w:r>
                          </w:p>
                        </w:tc>
                      </w:tr>
                      <w:tr w:rsidR="00077A65" w14:paraId="0931B949" w14:textId="77777777">
                        <w:trPr>
                          <w:trHeight w:val="341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6460792A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641525F9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1A5E9E39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3AE89F3D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7702B6A3" w14:textId="77777777">
                        <w:trPr>
                          <w:trHeight w:val="349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539DDBFE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6A0D7B22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2239BBB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1BE338B2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352E44AF" w14:textId="77777777">
                        <w:trPr>
                          <w:trHeight w:val="349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E259156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42456F7A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7CD26FFC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301F207E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3C0DD7B9" w14:textId="77777777">
                        <w:trPr>
                          <w:trHeight w:val="349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B0DCF4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6BD5D199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04D6CFA0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3FE7D61C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689E01A9" w14:textId="77777777">
                        <w:trPr>
                          <w:trHeight w:val="351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7A19AF1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465F123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484ADAC4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7AB764AC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38297690" w14:textId="77777777">
                        <w:trPr>
                          <w:trHeight w:val="349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10B28EE2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2D202974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</w:tcPr>
                          <w:p w14:paraId="45E30734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31983B5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002EF974" w14:textId="77777777">
                        <w:trPr>
                          <w:trHeight w:val="364"/>
                        </w:trPr>
                        <w:tc>
                          <w:tcPr>
                            <w:tcW w:w="298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8" w:space="0" w:color="000000"/>
                              <w:right w:val="single" w:sz="12" w:space="0" w:color="000000"/>
                            </w:tcBorders>
                          </w:tcPr>
                          <w:p w14:paraId="29B632C1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678" w:type="dxa"/>
                            <w:gridSpan w:val="2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8" w:space="0" w:color="000000"/>
                              <w:right w:val="single" w:sz="18" w:space="0" w:color="000000"/>
                            </w:tcBorders>
                          </w:tcPr>
                          <w:p w14:paraId="4DC5D1AE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90" w:type="dxa"/>
                            <w:gridSpan w:val="2"/>
                            <w:tcBorders>
                              <w:top w:val="single" w:sz="12" w:space="0" w:color="000000"/>
                              <w:left w:val="single" w:sz="18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</w:tcPr>
                          <w:p w14:paraId="3909E990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46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18" w:space="0" w:color="000000"/>
                            </w:tcBorders>
                          </w:tcPr>
                          <w:p w14:paraId="4C51FBA0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0448B3B3" w14:textId="77777777">
                        <w:trPr>
                          <w:trHeight w:val="359"/>
                        </w:trPr>
                        <w:tc>
                          <w:tcPr>
                            <w:tcW w:w="7195" w:type="dxa"/>
                            <w:gridSpan w:val="8"/>
                            <w:tcBorders>
                              <w:top w:val="single" w:sz="24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25247FD4" w14:textId="77777777" w:rsidR="00077A65" w:rsidRDefault="006354AC">
                            <w:pPr>
                              <w:pStyle w:val="TableParagraph"/>
                              <w:spacing w:before="25"/>
                              <w:ind w:left="2636" w:right="261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INJURED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LAYERS</w:t>
                            </w:r>
                          </w:p>
                        </w:tc>
                      </w:tr>
                      <w:tr w:rsidR="00077A65" w14:paraId="26134227" w14:textId="77777777">
                        <w:trPr>
                          <w:trHeight w:val="493"/>
                        </w:trPr>
                        <w:tc>
                          <w:tcPr>
                            <w:tcW w:w="2321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7422870E" w14:textId="77777777" w:rsidR="00077A65" w:rsidRDefault="006354AC">
                            <w:pPr>
                              <w:pStyle w:val="TableParagraph"/>
                              <w:spacing w:before="46"/>
                              <w:ind w:left="832" w:right="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layer</w:t>
                            </w:r>
                          </w:p>
                        </w:tc>
                        <w:tc>
                          <w:tcPr>
                            <w:tcW w:w="2458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6BA42AA8" w14:textId="77777777" w:rsidR="00077A65" w:rsidRDefault="006354AC">
                            <w:pPr>
                              <w:pStyle w:val="TableParagraph"/>
                              <w:spacing w:before="46"/>
                              <w:ind w:left="481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ature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of Injury</w:t>
                            </w:r>
                          </w:p>
                        </w:tc>
                        <w:tc>
                          <w:tcPr>
                            <w:tcW w:w="241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14055191" w14:textId="77777777" w:rsidR="00077A65" w:rsidRDefault="006354AC">
                            <w:pPr>
                              <w:pStyle w:val="TableParagraph"/>
                              <w:spacing w:before="46" w:line="230" w:lineRule="exact"/>
                              <w:ind w:left="788" w:right="76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lub</w:t>
                            </w:r>
                          </w:p>
                          <w:p w14:paraId="2B16D5C2" w14:textId="77777777" w:rsidR="00077A65" w:rsidRDefault="006354AC">
                            <w:pPr>
                              <w:pStyle w:val="TableParagraph"/>
                              <w:spacing w:line="161" w:lineRule="exact"/>
                              <w:ind w:left="788" w:right="767"/>
                              <w:jc w:val="center"/>
                              <w:rPr>
                                <w:b/>
                                <w:sz w:val="14"/>
                              </w:rPr>
                            </w:pPr>
                            <w:r>
                              <w:rPr>
                                <w:b/>
                                <w:sz w:val="14"/>
                              </w:rPr>
                              <w:t>(as</w:t>
                            </w:r>
                            <w:r>
                              <w:rPr>
                                <w:b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4"/>
                              </w:rPr>
                              <w:t>Gaeilge)</w:t>
                            </w:r>
                          </w:p>
                        </w:tc>
                      </w:tr>
                      <w:tr w:rsidR="00077A65" w14:paraId="0934AADA" w14:textId="77777777">
                        <w:trPr>
                          <w:trHeight w:val="351"/>
                        </w:trPr>
                        <w:tc>
                          <w:tcPr>
                            <w:tcW w:w="2321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BDDA15E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58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10846CC4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1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34D57F8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2B81FC7E" w14:textId="77777777">
                        <w:trPr>
                          <w:trHeight w:val="351"/>
                        </w:trPr>
                        <w:tc>
                          <w:tcPr>
                            <w:tcW w:w="2321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48B13EF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58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26888E25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1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5FC1DE82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72061A96" w14:textId="77777777">
                        <w:trPr>
                          <w:trHeight w:val="351"/>
                        </w:trPr>
                        <w:tc>
                          <w:tcPr>
                            <w:tcW w:w="2321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4C02A64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58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B271625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1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35895EC9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0BB75A0A" w14:textId="77777777">
                        <w:trPr>
                          <w:trHeight w:val="339"/>
                        </w:trPr>
                        <w:tc>
                          <w:tcPr>
                            <w:tcW w:w="2321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6F36D6F6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58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25E19FEB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2416" w:type="dxa"/>
                            <w:gridSpan w:val="4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5BC0BA49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1405EB1B" w14:textId="77777777" w:rsidR="00077A65" w:rsidRDefault="00077A65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DD57DD">
        <w:rPr>
          <w:b/>
          <w:sz w:val="26"/>
          <w:szCs w:val="26"/>
        </w:rPr>
        <w:t>Cúntas an</w:t>
      </w:r>
      <w:r w:rsidRPr="00DD57DD">
        <w:rPr>
          <w:b/>
          <w:spacing w:val="-3"/>
          <w:sz w:val="26"/>
          <w:szCs w:val="26"/>
        </w:rPr>
        <w:t xml:space="preserve"> </w:t>
      </w:r>
      <w:r w:rsidRPr="00DD57DD">
        <w:rPr>
          <w:b/>
          <w:sz w:val="26"/>
          <w:szCs w:val="26"/>
        </w:rPr>
        <w:t>Réiteora</w:t>
      </w:r>
    </w:p>
    <w:p w14:paraId="2E726206" w14:textId="62AE039A" w:rsidR="00077A65" w:rsidRPr="00D623B4" w:rsidRDefault="006354AC" w:rsidP="0096436D">
      <w:pPr>
        <w:spacing w:before="66"/>
        <w:ind w:firstLine="159"/>
        <w:rPr>
          <w:b/>
          <w:sz w:val="28"/>
        </w:rPr>
      </w:pPr>
      <w:r>
        <w:rPr>
          <w:b/>
          <w:sz w:val="20"/>
        </w:rPr>
        <w:t>Team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1</w:t>
      </w:r>
      <w:r>
        <w:rPr>
          <w:b/>
          <w:spacing w:val="-1"/>
          <w:sz w:val="20"/>
        </w:rPr>
        <w:t xml:space="preserve"> </w:t>
      </w:r>
      <w:r>
        <w:rPr>
          <w:b/>
          <w:i/>
          <w:sz w:val="10"/>
        </w:rPr>
        <w:t>(as</w:t>
      </w:r>
      <w:r>
        <w:rPr>
          <w:b/>
          <w:i/>
          <w:spacing w:val="-3"/>
          <w:sz w:val="10"/>
        </w:rPr>
        <w:t xml:space="preserve"> </w:t>
      </w:r>
      <w:r>
        <w:rPr>
          <w:b/>
          <w:i/>
          <w:sz w:val="10"/>
        </w:rPr>
        <w:t xml:space="preserve">Gaeilge) </w:t>
      </w:r>
      <w:r>
        <w:rPr>
          <w:b/>
          <w:sz w:val="20"/>
        </w:rPr>
        <w:t>: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 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2"/>
          <w:sz w:val="20"/>
        </w:rPr>
        <w:t xml:space="preserve"> </w:t>
      </w:r>
      <w:r>
        <w:rPr>
          <w:b/>
          <w:sz w:val="20"/>
        </w:rPr>
        <w:t>took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iel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 xml:space="preserve">at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</w:p>
    <w:p w14:paraId="75275E5D" w14:textId="77777777" w:rsidR="00077A65" w:rsidRDefault="00077A65">
      <w:pPr>
        <w:pStyle w:val="BodyText"/>
        <w:spacing w:before="1"/>
        <w:rPr>
          <w:sz w:val="20"/>
        </w:rPr>
      </w:pPr>
    </w:p>
    <w:p w14:paraId="025BFBFE" w14:textId="77777777" w:rsidR="00077A65" w:rsidRDefault="006354AC">
      <w:pPr>
        <w:ind w:left="159"/>
        <w:rPr>
          <w:sz w:val="20"/>
        </w:rPr>
      </w:pPr>
      <w:r>
        <w:rPr>
          <w:b/>
          <w:sz w:val="20"/>
        </w:rPr>
        <w:t>List of players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receive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t:</w:t>
      </w:r>
      <w:r>
        <w:rPr>
          <w:b/>
          <w:spacing w:val="54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53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</w:p>
    <w:p w14:paraId="1DDEE976" w14:textId="77777777" w:rsidR="00077A65" w:rsidRDefault="006354AC">
      <w:pPr>
        <w:spacing w:before="161"/>
        <w:ind w:left="159"/>
        <w:rPr>
          <w:sz w:val="20"/>
        </w:rPr>
      </w:pPr>
      <w:r>
        <w:rPr>
          <w:b/>
          <w:sz w:val="20"/>
        </w:rPr>
        <w:t>Team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2</w:t>
      </w:r>
      <w:r>
        <w:rPr>
          <w:b/>
          <w:spacing w:val="-1"/>
          <w:sz w:val="20"/>
        </w:rPr>
        <w:t xml:space="preserve"> </w:t>
      </w:r>
      <w:r>
        <w:rPr>
          <w:b/>
          <w:i/>
          <w:sz w:val="10"/>
        </w:rPr>
        <w:t>(as</w:t>
      </w:r>
      <w:r>
        <w:rPr>
          <w:b/>
          <w:i/>
          <w:spacing w:val="-3"/>
          <w:sz w:val="10"/>
        </w:rPr>
        <w:t xml:space="preserve"> </w:t>
      </w:r>
      <w:r>
        <w:rPr>
          <w:b/>
          <w:i/>
          <w:sz w:val="10"/>
        </w:rPr>
        <w:t xml:space="preserve">Gaeilge) </w:t>
      </w:r>
      <w:r>
        <w:rPr>
          <w:b/>
          <w:sz w:val="20"/>
        </w:rPr>
        <w:t>: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 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2"/>
          <w:sz w:val="20"/>
        </w:rPr>
        <w:t xml:space="preserve"> </w:t>
      </w:r>
      <w:r>
        <w:rPr>
          <w:b/>
          <w:sz w:val="20"/>
        </w:rPr>
        <w:t>took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iel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 xml:space="preserve">at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</w:p>
    <w:p w14:paraId="0BAF1177" w14:textId="77777777" w:rsidR="00077A65" w:rsidRDefault="006354AC">
      <w:pPr>
        <w:spacing w:before="159"/>
        <w:ind w:left="159"/>
        <w:rPr>
          <w:sz w:val="20"/>
        </w:rPr>
      </w:pPr>
      <w:r>
        <w:rPr>
          <w:b/>
          <w:sz w:val="20"/>
        </w:rPr>
        <w:t>List of players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receive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t:</w:t>
      </w:r>
      <w:r>
        <w:rPr>
          <w:b/>
          <w:spacing w:val="54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53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</w:p>
    <w:p w14:paraId="563DB22F" w14:textId="77777777" w:rsidR="00077A65" w:rsidRDefault="006354AC">
      <w:pPr>
        <w:spacing w:before="161"/>
        <w:ind w:left="159"/>
        <w:rPr>
          <w:sz w:val="20"/>
        </w:rPr>
      </w:pPr>
      <w:r>
        <w:rPr>
          <w:b/>
          <w:sz w:val="20"/>
        </w:rPr>
        <w:t xml:space="preserve">Referee: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b/>
          <w:sz w:val="20"/>
        </w:rPr>
        <w:t>took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field at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</w:p>
    <w:p w14:paraId="17E99882" w14:textId="77777777" w:rsidR="00077A65" w:rsidRDefault="006354AC">
      <w:pPr>
        <w:spacing w:before="161"/>
        <w:ind w:left="159"/>
        <w:rPr>
          <w:sz w:val="20"/>
        </w:rPr>
      </w:pPr>
      <w:r>
        <w:rPr>
          <w:b/>
          <w:sz w:val="20"/>
        </w:rPr>
        <w:t>Match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tarted at: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b/>
          <w:sz w:val="20"/>
        </w:rPr>
        <w:t>Match finished at: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</w:p>
    <w:p w14:paraId="778C681F" w14:textId="6AB1F36D" w:rsidR="00077A65" w:rsidRDefault="006354AC">
      <w:pPr>
        <w:spacing w:before="161"/>
        <w:ind w:left="159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68DD45DE" wp14:editId="04707E82">
                <wp:simplePos x="0" y="0"/>
                <wp:positionH relativeFrom="page">
                  <wp:posOffset>3384550</wp:posOffset>
                </wp:positionH>
                <wp:positionV relativeFrom="paragraph">
                  <wp:posOffset>303530</wp:posOffset>
                </wp:positionV>
                <wp:extent cx="334010" cy="200660"/>
                <wp:effectExtent l="0" t="0" r="0" b="0"/>
                <wp:wrapNone/>
                <wp:docPr id="7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4010" cy="200660"/>
                        </a:xfrm>
                        <a:custGeom>
                          <a:avLst/>
                          <a:gdLst>
                            <a:gd name="T0" fmla="+- 0 5856 5330"/>
                            <a:gd name="T1" fmla="*/ T0 w 526"/>
                            <a:gd name="T2" fmla="+- 0 478 478"/>
                            <a:gd name="T3" fmla="*/ 478 h 316"/>
                            <a:gd name="T4" fmla="+- 0 5330 5330"/>
                            <a:gd name="T5" fmla="*/ T4 w 526"/>
                            <a:gd name="T6" fmla="+- 0 478 478"/>
                            <a:gd name="T7" fmla="*/ 478 h 316"/>
                            <a:gd name="T8" fmla="+- 0 5330 5330"/>
                            <a:gd name="T9" fmla="*/ T8 w 526"/>
                            <a:gd name="T10" fmla="+- 0 498 478"/>
                            <a:gd name="T11" fmla="*/ 498 h 316"/>
                            <a:gd name="T12" fmla="+- 0 5330 5330"/>
                            <a:gd name="T13" fmla="*/ T12 w 526"/>
                            <a:gd name="T14" fmla="+- 0 774 478"/>
                            <a:gd name="T15" fmla="*/ 774 h 316"/>
                            <a:gd name="T16" fmla="+- 0 5330 5330"/>
                            <a:gd name="T17" fmla="*/ T16 w 526"/>
                            <a:gd name="T18" fmla="+- 0 794 478"/>
                            <a:gd name="T19" fmla="*/ 794 h 316"/>
                            <a:gd name="T20" fmla="+- 0 5856 5330"/>
                            <a:gd name="T21" fmla="*/ T20 w 526"/>
                            <a:gd name="T22" fmla="+- 0 794 478"/>
                            <a:gd name="T23" fmla="*/ 794 h 316"/>
                            <a:gd name="T24" fmla="+- 0 5856 5330"/>
                            <a:gd name="T25" fmla="*/ T24 w 526"/>
                            <a:gd name="T26" fmla="+- 0 774 478"/>
                            <a:gd name="T27" fmla="*/ 774 h 316"/>
                            <a:gd name="T28" fmla="+- 0 5352 5330"/>
                            <a:gd name="T29" fmla="*/ T28 w 526"/>
                            <a:gd name="T30" fmla="+- 0 774 478"/>
                            <a:gd name="T31" fmla="*/ 774 h 316"/>
                            <a:gd name="T32" fmla="+- 0 5352 5330"/>
                            <a:gd name="T33" fmla="*/ T32 w 526"/>
                            <a:gd name="T34" fmla="+- 0 498 478"/>
                            <a:gd name="T35" fmla="*/ 498 h 316"/>
                            <a:gd name="T36" fmla="+- 0 5834 5330"/>
                            <a:gd name="T37" fmla="*/ T36 w 526"/>
                            <a:gd name="T38" fmla="+- 0 498 478"/>
                            <a:gd name="T39" fmla="*/ 498 h 316"/>
                            <a:gd name="T40" fmla="+- 0 5834 5330"/>
                            <a:gd name="T41" fmla="*/ T40 w 526"/>
                            <a:gd name="T42" fmla="+- 0 773 478"/>
                            <a:gd name="T43" fmla="*/ 773 h 316"/>
                            <a:gd name="T44" fmla="+- 0 5856 5330"/>
                            <a:gd name="T45" fmla="*/ T44 w 526"/>
                            <a:gd name="T46" fmla="+- 0 773 478"/>
                            <a:gd name="T47" fmla="*/ 773 h 316"/>
                            <a:gd name="T48" fmla="+- 0 5856 5330"/>
                            <a:gd name="T49" fmla="*/ T48 w 526"/>
                            <a:gd name="T50" fmla="+- 0 498 478"/>
                            <a:gd name="T51" fmla="*/ 498 h 316"/>
                            <a:gd name="T52" fmla="+- 0 5856 5330"/>
                            <a:gd name="T53" fmla="*/ T52 w 526"/>
                            <a:gd name="T54" fmla="+- 0 497 478"/>
                            <a:gd name="T55" fmla="*/ 497 h 316"/>
                            <a:gd name="T56" fmla="+- 0 5856 5330"/>
                            <a:gd name="T57" fmla="*/ T56 w 526"/>
                            <a:gd name="T58" fmla="+- 0 478 478"/>
                            <a:gd name="T59" fmla="*/ 478 h 31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526" h="316">
                              <a:moveTo>
                                <a:pt x="526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0" y="296"/>
                              </a:lnTo>
                              <a:lnTo>
                                <a:pt x="0" y="316"/>
                              </a:lnTo>
                              <a:lnTo>
                                <a:pt x="526" y="316"/>
                              </a:lnTo>
                              <a:lnTo>
                                <a:pt x="526" y="296"/>
                              </a:lnTo>
                              <a:lnTo>
                                <a:pt x="22" y="296"/>
                              </a:lnTo>
                              <a:lnTo>
                                <a:pt x="22" y="20"/>
                              </a:lnTo>
                              <a:lnTo>
                                <a:pt x="504" y="20"/>
                              </a:lnTo>
                              <a:lnTo>
                                <a:pt x="504" y="295"/>
                              </a:lnTo>
                              <a:lnTo>
                                <a:pt x="526" y="295"/>
                              </a:lnTo>
                              <a:lnTo>
                                <a:pt x="526" y="20"/>
                              </a:lnTo>
                              <a:lnTo>
                                <a:pt x="526" y="19"/>
                              </a:lnTo>
                              <a:lnTo>
                                <a:pt x="5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814820" id="docshape7" o:spid="_x0000_s1026" style="position:absolute;margin-left:266.5pt;margin-top:23.9pt;width:26.3pt;height:15.8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6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" path="m526,l,,,20,,296r,20l526,316r,-20l22,296,22,20r482,l504,295r22,l526,20r,-1l526,xe" fillcolor="black" stroked="f">
                <v:path arrowok="t" o:connecttype="custom" o:connectlocs="334010,303530;0,303530;0,316230;0,491490;0,504190;334010,504190;334010,491490;13970,491490;13970,316230;320040,316230;320040,490855;334010,490855;334010,316230;334010,315595;334010,303530" o:connectangles="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0BCE478B" wp14:editId="0C761026">
                <wp:simplePos x="0" y="0"/>
                <wp:positionH relativeFrom="page">
                  <wp:posOffset>4471670</wp:posOffset>
                </wp:positionH>
                <wp:positionV relativeFrom="paragraph">
                  <wp:posOffset>303530</wp:posOffset>
                </wp:positionV>
                <wp:extent cx="332740" cy="200660"/>
                <wp:effectExtent l="0" t="0" r="0" b="0"/>
                <wp:wrapNone/>
                <wp:docPr id="6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2740" cy="200660"/>
                        </a:xfrm>
                        <a:custGeom>
                          <a:avLst/>
                          <a:gdLst>
                            <a:gd name="T0" fmla="+- 0 7565 7042"/>
                            <a:gd name="T1" fmla="*/ T0 w 524"/>
                            <a:gd name="T2" fmla="+- 0 478 478"/>
                            <a:gd name="T3" fmla="*/ 478 h 316"/>
                            <a:gd name="T4" fmla="+- 0 7042 7042"/>
                            <a:gd name="T5" fmla="*/ T4 w 524"/>
                            <a:gd name="T6" fmla="+- 0 478 478"/>
                            <a:gd name="T7" fmla="*/ 478 h 316"/>
                            <a:gd name="T8" fmla="+- 0 7042 7042"/>
                            <a:gd name="T9" fmla="*/ T8 w 524"/>
                            <a:gd name="T10" fmla="+- 0 498 478"/>
                            <a:gd name="T11" fmla="*/ 498 h 316"/>
                            <a:gd name="T12" fmla="+- 0 7042 7042"/>
                            <a:gd name="T13" fmla="*/ T12 w 524"/>
                            <a:gd name="T14" fmla="+- 0 774 478"/>
                            <a:gd name="T15" fmla="*/ 774 h 316"/>
                            <a:gd name="T16" fmla="+- 0 7042 7042"/>
                            <a:gd name="T17" fmla="*/ T16 w 524"/>
                            <a:gd name="T18" fmla="+- 0 794 478"/>
                            <a:gd name="T19" fmla="*/ 794 h 316"/>
                            <a:gd name="T20" fmla="+- 0 7565 7042"/>
                            <a:gd name="T21" fmla="*/ T20 w 524"/>
                            <a:gd name="T22" fmla="+- 0 794 478"/>
                            <a:gd name="T23" fmla="*/ 794 h 316"/>
                            <a:gd name="T24" fmla="+- 0 7565 7042"/>
                            <a:gd name="T25" fmla="*/ T24 w 524"/>
                            <a:gd name="T26" fmla="+- 0 774 478"/>
                            <a:gd name="T27" fmla="*/ 774 h 316"/>
                            <a:gd name="T28" fmla="+- 0 7061 7042"/>
                            <a:gd name="T29" fmla="*/ T28 w 524"/>
                            <a:gd name="T30" fmla="+- 0 774 478"/>
                            <a:gd name="T31" fmla="*/ 774 h 316"/>
                            <a:gd name="T32" fmla="+- 0 7061 7042"/>
                            <a:gd name="T33" fmla="*/ T32 w 524"/>
                            <a:gd name="T34" fmla="+- 0 498 478"/>
                            <a:gd name="T35" fmla="*/ 498 h 316"/>
                            <a:gd name="T36" fmla="+- 0 7546 7042"/>
                            <a:gd name="T37" fmla="*/ T36 w 524"/>
                            <a:gd name="T38" fmla="+- 0 498 478"/>
                            <a:gd name="T39" fmla="*/ 498 h 316"/>
                            <a:gd name="T40" fmla="+- 0 7546 7042"/>
                            <a:gd name="T41" fmla="*/ T40 w 524"/>
                            <a:gd name="T42" fmla="+- 0 773 478"/>
                            <a:gd name="T43" fmla="*/ 773 h 316"/>
                            <a:gd name="T44" fmla="+- 0 7565 7042"/>
                            <a:gd name="T45" fmla="*/ T44 w 524"/>
                            <a:gd name="T46" fmla="+- 0 773 478"/>
                            <a:gd name="T47" fmla="*/ 773 h 316"/>
                            <a:gd name="T48" fmla="+- 0 7565 7042"/>
                            <a:gd name="T49" fmla="*/ T48 w 524"/>
                            <a:gd name="T50" fmla="+- 0 498 478"/>
                            <a:gd name="T51" fmla="*/ 498 h 316"/>
                            <a:gd name="T52" fmla="+- 0 7565 7042"/>
                            <a:gd name="T53" fmla="*/ T52 w 524"/>
                            <a:gd name="T54" fmla="+- 0 497 478"/>
                            <a:gd name="T55" fmla="*/ 497 h 316"/>
                            <a:gd name="T56" fmla="+- 0 7565 7042"/>
                            <a:gd name="T57" fmla="*/ T56 w 524"/>
                            <a:gd name="T58" fmla="+- 0 478 478"/>
                            <a:gd name="T59" fmla="*/ 478 h 31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524" h="316">
                              <a:moveTo>
                                <a:pt x="523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0" y="296"/>
                              </a:lnTo>
                              <a:lnTo>
                                <a:pt x="0" y="316"/>
                              </a:lnTo>
                              <a:lnTo>
                                <a:pt x="523" y="316"/>
                              </a:lnTo>
                              <a:lnTo>
                                <a:pt x="523" y="296"/>
                              </a:lnTo>
                              <a:lnTo>
                                <a:pt x="19" y="296"/>
                              </a:lnTo>
                              <a:lnTo>
                                <a:pt x="19" y="20"/>
                              </a:lnTo>
                              <a:lnTo>
                                <a:pt x="504" y="20"/>
                              </a:lnTo>
                              <a:lnTo>
                                <a:pt x="504" y="295"/>
                              </a:lnTo>
                              <a:lnTo>
                                <a:pt x="523" y="295"/>
                              </a:lnTo>
                              <a:lnTo>
                                <a:pt x="523" y="20"/>
                              </a:lnTo>
                              <a:lnTo>
                                <a:pt x="523" y="19"/>
                              </a:lnTo>
                              <a:lnTo>
                                <a:pt x="5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3D0A2" id="docshape8" o:spid="_x0000_s1026" style="position:absolute;margin-left:352.1pt;margin-top:23.9pt;width:26.2pt;height:15.8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4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" path="m523,l,,,20,,296r,20l523,316r,-20l19,296,19,20r485,l504,295r19,l523,20r,-1l523,xe" fillcolor="black" stroked="f">
                <v:path arrowok="t" o:connecttype="custom" o:connectlocs="332105,303530;0,303530;0,316230;0,491490;0,504190;332105,504190;332105,491490;12065,491490;12065,316230;320040,316230;320040,490855;332105,490855;332105,316230;332105,315595;332105,303530" o:connectangles="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039B5693" wp14:editId="3126FE07">
                <wp:simplePos x="0" y="0"/>
                <wp:positionH relativeFrom="page">
                  <wp:posOffset>3395345</wp:posOffset>
                </wp:positionH>
                <wp:positionV relativeFrom="paragraph">
                  <wp:posOffset>570230</wp:posOffset>
                </wp:positionV>
                <wp:extent cx="334010" cy="200660"/>
                <wp:effectExtent l="0" t="0" r="0" b="0"/>
                <wp:wrapNone/>
                <wp:docPr id="5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4010" cy="200660"/>
                        </a:xfrm>
                        <a:custGeom>
                          <a:avLst/>
                          <a:gdLst>
                            <a:gd name="T0" fmla="+- 0 5873 5347"/>
                            <a:gd name="T1" fmla="*/ T0 w 526"/>
                            <a:gd name="T2" fmla="+- 0 898 898"/>
                            <a:gd name="T3" fmla="*/ 898 h 316"/>
                            <a:gd name="T4" fmla="+- 0 5347 5347"/>
                            <a:gd name="T5" fmla="*/ T4 w 526"/>
                            <a:gd name="T6" fmla="+- 0 898 898"/>
                            <a:gd name="T7" fmla="*/ 898 h 316"/>
                            <a:gd name="T8" fmla="+- 0 5347 5347"/>
                            <a:gd name="T9" fmla="*/ T8 w 526"/>
                            <a:gd name="T10" fmla="+- 0 920 898"/>
                            <a:gd name="T11" fmla="*/ 920 h 316"/>
                            <a:gd name="T12" fmla="+- 0 5347 5347"/>
                            <a:gd name="T13" fmla="*/ T12 w 526"/>
                            <a:gd name="T14" fmla="+- 0 1196 898"/>
                            <a:gd name="T15" fmla="*/ 1196 h 316"/>
                            <a:gd name="T16" fmla="+- 0 5347 5347"/>
                            <a:gd name="T17" fmla="*/ T16 w 526"/>
                            <a:gd name="T18" fmla="+- 0 1214 898"/>
                            <a:gd name="T19" fmla="*/ 1214 h 316"/>
                            <a:gd name="T20" fmla="+- 0 5873 5347"/>
                            <a:gd name="T21" fmla="*/ T20 w 526"/>
                            <a:gd name="T22" fmla="+- 0 1214 898"/>
                            <a:gd name="T23" fmla="*/ 1214 h 316"/>
                            <a:gd name="T24" fmla="+- 0 5873 5347"/>
                            <a:gd name="T25" fmla="*/ T24 w 526"/>
                            <a:gd name="T26" fmla="+- 0 1196 898"/>
                            <a:gd name="T27" fmla="*/ 1196 h 316"/>
                            <a:gd name="T28" fmla="+- 0 5369 5347"/>
                            <a:gd name="T29" fmla="*/ T28 w 526"/>
                            <a:gd name="T30" fmla="+- 0 1196 898"/>
                            <a:gd name="T31" fmla="*/ 1196 h 316"/>
                            <a:gd name="T32" fmla="+- 0 5369 5347"/>
                            <a:gd name="T33" fmla="*/ T32 w 526"/>
                            <a:gd name="T34" fmla="+- 0 920 898"/>
                            <a:gd name="T35" fmla="*/ 920 h 316"/>
                            <a:gd name="T36" fmla="+- 0 5854 5347"/>
                            <a:gd name="T37" fmla="*/ T36 w 526"/>
                            <a:gd name="T38" fmla="+- 0 920 898"/>
                            <a:gd name="T39" fmla="*/ 920 h 316"/>
                            <a:gd name="T40" fmla="+- 0 5854 5347"/>
                            <a:gd name="T41" fmla="*/ T40 w 526"/>
                            <a:gd name="T42" fmla="+- 0 1196 898"/>
                            <a:gd name="T43" fmla="*/ 1196 h 316"/>
                            <a:gd name="T44" fmla="+- 0 5873 5347"/>
                            <a:gd name="T45" fmla="*/ T44 w 526"/>
                            <a:gd name="T46" fmla="+- 0 1196 898"/>
                            <a:gd name="T47" fmla="*/ 1196 h 316"/>
                            <a:gd name="T48" fmla="+- 0 5873 5347"/>
                            <a:gd name="T49" fmla="*/ T48 w 526"/>
                            <a:gd name="T50" fmla="+- 0 920 898"/>
                            <a:gd name="T51" fmla="*/ 920 h 316"/>
                            <a:gd name="T52" fmla="+- 0 5873 5347"/>
                            <a:gd name="T53" fmla="*/ T52 w 526"/>
                            <a:gd name="T54" fmla="+- 0 920 898"/>
                            <a:gd name="T55" fmla="*/ 920 h 316"/>
                            <a:gd name="T56" fmla="+- 0 5873 5347"/>
                            <a:gd name="T57" fmla="*/ T56 w 526"/>
                            <a:gd name="T58" fmla="+- 0 898 898"/>
                            <a:gd name="T59" fmla="*/ 898 h 31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526" h="316">
                              <a:moveTo>
                                <a:pt x="526" y="0"/>
                              </a:moveTo>
                              <a:lnTo>
                                <a:pt x="0" y="0"/>
                              </a:lnTo>
                              <a:lnTo>
                                <a:pt x="0" y="22"/>
                              </a:lnTo>
                              <a:lnTo>
                                <a:pt x="0" y="298"/>
                              </a:lnTo>
                              <a:lnTo>
                                <a:pt x="0" y="316"/>
                              </a:lnTo>
                              <a:lnTo>
                                <a:pt x="526" y="316"/>
                              </a:lnTo>
                              <a:lnTo>
                                <a:pt x="526" y="298"/>
                              </a:lnTo>
                              <a:lnTo>
                                <a:pt x="22" y="298"/>
                              </a:lnTo>
                              <a:lnTo>
                                <a:pt x="22" y="22"/>
                              </a:lnTo>
                              <a:lnTo>
                                <a:pt x="507" y="22"/>
                              </a:lnTo>
                              <a:lnTo>
                                <a:pt x="507" y="298"/>
                              </a:lnTo>
                              <a:lnTo>
                                <a:pt x="526" y="298"/>
                              </a:lnTo>
                              <a:lnTo>
                                <a:pt x="526" y="22"/>
                              </a:lnTo>
                              <a:lnTo>
                                <a:pt x="5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D9BE64" id="docshape9" o:spid="_x0000_s1026" style="position:absolute;margin-left:267.35pt;margin-top:44.9pt;width:26.3pt;height:15.8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6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" path="m526,l,,,22,,298r,18l526,316r,-18l22,298,22,22r485,l507,298r19,l526,22,526,xe" fillcolor="black" stroked="f">
                <v:path arrowok="t" o:connecttype="custom" o:connectlocs="334010,570230;0,570230;0,584200;0,759460;0,770890;334010,770890;334010,759460;13970,759460;13970,584200;321945,584200;321945,759460;334010,759460;334010,584200;334010,584200;334010,570230" o:connectangles="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7954E5EB" wp14:editId="4ECF7448">
                <wp:simplePos x="0" y="0"/>
                <wp:positionH relativeFrom="page">
                  <wp:posOffset>4476115</wp:posOffset>
                </wp:positionH>
                <wp:positionV relativeFrom="paragraph">
                  <wp:posOffset>570230</wp:posOffset>
                </wp:positionV>
                <wp:extent cx="334010" cy="200660"/>
                <wp:effectExtent l="0" t="0" r="0" b="0"/>
                <wp:wrapNone/>
                <wp:docPr id="4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4010" cy="200660"/>
                        </a:xfrm>
                        <a:custGeom>
                          <a:avLst/>
                          <a:gdLst>
                            <a:gd name="T0" fmla="+- 0 7574 7049"/>
                            <a:gd name="T1" fmla="*/ T0 w 526"/>
                            <a:gd name="T2" fmla="+- 0 898 898"/>
                            <a:gd name="T3" fmla="*/ 898 h 316"/>
                            <a:gd name="T4" fmla="+- 0 7049 7049"/>
                            <a:gd name="T5" fmla="*/ T4 w 526"/>
                            <a:gd name="T6" fmla="+- 0 898 898"/>
                            <a:gd name="T7" fmla="*/ 898 h 316"/>
                            <a:gd name="T8" fmla="+- 0 7049 7049"/>
                            <a:gd name="T9" fmla="*/ T8 w 526"/>
                            <a:gd name="T10" fmla="+- 0 920 898"/>
                            <a:gd name="T11" fmla="*/ 920 h 316"/>
                            <a:gd name="T12" fmla="+- 0 7049 7049"/>
                            <a:gd name="T13" fmla="*/ T12 w 526"/>
                            <a:gd name="T14" fmla="+- 0 1196 898"/>
                            <a:gd name="T15" fmla="*/ 1196 h 316"/>
                            <a:gd name="T16" fmla="+- 0 7049 7049"/>
                            <a:gd name="T17" fmla="*/ T16 w 526"/>
                            <a:gd name="T18" fmla="+- 0 1214 898"/>
                            <a:gd name="T19" fmla="*/ 1214 h 316"/>
                            <a:gd name="T20" fmla="+- 0 7574 7049"/>
                            <a:gd name="T21" fmla="*/ T20 w 526"/>
                            <a:gd name="T22" fmla="+- 0 1214 898"/>
                            <a:gd name="T23" fmla="*/ 1214 h 316"/>
                            <a:gd name="T24" fmla="+- 0 7574 7049"/>
                            <a:gd name="T25" fmla="*/ T24 w 526"/>
                            <a:gd name="T26" fmla="+- 0 1196 898"/>
                            <a:gd name="T27" fmla="*/ 1196 h 316"/>
                            <a:gd name="T28" fmla="+- 0 7068 7049"/>
                            <a:gd name="T29" fmla="*/ T28 w 526"/>
                            <a:gd name="T30" fmla="+- 0 1196 898"/>
                            <a:gd name="T31" fmla="*/ 1196 h 316"/>
                            <a:gd name="T32" fmla="+- 0 7068 7049"/>
                            <a:gd name="T33" fmla="*/ T32 w 526"/>
                            <a:gd name="T34" fmla="+- 0 920 898"/>
                            <a:gd name="T35" fmla="*/ 920 h 316"/>
                            <a:gd name="T36" fmla="+- 0 7553 7049"/>
                            <a:gd name="T37" fmla="*/ T36 w 526"/>
                            <a:gd name="T38" fmla="+- 0 920 898"/>
                            <a:gd name="T39" fmla="*/ 920 h 316"/>
                            <a:gd name="T40" fmla="+- 0 7553 7049"/>
                            <a:gd name="T41" fmla="*/ T40 w 526"/>
                            <a:gd name="T42" fmla="+- 0 1196 898"/>
                            <a:gd name="T43" fmla="*/ 1196 h 316"/>
                            <a:gd name="T44" fmla="+- 0 7574 7049"/>
                            <a:gd name="T45" fmla="*/ T44 w 526"/>
                            <a:gd name="T46" fmla="+- 0 1196 898"/>
                            <a:gd name="T47" fmla="*/ 1196 h 316"/>
                            <a:gd name="T48" fmla="+- 0 7574 7049"/>
                            <a:gd name="T49" fmla="*/ T48 w 526"/>
                            <a:gd name="T50" fmla="+- 0 920 898"/>
                            <a:gd name="T51" fmla="*/ 920 h 316"/>
                            <a:gd name="T52" fmla="+- 0 7574 7049"/>
                            <a:gd name="T53" fmla="*/ T52 w 526"/>
                            <a:gd name="T54" fmla="+- 0 920 898"/>
                            <a:gd name="T55" fmla="*/ 920 h 316"/>
                            <a:gd name="T56" fmla="+- 0 7574 7049"/>
                            <a:gd name="T57" fmla="*/ T56 w 526"/>
                            <a:gd name="T58" fmla="+- 0 898 898"/>
                            <a:gd name="T59" fmla="*/ 898 h 31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526" h="316">
                              <a:moveTo>
                                <a:pt x="525" y="0"/>
                              </a:moveTo>
                              <a:lnTo>
                                <a:pt x="0" y="0"/>
                              </a:lnTo>
                              <a:lnTo>
                                <a:pt x="0" y="22"/>
                              </a:lnTo>
                              <a:lnTo>
                                <a:pt x="0" y="298"/>
                              </a:lnTo>
                              <a:lnTo>
                                <a:pt x="0" y="316"/>
                              </a:lnTo>
                              <a:lnTo>
                                <a:pt x="525" y="316"/>
                              </a:lnTo>
                              <a:lnTo>
                                <a:pt x="525" y="298"/>
                              </a:lnTo>
                              <a:lnTo>
                                <a:pt x="19" y="298"/>
                              </a:lnTo>
                              <a:lnTo>
                                <a:pt x="19" y="22"/>
                              </a:lnTo>
                              <a:lnTo>
                                <a:pt x="504" y="22"/>
                              </a:lnTo>
                              <a:lnTo>
                                <a:pt x="504" y="298"/>
                              </a:lnTo>
                              <a:lnTo>
                                <a:pt x="525" y="298"/>
                              </a:lnTo>
                              <a:lnTo>
                                <a:pt x="525" y="22"/>
                              </a:lnTo>
                              <a:lnTo>
                                <a:pt x="5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484070" id="docshape10" o:spid="_x0000_s1026" style="position:absolute;margin-left:352.45pt;margin-top:44.9pt;width:26.3pt;height:15.8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6,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" path="m525,l,,,22,,298r,18l525,316r,-18l19,298,19,22r485,l504,298r21,l525,22,525,xe" fillcolor="black" stroked="f">
                <v:path arrowok="t" o:connecttype="custom" o:connectlocs="333375,570230;0,570230;0,584200;0,759460;0,770890;333375,770890;333375,759460;12065,759460;12065,584200;320040,584200;320040,759460;333375,759460;333375,584200;333375,584200;333375,570230" o:connectangles="0,0,0,0,0,0,0,0,0,0,0,0,0,0,0"/>
                <w10:wrap anchorx="page"/>
              </v:shape>
            </w:pict>
          </mc:Fallback>
        </mc:AlternateContent>
      </w:r>
      <w:r>
        <w:rPr>
          <w:b/>
          <w:sz w:val="20"/>
        </w:rPr>
        <w:t>I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late,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caus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elay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</w:p>
    <w:p w14:paraId="6083769B" w14:textId="77777777" w:rsidR="00077A65" w:rsidRDefault="00077A65">
      <w:pPr>
        <w:rPr>
          <w:sz w:val="20"/>
        </w:rPr>
        <w:sectPr w:rsidR="00077A65">
          <w:pgSz w:w="16840" w:h="11910" w:orient="landscape"/>
          <w:pgMar w:top="260" w:right="580" w:bottom="280" w:left="460" w:header="720" w:footer="720" w:gutter="0"/>
          <w:cols w:space="720"/>
        </w:sectPr>
      </w:pPr>
    </w:p>
    <w:p w14:paraId="2E69F033" w14:textId="77777777" w:rsidR="00077A65" w:rsidRDefault="006354AC">
      <w:pPr>
        <w:spacing w:before="162"/>
        <w:ind w:left="159"/>
        <w:rPr>
          <w:sz w:val="20"/>
        </w:rPr>
      </w:pPr>
      <w:r>
        <w:rPr>
          <w:b/>
          <w:sz w:val="20"/>
        </w:rPr>
        <w:t>Final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cores:</w:t>
      </w:r>
      <w:r>
        <w:rPr>
          <w:b/>
          <w:spacing w:val="55"/>
          <w:sz w:val="20"/>
        </w:rPr>
        <w:t xml:space="preserve"> </w:t>
      </w:r>
      <w:r>
        <w:rPr>
          <w:b/>
          <w:sz w:val="20"/>
        </w:rPr>
        <w:t>Team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1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 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.</w:t>
      </w:r>
    </w:p>
    <w:p w14:paraId="3130B0D7" w14:textId="77777777" w:rsidR="00077A65" w:rsidRDefault="006354AC">
      <w:pPr>
        <w:ind w:left="1565"/>
        <w:rPr>
          <w:b/>
          <w:i/>
          <w:sz w:val="10"/>
        </w:rPr>
      </w:pPr>
      <w:r>
        <w:rPr>
          <w:b/>
          <w:i/>
          <w:sz w:val="10"/>
        </w:rPr>
        <w:t>(As</w:t>
      </w:r>
      <w:r>
        <w:rPr>
          <w:b/>
          <w:i/>
          <w:spacing w:val="-3"/>
          <w:sz w:val="10"/>
        </w:rPr>
        <w:t xml:space="preserve"> </w:t>
      </w:r>
      <w:r>
        <w:rPr>
          <w:b/>
          <w:i/>
          <w:sz w:val="10"/>
        </w:rPr>
        <w:t>Gaeilge)</w:t>
      </w:r>
    </w:p>
    <w:p w14:paraId="33FCF98E" w14:textId="77777777" w:rsidR="00077A65" w:rsidRDefault="006354AC" w:rsidP="007F2CE5">
      <w:pPr>
        <w:ind w:left="1509"/>
        <w:rPr>
          <w:sz w:val="20"/>
        </w:rPr>
      </w:pPr>
      <w:r>
        <w:rPr>
          <w:b/>
          <w:sz w:val="20"/>
        </w:rPr>
        <w:t>Team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2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 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.</w:t>
      </w:r>
      <w:r>
        <w:rPr>
          <w:spacing w:val="2"/>
          <w:sz w:val="20"/>
        </w:rPr>
        <w:t xml:space="preserve"> </w:t>
      </w:r>
      <w:r>
        <w:rPr>
          <w:sz w:val="20"/>
        </w:rPr>
        <w:t>.</w:t>
      </w:r>
    </w:p>
    <w:p w14:paraId="0AFE8113" w14:textId="77777777" w:rsidR="00077A65" w:rsidRDefault="006354AC" w:rsidP="007F2CE5">
      <w:pPr>
        <w:spacing w:before="1"/>
        <w:ind w:left="1546"/>
        <w:rPr>
          <w:b/>
          <w:i/>
          <w:sz w:val="10"/>
        </w:rPr>
      </w:pPr>
      <w:r>
        <w:rPr>
          <w:b/>
          <w:i/>
          <w:sz w:val="10"/>
        </w:rPr>
        <w:t>(As</w:t>
      </w:r>
      <w:r>
        <w:rPr>
          <w:b/>
          <w:i/>
          <w:spacing w:val="-3"/>
          <w:sz w:val="10"/>
        </w:rPr>
        <w:t xml:space="preserve"> </w:t>
      </w:r>
      <w:r>
        <w:rPr>
          <w:b/>
          <w:i/>
          <w:sz w:val="10"/>
        </w:rPr>
        <w:t>Gaeilge)</w:t>
      </w:r>
    </w:p>
    <w:p w14:paraId="60AA6A20" w14:textId="77777777" w:rsidR="00077A65" w:rsidRDefault="006354AC" w:rsidP="007F2CE5">
      <w:pPr>
        <w:spacing w:before="138" w:line="441" w:lineRule="auto"/>
        <w:ind w:left="158" w:right="24"/>
        <w:rPr>
          <w:b/>
          <w:sz w:val="20"/>
        </w:rPr>
      </w:pPr>
      <w:r>
        <w:br w:type="column"/>
      </w:r>
      <w:r>
        <w:rPr>
          <w:b/>
          <w:sz w:val="20"/>
        </w:rPr>
        <w:t>Goals</w:t>
      </w:r>
      <w:r>
        <w:rPr>
          <w:b/>
          <w:spacing w:val="-53"/>
          <w:sz w:val="20"/>
        </w:rPr>
        <w:t xml:space="preserve"> </w:t>
      </w:r>
      <w:r>
        <w:rPr>
          <w:b/>
          <w:spacing w:val="-1"/>
          <w:sz w:val="20"/>
        </w:rPr>
        <w:t>Goals</w:t>
      </w:r>
    </w:p>
    <w:p w14:paraId="5E8D09F0" w14:textId="2B07886D" w:rsidR="00077A65" w:rsidRPr="007A2971" w:rsidRDefault="006354AC" w:rsidP="007F2CE5">
      <w:pPr>
        <w:spacing w:before="138" w:line="441" w:lineRule="auto"/>
        <w:ind w:left="168" w:right="9490" w:hanging="10"/>
        <w:rPr>
          <w:b/>
          <w:sz w:val="20"/>
        </w:rPr>
        <w:sectPr w:rsidR="00077A65" w:rsidRPr="007A2971" w:rsidSect="00B1137D">
          <w:type w:val="continuous"/>
          <w:pgSz w:w="16840" w:h="11910" w:orient="landscape"/>
          <w:pgMar w:top="360" w:right="580" w:bottom="68" w:left="460" w:header="720" w:footer="720" w:gutter="0"/>
          <w:cols w:num="3" w:space="720" w:equalWidth="0">
            <w:col w:w="3809" w:space="106"/>
            <w:col w:w="761" w:space="834"/>
            <w:col w:w="10290"/>
          </w:cols>
        </w:sectPr>
      </w:pPr>
      <w:r>
        <w:br w:type="column"/>
      </w:r>
      <w:r>
        <w:rPr>
          <w:b/>
          <w:sz w:val="20"/>
        </w:rPr>
        <w:t>Points</w:t>
      </w:r>
      <w:r>
        <w:rPr>
          <w:b/>
          <w:spacing w:val="-53"/>
          <w:sz w:val="20"/>
        </w:rPr>
        <w:t xml:space="preserve"> </w:t>
      </w:r>
      <w:r>
        <w:rPr>
          <w:b/>
          <w:sz w:val="20"/>
        </w:rPr>
        <w:t>Points</w:t>
      </w:r>
    </w:p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6"/>
        <w:gridCol w:w="340"/>
        <w:gridCol w:w="2659"/>
        <w:gridCol w:w="2862"/>
      </w:tblGrid>
      <w:tr w:rsidR="00077A65" w14:paraId="6C4AA443" w14:textId="77777777" w:rsidTr="00784033">
        <w:trPr>
          <w:trHeight w:val="284"/>
        </w:trPr>
        <w:tc>
          <w:tcPr>
            <w:tcW w:w="1856" w:type="dxa"/>
            <w:gridSpan w:val="2"/>
            <w:tcBorders>
              <w:top w:val="single" w:sz="12" w:space="0" w:color="000000"/>
              <w:left w:val="single" w:sz="8" w:space="0" w:color="000000"/>
            </w:tcBorders>
          </w:tcPr>
          <w:p w14:paraId="63C33485" w14:textId="77777777" w:rsidR="00077A65" w:rsidRDefault="00077A65" w:rsidP="007F2C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659" w:type="dxa"/>
            <w:tcBorders>
              <w:top w:val="single" w:sz="12" w:space="0" w:color="000000"/>
            </w:tcBorders>
          </w:tcPr>
          <w:p w14:paraId="52C2C794" w14:textId="77777777" w:rsidR="00077A65" w:rsidRDefault="006354AC" w:rsidP="007F2CE5">
            <w:pPr>
              <w:pStyle w:val="TableParagraph"/>
              <w:spacing w:before="10"/>
              <w:ind w:right="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MATCH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OFFICIALS</w:t>
            </w:r>
          </w:p>
        </w:tc>
        <w:tc>
          <w:tcPr>
            <w:tcW w:w="2862" w:type="dxa"/>
            <w:tcBorders>
              <w:top w:val="single" w:sz="12" w:space="0" w:color="000000"/>
              <w:right w:val="single" w:sz="12" w:space="0" w:color="000000"/>
            </w:tcBorders>
          </w:tcPr>
          <w:p w14:paraId="156F5CDF" w14:textId="77777777" w:rsidR="00077A65" w:rsidRDefault="00077A65" w:rsidP="007F2C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77A65" w14:paraId="0A0A7EF4" w14:textId="77777777" w:rsidTr="00784033">
        <w:trPr>
          <w:trHeight w:val="337"/>
        </w:trPr>
        <w:tc>
          <w:tcPr>
            <w:tcW w:w="1516" w:type="dxa"/>
            <w:tcBorders>
              <w:left w:val="single" w:sz="8" w:space="0" w:color="000000"/>
            </w:tcBorders>
          </w:tcPr>
          <w:p w14:paraId="068C8299" w14:textId="77777777" w:rsidR="00077A65" w:rsidRDefault="006354AC">
            <w:pPr>
              <w:pStyle w:val="TableParagraph"/>
              <w:spacing w:before="41"/>
              <w:ind w:left="64"/>
              <w:rPr>
                <w:b/>
                <w:sz w:val="20"/>
              </w:rPr>
            </w:pPr>
            <w:r>
              <w:rPr>
                <w:b/>
                <w:sz w:val="20"/>
              </w:rPr>
              <w:t>Linesmen:</w:t>
            </w:r>
          </w:p>
        </w:tc>
        <w:tc>
          <w:tcPr>
            <w:tcW w:w="340" w:type="dxa"/>
          </w:tcPr>
          <w:p w14:paraId="577ADC8E" w14:textId="77777777" w:rsidR="00077A65" w:rsidRDefault="006354AC">
            <w:pPr>
              <w:pStyle w:val="TableParagraph"/>
              <w:spacing w:before="41"/>
              <w:ind w:left="115" w:right="2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</w:p>
        </w:tc>
        <w:tc>
          <w:tcPr>
            <w:tcW w:w="2659" w:type="dxa"/>
          </w:tcPr>
          <w:p w14:paraId="1F6C1D89" w14:textId="77777777" w:rsidR="00077A65" w:rsidRDefault="006354AC">
            <w:pPr>
              <w:pStyle w:val="TableParagraph"/>
              <w:tabs>
                <w:tab w:val="left" w:pos="2380"/>
              </w:tabs>
              <w:spacing w:before="41"/>
              <w:ind w:right="50"/>
              <w:jc w:val="right"/>
              <w:rPr>
                <w:b/>
                <w:sz w:val="20"/>
              </w:rPr>
            </w:pPr>
            <w:r>
              <w:rPr>
                <w:sz w:val="20"/>
              </w:rPr>
              <w:t>_</w:t>
            </w: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2.</w:t>
            </w:r>
          </w:p>
        </w:tc>
        <w:tc>
          <w:tcPr>
            <w:tcW w:w="2862" w:type="dxa"/>
            <w:tcBorders>
              <w:right w:val="single" w:sz="12" w:space="0" w:color="000000"/>
            </w:tcBorders>
          </w:tcPr>
          <w:p w14:paraId="11B5E478" w14:textId="77777777" w:rsidR="00077A65" w:rsidRDefault="006354AC">
            <w:pPr>
              <w:pStyle w:val="TableParagraph"/>
              <w:tabs>
                <w:tab w:val="left" w:pos="2282"/>
              </w:tabs>
              <w:spacing w:before="41"/>
              <w:ind w:left="57"/>
              <w:rPr>
                <w:sz w:val="20"/>
              </w:rPr>
            </w:pPr>
            <w:r>
              <w:rPr>
                <w:sz w:val="20"/>
              </w:rPr>
              <w:t>_</w:t>
            </w: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sz w:val="20"/>
              </w:rPr>
              <w:t>_</w:t>
            </w:r>
          </w:p>
        </w:tc>
      </w:tr>
      <w:tr w:rsidR="00077A65" w14:paraId="7B9F04AF" w14:textId="77777777" w:rsidTr="00784033">
        <w:trPr>
          <w:trHeight w:val="363"/>
        </w:trPr>
        <w:tc>
          <w:tcPr>
            <w:tcW w:w="1516" w:type="dxa"/>
            <w:tcBorders>
              <w:left w:val="single" w:sz="8" w:space="0" w:color="000000"/>
            </w:tcBorders>
          </w:tcPr>
          <w:p w14:paraId="4FB50253" w14:textId="77777777" w:rsidR="00077A65" w:rsidRDefault="006354AC">
            <w:pPr>
              <w:pStyle w:val="TableParagraph"/>
              <w:spacing w:before="75"/>
              <w:ind w:left="64"/>
              <w:rPr>
                <w:b/>
                <w:sz w:val="20"/>
              </w:rPr>
            </w:pPr>
            <w:r>
              <w:rPr>
                <w:b/>
                <w:sz w:val="20"/>
              </w:rPr>
              <w:t>Goal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Umpires:</w:t>
            </w:r>
          </w:p>
        </w:tc>
        <w:tc>
          <w:tcPr>
            <w:tcW w:w="340" w:type="dxa"/>
          </w:tcPr>
          <w:p w14:paraId="6E270005" w14:textId="77777777" w:rsidR="00077A65" w:rsidRDefault="006354AC">
            <w:pPr>
              <w:pStyle w:val="TableParagraph"/>
              <w:spacing w:before="75"/>
              <w:ind w:left="116" w:right="2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</w:p>
        </w:tc>
        <w:tc>
          <w:tcPr>
            <w:tcW w:w="2659" w:type="dxa"/>
          </w:tcPr>
          <w:p w14:paraId="69389FCC" w14:textId="77777777" w:rsidR="00077A65" w:rsidRDefault="006354AC">
            <w:pPr>
              <w:pStyle w:val="TableParagraph"/>
              <w:tabs>
                <w:tab w:val="left" w:pos="2380"/>
              </w:tabs>
              <w:spacing w:before="75"/>
              <w:ind w:right="50"/>
              <w:jc w:val="right"/>
              <w:rPr>
                <w:b/>
                <w:sz w:val="20"/>
              </w:rPr>
            </w:pPr>
            <w:r>
              <w:rPr>
                <w:sz w:val="20"/>
              </w:rPr>
              <w:t>_</w:t>
            </w: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2.</w:t>
            </w:r>
          </w:p>
        </w:tc>
        <w:tc>
          <w:tcPr>
            <w:tcW w:w="2862" w:type="dxa"/>
            <w:tcBorders>
              <w:right w:val="single" w:sz="12" w:space="0" w:color="000000"/>
            </w:tcBorders>
          </w:tcPr>
          <w:p w14:paraId="3C57492D" w14:textId="77777777" w:rsidR="00077A65" w:rsidRDefault="006354AC">
            <w:pPr>
              <w:pStyle w:val="TableParagraph"/>
              <w:tabs>
                <w:tab w:val="left" w:pos="2282"/>
              </w:tabs>
              <w:spacing w:before="75"/>
              <w:ind w:left="57"/>
              <w:rPr>
                <w:sz w:val="20"/>
              </w:rPr>
            </w:pPr>
            <w:r>
              <w:rPr>
                <w:sz w:val="20"/>
              </w:rPr>
              <w:t>_</w:t>
            </w: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sz w:val="20"/>
              </w:rPr>
              <w:t>_</w:t>
            </w:r>
          </w:p>
        </w:tc>
      </w:tr>
      <w:tr w:rsidR="00077A65" w14:paraId="3866143D" w14:textId="77777777" w:rsidTr="00784033">
        <w:trPr>
          <w:trHeight w:val="341"/>
        </w:trPr>
        <w:tc>
          <w:tcPr>
            <w:tcW w:w="1516" w:type="dxa"/>
            <w:tcBorders>
              <w:left w:val="single" w:sz="8" w:space="0" w:color="000000"/>
              <w:bottom w:val="single" w:sz="12" w:space="0" w:color="000000"/>
            </w:tcBorders>
          </w:tcPr>
          <w:p w14:paraId="1E839667" w14:textId="77777777" w:rsidR="00077A65" w:rsidRDefault="00077A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40" w:type="dxa"/>
            <w:tcBorders>
              <w:bottom w:val="single" w:sz="12" w:space="0" w:color="000000"/>
            </w:tcBorders>
          </w:tcPr>
          <w:p w14:paraId="392DA564" w14:textId="77777777" w:rsidR="00077A65" w:rsidRDefault="006354AC">
            <w:pPr>
              <w:pStyle w:val="TableParagraph"/>
              <w:spacing w:before="74"/>
              <w:ind w:left="115" w:right="2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.</w:t>
            </w:r>
          </w:p>
        </w:tc>
        <w:tc>
          <w:tcPr>
            <w:tcW w:w="2659" w:type="dxa"/>
            <w:tcBorders>
              <w:bottom w:val="single" w:sz="12" w:space="0" w:color="000000"/>
            </w:tcBorders>
          </w:tcPr>
          <w:p w14:paraId="272EBB1B" w14:textId="77777777" w:rsidR="00077A65" w:rsidRDefault="006354AC">
            <w:pPr>
              <w:pStyle w:val="TableParagraph"/>
              <w:tabs>
                <w:tab w:val="left" w:pos="2380"/>
              </w:tabs>
              <w:spacing w:before="74"/>
              <w:ind w:right="50"/>
              <w:jc w:val="right"/>
              <w:rPr>
                <w:b/>
                <w:sz w:val="20"/>
              </w:rPr>
            </w:pPr>
            <w:r>
              <w:rPr>
                <w:sz w:val="20"/>
              </w:rPr>
              <w:t>_</w:t>
            </w: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4.</w:t>
            </w:r>
          </w:p>
        </w:tc>
        <w:tc>
          <w:tcPr>
            <w:tcW w:w="2862" w:type="dxa"/>
            <w:tcBorders>
              <w:bottom w:val="single" w:sz="12" w:space="0" w:color="000000"/>
              <w:right w:val="single" w:sz="12" w:space="0" w:color="000000"/>
            </w:tcBorders>
          </w:tcPr>
          <w:p w14:paraId="46CCC31D" w14:textId="77777777" w:rsidR="00077A65" w:rsidRDefault="006354AC">
            <w:pPr>
              <w:pStyle w:val="TableParagraph"/>
              <w:tabs>
                <w:tab w:val="left" w:pos="2282"/>
              </w:tabs>
              <w:spacing w:before="74"/>
              <w:ind w:left="57"/>
              <w:rPr>
                <w:sz w:val="20"/>
              </w:rPr>
            </w:pPr>
            <w:r>
              <w:rPr>
                <w:sz w:val="20"/>
              </w:rPr>
              <w:t>_</w:t>
            </w:r>
            <w:r>
              <w:rPr>
                <w:rFonts w:ascii="Times New Roman"/>
                <w:sz w:val="20"/>
                <w:u w:val="single"/>
              </w:rPr>
              <w:tab/>
            </w:r>
            <w:r>
              <w:rPr>
                <w:sz w:val="20"/>
              </w:rPr>
              <w:t>_</w:t>
            </w:r>
          </w:p>
        </w:tc>
      </w:tr>
    </w:tbl>
    <w:p w14:paraId="3F2346CC" w14:textId="77777777" w:rsidR="00077A65" w:rsidRDefault="00077A65" w:rsidP="00C51E50">
      <w:pPr>
        <w:rPr>
          <w:sz w:val="20"/>
        </w:rPr>
        <w:sectPr w:rsidR="00077A65">
          <w:type w:val="continuous"/>
          <w:pgSz w:w="16840" w:h="11910" w:orient="landscape"/>
          <w:pgMar w:top="360" w:right="580" w:bottom="280" w:left="460" w:header="720" w:footer="720" w:gutter="0"/>
          <w:cols w:space="720"/>
        </w:sectPr>
      </w:pPr>
    </w:p>
    <w:p w14:paraId="475FC365" w14:textId="77777777" w:rsidR="00077A65" w:rsidRDefault="006354AC" w:rsidP="00C51E50">
      <w:pPr>
        <w:pStyle w:val="Heading1"/>
        <w:spacing w:before="63"/>
        <w:ind w:left="720" w:right="2068" w:firstLine="720"/>
        <w:jc w:val="left"/>
      </w:pPr>
      <w:r>
        <w:t>IONADAITHE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SUBSTITUTES</w:t>
      </w:r>
    </w:p>
    <w:p w14:paraId="3FD7D7E0" w14:textId="5D8D9CB5" w:rsidR="00077A65" w:rsidRDefault="006354AC">
      <w:pPr>
        <w:tabs>
          <w:tab w:val="left" w:pos="5121"/>
        </w:tabs>
        <w:spacing w:before="107"/>
        <w:ind w:left="1995"/>
        <w:rPr>
          <w:b/>
          <w:i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49056221" wp14:editId="7A2F1F22">
                <wp:simplePos x="0" y="0"/>
                <wp:positionH relativeFrom="page">
                  <wp:posOffset>359410</wp:posOffset>
                </wp:positionH>
                <wp:positionV relativeFrom="paragraph">
                  <wp:posOffset>269240</wp:posOffset>
                </wp:positionV>
                <wp:extent cx="4650105" cy="2789555"/>
                <wp:effectExtent l="0" t="0" r="0" b="0"/>
                <wp:wrapNone/>
                <wp:docPr id="2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0105" cy="278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86"/>
                              <w:gridCol w:w="4750"/>
                              <w:gridCol w:w="2259"/>
                            </w:tblGrid>
                            <w:tr w:rsidR="00077A65" w14:paraId="3C15EC14" w14:textId="77777777">
                              <w:trPr>
                                <w:trHeight w:val="279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5A80331C" w14:textId="77777777" w:rsidR="00077A65" w:rsidRDefault="006354AC">
                                  <w:pPr>
                                    <w:pStyle w:val="TableParagraph"/>
                                    <w:spacing w:before="45" w:line="214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0335A55F" w14:textId="77777777" w:rsidR="00077A65" w:rsidRDefault="006354AC">
                                  <w:pPr>
                                    <w:pStyle w:val="TableParagraph"/>
                                    <w:spacing w:before="45" w:line="214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52781ED9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300E8872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38954B57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6B15EE17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6544474B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3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076FE7A2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7EE3DDD5" w14:textId="77777777">
                              <w:trPr>
                                <w:trHeight w:val="229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435BEA0E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382F051C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470E36C2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06C22C58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622BD81A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3ABA269B" w14:textId="77777777">
                              <w:trPr>
                                <w:trHeight w:val="229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07579E1A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4758F4F5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307D7D4B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1267ECB7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7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37F0EB3E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6DC313FD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593C82EE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8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0177D8C1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4E4B4BFA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6FE2D3BC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9</w:t>
                                  </w:r>
                                  <w:r>
                                    <w:rPr>
                                      <w:b/>
                                      <w:spacing w:val="4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6BE1BE38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56EE477F" w14:textId="77777777">
                              <w:trPr>
                                <w:trHeight w:val="429"/>
                              </w:trPr>
                              <w:tc>
                                <w:tcPr>
                                  <w:tcW w:w="5036" w:type="dxa"/>
                                  <w:gridSpan w:val="2"/>
                                  <w:tcBorders>
                                    <w:left w:val="single" w:sz="8" w:space="0" w:color="000000"/>
                                    <w:bottom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39AE835F" w14:textId="77777777" w:rsidR="00077A65" w:rsidRDefault="006354AC">
                                  <w:pPr>
                                    <w:pStyle w:val="TableParagraph"/>
                                    <w:spacing w:line="227" w:lineRule="exact"/>
                                    <w:ind w:left="12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</w:t>
                                  </w:r>
                                  <w:r>
                                    <w:rPr>
                                      <w:b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For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76F2AD46" w14:textId="77777777" w:rsidR="00077A65" w:rsidRDefault="006354AC">
                                  <w:pPr>
                                    <w:pStyle w:val="TableParagraph"/>
                                    <w:spacing w:line="227" w:lineRule="exact"/>
                                    <w:ind w:left="12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1B6696A0" w14:textId="77777777">
                              <w:trPr>
                                <w:trHeight w:val="279"/>
                              </w:trPr>
                              <w:tc>
                                <w:tcPr>
                                  <w:tcW w:w="286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</w:tcBorders>
                                </w:tcPr>
                                <w:p w14:paraId="0E39B0BA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top w:val="single" w:sz="12" w:space="0" w:color="000000"/>
                                    <w:right w:val="single" w:sz="18" w:space="0" w:color="000000"/>
                                  </w:tcBorders>
                                </w:tcPr>
                                <w:p w14:paraId="563D7E06" w14:textId="77777777" w:rsidR="00077A65" w:rsidRDefault="006354AC">
                                  <w:pPr>
                                    <w:pStyle w:val="TableParagraph"/>
                                    <w:spacing w:before="45" w:line="214" w:lineRule="exact"/>
                                    <w:ind w:left="52" w:right="311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Temporary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Blood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ubstitutes)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top w:val="single" w:sz="12" w:space="0" w:color="000000"/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10189DB3" w14:textId="77777777" w:rsidR="00077A65" w:rsidRDefault="00077A6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077A65" w14:paraId="011C4A13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28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49AD2D40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right="38"/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9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right w:val="single" w:sz="18" w:space="0" w:color="000000"/>
                                  </w:tcBorders>
                                </w:tcPr>
                                <w:p w14:paraId="13ADC1C6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52" w:right="22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0BEF9463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41AB5F7F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28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35525F8B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right="38"/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9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right w:val="single" w:sz="18" w:space="0" w:color="000000"/>
                                  </w:tcBorders>
                                </w:tcPr>
                                <w:p w14:paraId="34282A85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52" w:right="22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03F3F930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7597BEAB" w14:textId="77777777">
                              <w:trPr>
                                <w:trHeight w:val="229"/>
                              </w:trPr>
                              <w:tc>
                                <w:tcPr>
                                  <w:tcW w:w="28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667B5E0B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right="38"/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9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right w:val="single" w:sz="18" w:space="0" w:color="000000"/>
                                  </w:tcBorders>
                                </w:tcPr>
                                <w:p w14:paraId="25D3B87F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52" w:right="22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46599436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29DF6A7F" w14:textId="77777777">
                              <w:trPr>
                                <w:trHeight w:val="230"/>
                              </w:trPr>
                              <w:tc>
                                <w:tcPr>
                                  <w:tcW w:w="28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597AAB44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right="38"/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9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right w:val="single" w:sz="18" w:space="0" w:color="000000"/>
                                  </w:tcBorders>
                                </w:tcPr>
                                <w:p w14:paraId="5209475D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52" w:right="22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490397B2" w14:textId="77777777" w:rsidR="00077A65" w:rsidRDefault="006354AC">
                                  <w:pPr>
                                    <w:pStyle w:val="TableParagraph"/>
                                    <w:spacing w:line="210" w:lineRule="exact"/>
                                    <w:ind w:left="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53F5A42A" w14:textId="77777777">
                              <w:trPr>
                                <w:trHeight w:val="229"/>
                              </w:trPr>
                              <w:tc>
                                <w:tcPr>
                                  <w:tcW w:w="28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7B055403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right="38"/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9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right w:val="single" w:sz="18" w:space="0" w:color="000000"/>
                                  </w:tcBorders>
                                </w:tcPr>
                                <w:p w14:paraId="1674FB0B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52" w:right="22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right w:val="single" w:sz="8" w:space="0" w:color="000000"/>
                                  </w:tcBorders>
                                </w:tcPr>
                                <w:p w14:paraId="20CF8387" w14:textId="77777777" w:rsidR="00077A65" w:rsidRDefault="006354AC">
                                  <w:pPr>
                                    <w:pStyle w:val="TableParagraph"/>
                                    <w:spacing w:line="209" w:lineRule="exact"/>
                                    <w:ind w:left="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77A65" w14:paraId="7696E945" w14:textId="77777777">
                              <w:trPr>
                                <w:trHeight w:val="340"/>
                              </w:trPr>
                              <w:tc>
                                <w:tcPr>
                                  <w:tcW w:w="286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1A7BC19" w14:textId="77777777" w:rsidR="00077A65" w:rsidRDefault="006354AC">
                                  <w:pPr>
                                    <w:pStyle w:val="TableParagraph"/>
                                    <w:spacing w:line="227" w:lineRule="exact"/>
                                    <w:ind w:right="38"/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w w:val="99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50" w:type="dxa"/>
                                  <w:tcBorders>
                                    <w:bottom w:val="single" w:sz="8" w:space="0" w:color="000000"/>
                                    <w:right w:val="single" w:sz="18" w:space="0" w:color="000000"/>
                                  </w:tcBorders>
                                </w:tcPr>
                                <w:p w14:paraId="6AE7C094" w14:textId="77777777" w:rsidR="00077A65" w:rsidRDefault="006354AC">
                                  <w:pPr>
                                    <w:pStyle w:val="TableParagraph"/>
                                    <w:spacing w:line="227" w:lineRule="exact"/>
                                    <w:ind w:left="52" w:right="22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2259" w:type="dxa"/>
                                  <w:tcBorders>
                                    <w:left w:val="single" w:sz="1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7D3E221" w14:textId="77777777" w:rsidR="00077A65" w:rsidRDefault="006354AC">
                                  <w:pPr>
                                    <w:pStyle w:val="TableParagraph"/>
                                    <w:spacing w:line="227" w:lineRule="exact"/>
                                    <w:ind w:left="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 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168001BE" w14:textId="77777777" w:rsidR="00077A65" w:rsidRDefault="00077A65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56221" id="docshape11" o:spid="_x0000_s1028" type="#_x0000_t202" style="position:absolute;left:0;text-align:left;margin-left:28.3pt;margin-top:21.2pt;width:366.15pt;height:219.65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86"/>
                        <w:gridCol w:w="4750"/>
                        <w:gridCol w:w="2259"/>
                      </w:tblGrid>
                      <w:tr w:rsidR="00077A65" w14:paraId="3C15EC14" w14:textId="77777777">
                        <w:trPr>
                          <w:trHeight w:val="279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5A80331C" w14:textId="77777777" w:rsidR="00077A65" w:rsidRDefault="006354AC">
                            <w:pPr>
                              <w:pStyle w:val="TableParagraph"/>
                              <w:spacing w:before="45" w:line="214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top w:val="single" w:sz="12" w:space="0" w:color="000000"/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0335A55F" w14:textId="77777777" w:rsidR="00077A65" w:rsidRDefault="006354AC">
                            <w:pPr>
                              <w:pStyle w:val="TableParagraph"/>
                              <w:spacing w:before="45" w:line="214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52781ED9" w14:textId="77777777">
                        <w:trPr>
                          <w:trHeight w:val="230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300E8872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38954B57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6B15EE17" w14:textId="77777777">
                        <w:trPr>
                          <w:trHeight w:val="230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6544474B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3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076FE7A2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7EE3DDD5" w14:textId="77777777">
                        <w:trPr>
                          <w:trHeight w:val="229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435BEA0E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382F051C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470E36C2" w14:textId="77777777">
                        <w:trPr>
                          <w:trHeight w:val="230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06C22C58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622BD81A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3ABA269B" w14:textId="77777777">
                        <w:trPr>
                          <w:trHeight w:val="229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07579E1A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6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4758F4F5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307D7D4B" w14:textId="77777777">
                        <w:trPr>
                          <w:trHeight w:val="230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1267ECB7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7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37F0EB3E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6DC313FD" w14:textId="77777777">
                        <w:trPr>
                          <w:trHeight w:val="230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593C82EE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8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0177D8C1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4E4B4BFA" w14:textId="77777777">
                        <w:trPr>
                          <w:trHeight w:val="230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right w:val="single" w:sz="18" w:space="0" w:color="000000"/>
                            </w:tcBorders>
                          </w:tcPr>
                          <w:p w14:paraId="6FE2D3BC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9</w:t>
                            </w:r>
                            <w:r>
                              <w:rPr>
                                <w:b/>
                                <w:spacing w:val="4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6BE1BE38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56EE477F" w14:textId="77777777">
                        <w:trPr>
                          <w:trHeight w:val="429"/>
                        </w:trPr>
                        <w:tc>
                          <w:tcPr>
                            <w:tcW w:w="5036" w:type="dxa"/>
                            <w:gridSpan w:val="2"/>
                            <w:tcBorders>
                              <w:left w:val="single" w:sz="8" w:space="0" w:color="000000"/>
                              <w:bottom w:val="single" w:sz="12" w:space="0" w:color="000000"/>
                              <w:right w:val="single" w:sz="18" w:space="0" w:color="000000"/>
                            </w:tcBorders>
                          </w:tcPr>
                          <w:p w14:paraId="39AE835F" w14:textId="77777777" w:rsidR="00077A65" w:rsidRDefault="006354AC">
                            <w:pPr>
                              <w:pStyle w:val="TableParagraph"/>
                              <w:spacing w:line="227" w:lineRule="exact"/>
                              <w:ind w:left="124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</w:t>
                            </w:r>
                            <w:r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b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76F2AD46" w14:textId="77777777" w:rsidR="00077A65" w:rsidRDefault="006354AC">
                            <w:pPr>
                              <w:pStyle w:val="TableParagraph"/>
                              <w:spacing w:line="227" w:lineRule="exact"/>
                              <w:ind w:left="12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1B6696A0" w14:textId="77777777">
                        <w:trPr>
                          <w:trHeight w:val="279"/>
                        </w:trPr>
                        <w:tc>
                          <w:tcPr>
                            <w:tcW w:w="286" w:type="dxa"/>
                            <w:tcBorders>
                              <w:top w:val="single" w:sz="12" w:space="0" w:color="000000"/>
                              <w:left w:val="single" w:sz="8" w:space="0" w:color="000000"/>
                            </w:tcBorders>
                          </w:tcPr>
                          <w:p w14:paraId="0E39B0BA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750" w:type="dxa"/>
                            <w:tcBorders>
                              <w:top w:val="single" w:sz="12" w:space="0" w:color="000000"/>
                              <w:right w:val="single" w:sz="18" w:space="0" w:color="000000"/>
                            </w:tcBorders>
                          </w:tcPr>
                          <w:p w14:paraId="563D7E06" w14:textId="77777777" w:rsidR="00077A65" w:rsidRDefault="006354AC">
                            <w:pPr>
                              <w:pStyle w:val="TableParagraph"/>
                              <w:spacing w:before="45" w:line="214" w:lineRule="exact"/>
                              <w:ind w:left="52" w:right="311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emporary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Blood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ubstitutes)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top w:val="single" w:sz="12" w:space="0" w:color="000000"/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10189DB3" w14:textId="77777777" w:rsidR="00077A65" w:rsidRDefault="00077A65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077A65" w14:paraId="011C4A13" w14:textId="77777777">
                        <w:trPr>
                          <w:trHeight w:val="230"/>
                        </w:trPr>
                        <w:tc>
                          <w:tcPr>
                            <w:tcW w:w="286" w:type="dxa"/>
                            <w:tcBorders>
                              <w:left w:val="single" w:sz="8" w:space="0" w:color="000000"/>
                            </w:tcBorders>
                          </w:tcPr>
                          <w:p w14:paraId="49AD2D40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right="38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9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50" w:type="dxa"/>
                            <w:tcBorders>
                              <w:right w:val="single" w:sz="18" w:space="0" w:color="000000"/>
                            </w:tcBorders>
                          </w:tcPr>
                          <w:p w14:paraId="13ADC1C6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52" w:right="22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0BEF9463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41AB5F7F" w14:textId="77777777">
                        <w:trPr>
                          <w:trHeight w:val="230"/>
                        </w:trPr>
                        <w:tc>
                          <w:tcPr>
                            <w:tcW w:w="286" w:type="dxa"/>
                            <w:tcBorders>
                              <w:left w:val="single" w:sz="8" w:space="0" w:color="000000"/>
                            </w:tcBorders>
                          </w:tcPr>
                          <w:p w14:paraId="35525F8B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right="38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9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50" w:type="dxa"/>
                            <w:tcBorders>
                              <w:right w:val="single" w:sz="18" w:space="0" w:color="000000"/>
                            </w:tcBorders>
                          </w:tcPr>
                          <w:p w14:paraId="34282A85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52" w:right="22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03F3F930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7597BEAB" w14:textId="77777777">
                        <w:trPr>
                          <w:trHeight w:val="229"/>
                        </w:trPr>
                        <w:tc>
                          <w:tcPr>
                            <w:tcW w:w="286" w:type="dxa"/>
                            <w:tcBorders>
                              <w:left w:val="single" w:sz="8" w:space="0" w:color="000000"/>
                            </w:tcBorders>
                          </w:tcPr>
                          <w:p w14:paraId="667B5E0B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right="38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9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50" w:type="dxa"/>
                            <w:tcBorders>
                              <w:right w:val="single" w:sz="18" w:space="0" w:color="000000"/>
                            </w:tcBorders>
                          </w:tcPr>
                          <w:p w14:paraId="25D3B87F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52" w:right="22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46599436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29DF6A7F" w14:textId="77777777">
                        <w:trPr>
                          <w:trHeight w:val="230"/>
                        </w:trPr>
                        <w:tc>
                          <w:tcPr>
                            <w:tcW w:w="286" w:type="dxa"/>
                            <w:tcBorders>
                              <w:left w:val="single" w:sz="8" w:space="0" w:color="000000"/>
                            </w:tcBorders>
                          </w:tcPr>
                          <w:p w14:paraId="597AAB44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right="38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9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50" w:type="dxa"/>
                            <w:tcBorders>
                              <w:right w:val="single" w:sz="18" w:space="0" w:color="000000"/>
                            </w:tcBorders>
                          </w:tcPr>
                          <w:p w14:paraId="5209475D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52" w:right="22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490397B2" w14:textId="77777777" w:rsidR="00077A65" w:rsidRDefault="006354AC">
                            <w:pPr>
                              <w:pStyle w:val="TableParagraph"/>
                              <w:spacing w:line="210" w:lineRule="exact"/>
                              <w:ind w:left="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53F5A42A" w14:textId="77777777">
                        <w:trPr>
                          <w:trHeight w:val="229"/>
                        </w:trPr>
                        <w:tc>
                          <w:tcPr>
                            <w:tcW w:w="286" w:type="dxa"/>
                            <w:tcBorders>
                              <w:left w:val="single" w:sz="8" w:space="0" w:color="000000"/>
                            </w:tcBorders>
                          </w:tcPr>
                          <w:p w14:paraId="7B055403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right="38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9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50" w:type="dxa"/>
                            <w:tcBorders>
                              <w:right w:val="single" w:sz="18" w:space="0" w:color="000000"/>
                            </w:tcBorders>
                          </w:tcPr>
                          <w:p w14:paraId="1674FB0B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52" w:right="22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right w:val="single" w:sz="8" w:space="0" w:color="000000"/>
                            </w:tcBorders>
                          </w:tcPr>
                          <w:p w14:paraId="20CF8387" w14:textId="77777777" w:rsidR="00077A65" w:rsidRDefault="006354AC">
                            <w:pPr>
                              <w:pStyle w:val="TableParagraph"/>
                              <w:spacing w:line="209" w:lineRule="exact"/>
                              <w:ind w:left="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077A65" w14:paraId="7696E945" w14:textId="77777777">
                        <w:trPr>
                          <w:trHeight w:val="340"/>
                        </w:trPr>
                        <w:tc>
                          <w:tcPr>
                            <w:tcW w:w="286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11A7BC19" w14:textId="77777777" w:rsidR="00077A65" w:rsidRDefault="006354AC">
                            <w:pPr>
                              <w:pStyle w:val="TableParagraph"/>
                              <w:spacing w:line="227" w:lineRule="exact"/>
                              <w:ind w:right="38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9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50" w:type="dxa"/>
                            <w:tcBorders>
                              <w:bottom w:val="single" w:sz="8" w:space="0" w:color="000000"/>
                              <w:right w:val="single" w:sz="18" w:space="0" w:color="000000"/>
                            </w:tcBorders>
                          </w:tcPr>
                          <w:p w14:paraId="6AE7C094" w14:textId="77777777" w:rsidR="00077A65" w:rsidRDefault="006354AC">
                            <w:pPr>
                              <w:pStyle w:val="TableParagraph"/>
                              <w:spacing w:line="227" w:lineRule="exact"/>
                              <w:ind w:left="52" w:right="22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For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2259" w:type="dxa"/>
                            <w:tcBorders>
                              <w:left w:val="single" w:sz="1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7D3E221" w14:textId="77777777" w:rsidR="00077A65" w:rsidRDefault="006354AC">
                            <w:pPr>
                              <w:pStyle w:val="TableParagraph"/>
                              <w:spacing w:line="227" w:lineRule="exact"/>
                              <w:ind w:left="6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 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168001BE" w14:textId="77777777" w:rsidR="00077A65" w:rsidRDefault="00077A65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</w:rPr>
        <w:t>Imreoirí</w:t>
      </w:r>
      <w:r>
        <w:rPr>
          <w:b/>
        </w:rPr>
        <w:tab/>
        <w:t>Contae/Club</w:t>
      </w:r>
      <w:r>
        <w:rPr>
          <w:b/>
          <w:spacing w:val="-2"/>
        </w:rPr>
        <w:t xml:space="preserve"> </w:t>
      </w:r>
      <w:r>
        <w:rPr>
          <w:b/>
          <w:i/>
          <w:sz w:val="14"/>
        </w:rPr>
        <w:t>(As</w:t>
      </w:r>
      <w:r>
        <w:rPr>
          <w:b/>
          <w:i/>
          <w:spacing w:val="-4"/>
          <w:sz w:val="14"/>
        </w:rPr>
        <w:t xml:space="preserve"> </w:t>
      </w:r>
      <w:r>
        <w:rPr>
          <w:b/>
          <w:i/>
          <w:sz w:val="14"/>
        </w:rPr>
        <w:t>Gaeilge)</w:t>
      </w:r>
    </w:p>
    <w:p w14:paraId="56819293" w14:textId="697B664B" w:rsidR="00077A65" w:rsidRDefault="006354AC">
      <w:pPr>
        <w:rPr>
          <w:b/>
          <w:i/>
          <w:sz w:val="24"/>
        </w:rPr>
      </w:pPr>
      <w:r>
        <w:br w:type="column"/>
      </w:r>
    </w:p>
    <w:p w14:paraId="43E10850" w14:textId="77777777" w:rsidR="00077A65" w:rsidRDefault="00077A65">
      <w:pPr>
        <w:pStyle w:val="BodyText"/>
        <w:rPr>
          <w:b/>
          <w:i/>
          <w:sz w:val="24"/>
        </w:rPr>
      </w:pPr>
    </w:p>
    <w:p w14:paraId="2B08C905" w14:textId="77777777" w:rsidR="00077A65" w:rsidRDefault="00077A65">
      <w:pPr>
        <w:pStyle w:val="BodyText"/>
        <w:rPr>
          <w:b/>
          <w:i/>
          <w:sz w:val="24"/>
        </w:rPr>
      </w:pPr>
    </w:p>
    <w:p w14:paraId="0B148422" w14:textId="77777777" w:rsidR="00077A65" w:rsidRDefault="00077A65">
      <w:pPr>
        <w:pStyle w:val="BodyText"/>
        <w:rPr>
          <w:b/>
          <w:i/>
          <w:sz w:val="24"/>
        </w:rPr>
      </w:pPr>
    </w:p>
    <w:p w14:paraId="2D1DD27C" w14:textId="77777777" w:rsidR="00077A65" w:rsidRDefault="00077A65">
      <w:pPr>
        <w:pStyle w:val="BodyText"/>
        <w:rPr>
          <w:b/>
          <w:i/>
          <w:sz w:val="24"/>
        </w:rPr>
      </w:pPr>
    </w:p>
    <w:p w14:paraId="6C20B97C" w14:textId="77777777" w:rsidR="00077A65" w:rsidRDefault="00077A65">
      <w:pPr>
        <w:pStyle w:val="BodyText"/>
        <w:rPr>
          <w:b/>
          <w:i/>
          <w:sz w:val="24"/>
        </w:rPr>
      </w:pPr>
    </w:p>
    <w:p w14:paraId="3E78AD1A" w14:textId="77777777" w:rsidR="00077A65" w:rsidRDefault="00077A65">
      <w:pPr>
        <w:pStyle w:val="BodyText"/>
        <w:rPr>
          <w:b/>
          <w:i/>
          <w:sz w:val="24"/>
        </w:rPr>
      </w:pPr>
    </w:p>
    <w:p w14:paraId="36959D61" w14:textId="77777777" w:rsidR="00077A65" w:rsidRDefault="00077A65">
      <w:pPr>
        <w:pStyle w:val="BodyText"/>
        <w:rPr>
          <w:b/>
          <w:i/>
          <w:sz w:val="24"/>
        </w:rPr>
      </w:pPr>
    </w:p>
    <w:p w14:paraId="24C37166" w14:textId="77777777" w:rsidR="00077A65" w:rsidRDefault="00077A65">
      <w:pPr>
        <w:pStyle w:val="BodyText"/>
        <w:rPr>
          <w:b/>
          <w:i/>
          <w:sz w:val="24"/>
        </w:rPr>
      </w:pPr>
    </w:p>
    <w:p w14:paraId="78E223C1" w14:textId="77777777" w:rsidR="00077A65" w:rsidRDefault="00077A65">
      <w:pPr>
        <w:pStyle w:val="BodyText"/>
        <w:rPr>
          <w:b/>
          <w:i/>
          <w:sz w:val="24"/>
        </w:rPr>
      </w:pPr>
    </w:p>
    <w:p w14:paraId="16828AD1" w14:textId="77777777" w:rsidR="00077A65" w:rsidRDefault="00077A65">
      <w:pPr>
        <w:pStyle w:val="BodyText"/>
        <w:rPr>
          <w:b/>
          <w:i/>
          <w:sz w:val="24"/>
        </w:rPr>
      </w:pPr>
    </w:p>
    <w:p w14:paraId="29143664" w14:textId="77777777" w:rsidR="00077A65" w:rsidRDefault="00077A65">
      <w:pPr>
        <w:pStyle w:val="BodyText"/>
        <w:rPr>
          <w:b/>
          <w:i/>
          <w:sz w:val="24"/>
        </w:rPr>
      </w:pPr>
    </w:p>
    <w:p w14:paraId="079A41E2" w14:textId="77777777" w:rsidR="00077A65" w:rsidRDefault="00077A65">
      <w:pPr>
        <w:pStyle w:val="BodyText"/>
        <w:rPr>
          <w:b/>
          <w:i/>
          <w:sz w:val="24"/>
        </w:rPr>
      </w:pPr>
    </w:p>
    <w:p w14:paraId="43DE212A" w14:textId="77777777" w:rsidR="00077A65" w:rsidRDefault="00077A65">
      <w:pPr>
        <w:pStyle w:val="BodyText"/>
        <w:rPr>
          <w:b/>
          <w:i/>
          <w:sz w:val="24"/>
        </w:rPr>
      </w:pPr>
    </w:p>
    <w:p w14:paraId="3BAB2C96" w14:textId="77777777" w:rsidR="00077A65" w:rsidRDefault="006354AC">
      <w:pPr>
        <w:pStyle w:val="Heading2"/>
        <w:tabs>
          <w:tab w:val="left" w:pos="2319"/>
          <w:tab w:val="left" w:pos="6654"/>
        </w:tabs>
        <w:spacing w:before="1" w:line="245" w:lineRule="exact"/>
        <w:rPr>
          <w:rFonts w:ascii="Times New Roman"/>
          <w:b w:val="0"/>
        </w:rPr>
      </w:pPr>
      <w:r>
        <w:t>Reiteoir</w:t>
      </w:r>
      <w:r>
        <w:rPr>
          <w:spacing w:val="-1"/>
        </w:rPr>
        <w:t xml:space="preserve"> </w:t>
      </w:r>
      <w:r>
        <w:t>Sinithe:</w:t>
      </w:r>
      <w:r>
        <w:tab/>
      </w:r>
      <w:r>
        <w:rPr>
          <w:rFonts w:ascii="Times New Roman"/>
          <w:b w:val="0"/>
          <w:u w:val="single"/>
        </w:rPr>
        <w:t xml:space="preserve"> </w:t>
      </w:r>
      <w:r>
        <w:rPr>
          <w:rFonts w:ascii="Times New Roman"/>
          <w:b w:val="0"/>
          <w:u w:val="single"/>
        </w:rPr>
        <w:tab/>
      </w:r>
    </w:p>
    <w:p w14:paraId="30DA58A6" w14:textId="77777777" w:rsidR="00077A65" w:rsidRDefault="006354AC">
      <w:pPr>
        <w:spacing w:line="176" w:lineRule="exact"/>
        <w:ind w:left="115"/>
        <w:rPr>
          <w:b/>
          <w:i/>
          <w:sz w:val="16"/>
        </w:rPr>
      </w:pPr>
      <w:r>
        <w:rPr>
          <w:b/>
          <w:i/>
          <w:sz w:val="16"/>
        </w:rPr>
        <w:t>(as</w:t>
      </w:r>
      <w:r>
        <w:rPr>
          <w:b/>
          <w:i/>
          <w:spacing w:val="-1"/>
          <w:sz w:val="16"/>
        </w:rPr>
        <w:t xml:space="preserve"> </w:t>
      </w:r>
      <w:r>
        <w:rPr>
          <w:b/>
          <w:i/>
          <w:sz w:val="16"/>
        </w:rPr>
        <w:t>Gaeilge)</w:t>
      </w:r>
    </w:p>
    <w:p w14:paraId="4387B032" w14:textId="77777777" w:rsidR="00077A65" w:rsidRDefault="00077A65">
      <w:pPr>
        <w:pStyle w:val="BodyText"/>
        <w:spacing w:before="7"/>
        <w:rPr>
          <w:b/>
          <w:i/>
          <w:sz w:val="15"/>
        </w:rPr>
      </w:pPr>
    </w:p>
    <w:p w14:paraId="477F4A7A" w14:textId="77777777" w:rsidR="00077A65" w:rsidRDefault="006354AC">
      <w:pPr>
        <w:tabs>
          <w:tab w:val="left" w:pos="2319"/>
          <w:tab w:val="left" w:pos="5797"/>
        </w:tabs>
        <w:ind w:left="115"/>
        <w:rPr>
          <w:rFonts w:ascii="Times New Roman"/>
        </w:rPr>
      </w:pPr>
      <w:r>
        <w:rPr>
          <w:b/>
        </w:rPr>
        <w:t>Data:</w:t>
      </w:r>
      <w:r>
        <w:rPr>
          <w:b/>
        </w:rPr>
        <w:tab/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sectPr w:rsidR="00077A65">
      <w:type w:val="continuous"/>
      <w:pgSz w:w="16840" w:h="11910" w:orient="landscape"/>
      <w:pgMar w:top="360" w:right="580" w:bottom="280" w:left="460" w:header="720" w:footer="720" w:gutter="0"/>
      <w:cols w:num="2" w:space="720" w:equalWidth="0">
        <w:col w:w="7450" w:space="988"/>
        <w:col w:w="736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12C2B"/>
    <w:multiLevelType w:val="hybridMultilevel"/>
    <w:tmpl w:val="5AAA9A8A"/>
    <w:lvl w:ilvl="0" w:tplc="3F7829C2">
      <w:start w:val="1"/>
      <w:numFmt w:val="lowerRoman"/>
      <w:lvlText w:val="(%1)"/>
      <w:lvlJc w:val="left"/>
      <w:pPr>
        <w:ind w:left="910" w:hanging="497"/>
        <w:jc w:val="left"/>
      </w:pPr>
      <w:rPr>
        <w:rFonts w:ascii="Arial" w:eastAsia="Arial" w:hAnsi="Arial" w:cs="Arial" w:hint="default"/>
        <w:b/>
        <w:bCs/>
        <w:i w:val="0"/>
        <w:iCs w:val="0"/>
        <w:color w:val="231F1F"/>
        <w:w w:val="100"/>
        <w:sz w:val="18"/>
        <w:szCs w:val="18"/>
      </w:rPr>
    </w:lvl>
    <w:lvl w:ilvl="1" w:tplc="3F620660">
      <w:numFmt w:val="bullet"/>
      <w:lvlText w:val="•"/>
      <w:lvlJc w:val="left"/>
      <w:pPr>
        <w:ind w:left="1554" w:hanging="497"/>
      </w:pPr>
      <w:rPr>
        <w:rFonts w:hint="default"/>
      </w:rPr>
    </w:lvl>
    <w:lvl w:ilvl="2" w:tplc="FB4E6644">
      <w:numFmt w:val="bullet"/>
      <w:lvlText w:val="•"/>
      <w:lvlJc w:val="left"/>
      <w:pPr>
        <w:ind w:left="2189" w:hanging="497"/>
      </w:pPr>
      <w:rPr>
        <w:rFonts w:hint="default"/>
      </w:rPr>
    </w:lvl>
    <w:lvl w:ilvl="3" w:tplc="B4500A60">
      <w:numFmt w:val="bullet"/>
      <w:lvlText w:val="•"/>
      <w:lvlJc w:val="left"/>
      <w:pPr>
        <w:ind w:left="2824" w:hanging="497"/>
      </w:pPr>
      <w:rPr>
        <w:rFonts w:hint="default"/>
      </w:rPr>
    </w:lvl>
    <w:lvl w:ilvl="4" w:tplc="5A0E63D2">
      <w:numFmt w:val="bullet"/>
      <w:lvlText w:val="•"/>
      <w:lvlJc w:val="left"/>
      <w:pPr>
        <w:ind w:left="3459" w:hanging="497"/>
      </w:pPr>
      <w:rPr>
        <w:rFonts w:hint="default"/>
      </w:rPr>
    </w:lvl>
    <w:lvl w:ilvl="5" w:tplc="FC6EA4C6">
      <w:numFmt w:val="bullet"/>
      <w:lvlText w:val="•"/>
      <w:lvlJc w:val="left"/>
      <w:pPr>
        <w:ind w:left="4094" w:hanging="497"/>
      </w:pPr>
      <w:rPr>
        <w:rFonts w:hint="default"/>
      </w:rPr>
    </w:lvl>
    <w:lvl w:ilvl="6" w:tplc="E8360984">
      <w:numFmt w:val="bullet"/>
      <w:lvlText w:val="•"/>
      <w:lvlJc w:val="left"/>
      <w:pPr>
        <w:ind w:left="4729" w:hanging="497"/>
      </w:pPr>
      <w:rPr>
        <w:rFonts w:hint="default"/>
      </w:rPr>
    </w:lvl>
    <w:lvl w:ilvl="7" w:tplc="700A8DEC">
      <w:numFmt w:val="bullet"/>
      <w:lvlText w:val="•"/>
      <w:lvlJc w:val="left"/>
      <w:pPr>
        <w:ind w:left="5364" w:hanging="497"/>
      </w:pPr>
      <w:rPr>
        <w:rFonts w:hint="default"/>
      </w:rPr>
    </w:lvl>
    <w:lvl w:ilvl="8" w:tplc="1402F626">
      <w:numFmt w:val="bullet"/>
      <w:lvlText w:val="•"/>
      <w:lvlJc w:val="left"/>
      <w:pPr>
        <w:ind w:left="5999" w:hanging="497"/>
      </w:pPr>
      <w:rPr>
        <w:rFonts w:hint="default"/>
      </w:rPr>
    </w:lvl>
  </w:abstractNum>
  <w:abstractNum w:abstractNumId="1" w15:restartNumberingAfterBreak="0">
    <w:nsid w:val="3BDA5392"/>
    <w:multiLevelType w:val="hybridMultilevel"/>
    <w:tmpl w:val="7CE25840"/>
    <w:lvl w:ilvl="0" w:tplc="0352DE1C">
      <w:start w:val="1"/>
      <w:numFmt w:val="lowerRoman"/>
      <w:lvlText w:val="(%1)"/>
      <w:lvlJc w:val="left"/>
      <w:pPr>
        <w:ind w:left="910" w:hanging="497"/>
        <w:jc w:val="left"/>
      </w:pPr>
      <w:rPr>
        <w:rFonts w:ascii="Arial" w:eastAsia="Arial" w:hAnsi="Arial" w:cs="Arial" w:hint="default"/>
        <w:b/>
        <w:bCs/>
        <w:i w:val="0"/>
        <w:iCs w:val="0"/>
        <w:color w:val="231F1F"/>
        <w:w w:val="100"/>
        <w:sz w:val="18"/>
        <w:szCs w:val="18"/>
      </w:rPr>
    </w:lvl>
    <w:lvl w:ilvl="1" w:tplc="5E2045E4">
      <w:numFmt w:val="bullet"/>
      <w:lvlText w:val="•"/>
      <w:lvlJc w:val="left"/>
      <w:pPr>
        <w:ind w:left="1554" w:hanging="497"/>
      </w:pPr>
      <w:rPr>
        <w:rFonts w:hint="default"/>
      </w:rPr>
    </w:lvl>
    <w:lvl w:ilvl="2" w:tplc="BB484714">
      <w:numFmt w:val="bullet"/>
      <w:lvlText w:val="•"/>
      <w:lvlJc w:val="left"/>
      <w:pPr>
        <w:ind w:left="2189" w:hanging="497"/>
      </w:pPr>
      <w:rPr>
        <w:rFonts w:hint="default"/>
      </w:rPr>
    </w:lvl>
    <w:lvl w:ilvl="3" w:tplc="57FE1940">
      <w:numFmt w:val="bullet"/>
      <w:lvlText w:val="•"/>
      <w:lvlJc w:val="left"/>
      <w:pPr>
        <w:ind w:left="2824" w:hanging="497"/>
      </w:pPr>
      <w:rPr>
        <w:rFonts w:hint="default"/>
      </w:rPr>
    </w:lvl>
    <w:lvl w:ilvl="4" w:tplc="F306E354">
      <w:numFmt w:val="bullet"/>
      <w:lvlText w:val="•"/>
      <w:lvlJc w:val="left"/>
      <w:pPr>
        <w:ind w:left="3459" w:hanging="497"/>
      </w:pPr>
      <w:rPr>
        <w:rFonts w:hint="default"/>
      </w:rPr>
    </w:lvl>
    <w:lvl w:ilvl="5" w:tplc="D042EE0C">
      <w:numFmt w:val="bullet"/>
      <w:lvlText w:val="•"/>
      <w:lvlJc w:val="left"/>
      <w:pPr>
        <w:ind w:left="4094" w:hanging="497"/>
      </w:pPr>
      <w:rPr>
        <w:rFonts w:hint="default"/>
      </w:rPr>
    </w:lvl>
    <w:lvl w:ilvl="6" w:tplc="FC222684">
      <w:numFmt w:val="bullet"/>
      <w:lvlText w:val="•"/>
      <w:lvlJc w:val="left"/>
      <w:pPr>
        <w:ind w:left="4729" w:hanging="497"/>
      </w:pPr>
      <w:rPr>
        <w:rFonts w:hint="default"/>
      </w:rPr>
    </w:lvl>
    <w:lvl w:ilvl="7" w:tplc="209EA3C0">
      <w:numFmt w:val="bullet"/>
      <w:lvlText w:val="•"/>
      <w:lvlJc w:val="left"/>
      <w:pPr>
        <w:ind w:left="5364" w:hanging="497"/>
      </w:pPr>
      <w:rPr>
        <w:rFonts w:hint="default"/>
      </w:rPr>
    </w:lvl>
    <w:lvl w:ilvl="8" w:tplc="8FFC24F6">
      <w:numFmt w:val="bullet"/>
      <w:lvlText w:val="•"/>
      <w:lvlJc w:val="left"/>
      <w:pPr>
        <w:ind w:left="5999" w:hanging="497"/>
      </w:pPr>
      <w:rPr>
        <w:rFonts w:hint="default"/>
      </w:rPr>
    </w:lvl>
  </w:abstractNum>
  <w:abstractNum w:abstractNumId="2" w15:restartNumberingAfterBreak="0">
    <w:nsid w:val="62AE7473"/>
    <w:multiLevelType w:val="hybridMultilevel"/>
    <w:tmpl w:val="6AC0D5AA"/>
    <w:lvl w:ilvl="0" w:tplc="6A9C4B22">
      <w:start w:val="1"/>
      <w:numFmt w:val="lowerLetter"/>
      <w:lvlText w:val="(%1)"/>
      <w:lvlJc w:val="left"/>
      <w:pPr>
        <w:ind w:left="618" w:hanging="507"/>
        <w:jc w:val="left"/>
      </w:pPr>
      <w:rPr>
        <w:rFonts w:ascii="Arial" w:eastAsia="Arial" w:hAnsi="Arial" w:cs="Arial" w:hint="default"/>
        <w:b/>
        <w:bCs/>
        <w:i w:val="0"/>
        <w:iCs w:val="0"/>
        <w:spacing w:val="-2"/>
        <w:w w:val="100"/>
        <w:sz w:val="22"/>
        <w:szCs w:val="22"/>
      </w:rPr>
    </w:lvl>
    <w:lvl w:ilvl="1" w:tplc="E36E6F18">
      <w:numFmt w:val="bullet"/>
      <w:lvlText w:val="•"/>
      <w:lvlJc w:val="left"/>
      <w:pPr>
        <w:ind w:left="1228" w:hanging="507"/>
      </w:pPr>
      <w:rPr>
        <w:rFonts w:hint="default"/>
      </w:rPr>
    </w:lvl>
    <w:lvl w:ilvl="2" w:tplc="74FA045C">
      <w:numFmt w:val="bullet"/>
      <w:lvlText w:val="•"/>
      <w:lvlJc w:val="left"/>
      <w:pPr>
        <w:ind w:left="1836" w:hanging="507"/>
      </w:pPr>
      <w:rPr>
        <w:rFonts w:hint="default"/>
      </w:rPr>
    </w:lvl>
    <w:lvl w:ilvl="3" w:tplc="83C0EC92">
      <w:numFmt w:val="bullet"/>
      <w:lvlText w:val="•"/>
      <w:lvlJc w:val="left"/>
      <w:pPr>
        <w:ind w:left="2445" w:hanging="507"/>
      </w:pPr>
      <w:rPr>
        <w:rFonts w:hint="default"/>
      </w:rPr>
    </w:lvl>
    <w:lvl w:ilvl="4" w:tplc="55BA47FA">
      <w:numFmt w:val="bullet"/>
      <w:lvlText w:val="•"/>
      <w:lvlJc w:val="left"/>
      <w:pPr>
        <w:ind w:left="3053" w:hanging="507"/>
      </w:pPr>
      <w:rPr>
        <w:rFonts w:hint="default"/>
      </w:rPr>
    </w:lvl>
    <w:lvl w:ilvl="5" w:tplc="CFEAFC86">
      <w:numFmt w:val="bullet"/>
      <w:lvlText w:val="•"/>
      <w:lvlJc w:val="left"/>
      <w:pPr>
        <w:ind w:left="3662" w:hanging="507"/>
      </w:pPr>
      <w:rPr>
        <w:rFonts w:hint="default"/>
      </w:rPr>
    </w:lvl>
    <w:lvl w:ilvl="6" w:tplc="69FC45E6">
      <w:numFmt w:val="bullet"/>
      <w:lvlText w:val="•"/>
      <w:lvlJc w:val="left"/>
      <w:pPr>
        <w:ind w:left="4270" w:hanging="507"/>
      </w:pPr>
      <w:rPr>
        <w:rFonts w:hint="default"/>
      </w:rPr>
    </w:lvl>
    <w:lvl w:ilvl="7" w:tplc="DD6C22F6">
      <w:numFmt w:val="bullet"/>
      <w:lvlText w:val="•"/>
      <w:lvlJc w:val="left"/>
      <w:pPr>
        <w:ind w:left="4879" w:hanging="507"/>
      </w:pPr>
      <w:rPr>
        <w:rFonts w:hint="default"/>
      </w:rPr>
    </w:lvl>
    <w:lvl w:ilvl="8" w:tplc="9EEC7402">
      <w:numFmt w:val="bullet"/>
      <w:lvlText w:val="•"/>
      <w:lvlJc w:val="left"/>
      <w:pPr>
        <w:ind w:left="5487" w:hanging="507"/>
      </w:pPr>
      <w:rPr>
        <w:rFonts w:hint="default"/>
      </w:rPr>
    </w:lvl>
  </w:abstractNum>
  <w:abstractNum w:abstractNumId="3" w15:restartNumberingAfterBreak="0">
    <w:nsid w:val="7F553E14"/>
    <w:multiLevelType w:val="hybridMultilevel"/>
    <w:tmpl w:val="67A0F1A4"/>
    <w:lvl w:ilvl="0" w:tplc="A192E622">
      <w:start w:val="1"/>
      <w:numFmt w:val="lowerRoman"/>
      <w:lvlText w:val="(%1)"/>
      <w:lvlJc w:val="left"/>
      <w:pPr>
        <w:ind w:left="891" w:hanging="497"/>
        <w:jc w:val="left"/>
      </w:pPr>
      <w:rPr>
        <w:rFonts w:ascii="Arial" w:eastAsia="Arial" w:hAnsi="Arial" w:cs="Arial" w:hint="default"/>
        <w:b/>
        <w:bCs/>
        <w:i w:val="0"/>
        <w:iCs w:val="0"/>
        <w:color w:val="231F1F"/>
        <w:w w:val="100"/>
        <w:sz w:val="18"/>
        <w:szCs w:val="18"/>
      </w:rPr>
    </w:lvl>
    <w:lvl w:ilvl="1" w:tplc="6C7C57D8">
      <w:numFmt w:val="bullet"/>
      <w:lvlText w:val="•"/>
      <w:lvlJc w:val="left"/>
      <w:pPr>
        <w:ind w:left="1536" w:hanging="497"/>
      </w:pPr>
      <w:rPr>
        <w:rFonts w:hint="default"/>
      </w:rPr>
    </w:lvl>
    <w:lvl w:ilvl="2" w:tplc="7A404F78">
      <w:numFmt w:val="bullet"/>
      <w:lvlText w:val="•"/>
      <w:lvlJc w:val="left"/>
      <w:pPr>
        <w:ind w:left="2173" w:hanging="497"/>
      </w:pPr>
      <w:rPr>
        <w:rFonts w:hint="default"/>
      </w:rPr>
    </w:lvl>
    <w:lvl w:ilvl="3" w:tplc="2724100E">
      <w:numFmt w:val="bullet"/>
      <w:lvlText w:val="•"/>
      <w:lvlJc w:val="left"/>
      <w:pPr>
        <w:ind w:left="2810" w:hanging="497"/>
      </w:pPr>
      <w:rPr>
        <w:rFonts w:hint="default"/>
      </w:rPr>
    </w:lvl>
    <w:lvl w:ilvl="4" w:tplc="3148DC24">
      <w:numFmt w:val="bullet"/>
      <w:lvlText w:val="•"/>
      <w:lvlJc w:val="left"/>
      <w:pPr>
        <w:ind w:left="3447" w:hanging="497"/>
      </w:pPr>
      <w:rPr>
        <w:rFonts w:hint="default"/>
      </w:rPr>
    </w:lvl>
    <w:lvl w:ilvl="5" w:tplc="FA148E28">
      <w:numFmt w:val="bullet"/>
      <w:lvlText w:val="•"/>
      <w:lvlJc w:val="left"/>
      <w:pPr>
        <w:ind w:left="4084" w:hanging="497"/>
      </w:pPr>
      <w:rPr>
        <w:rFonts w:hint="default"/>
      </w:rPr>
    </w:lvl>
    <w:lvl w:ilvl="6" w:tplc="039A7306">
      <w:numFmt w:val="bullet"/>
      <w:lvlText w:val="•"/>
      <w:lvlJc w:val="left"/>
      <w:pPr>
        <w:ind w:left="4721" w:hanging="497"/>
      </w:pPr>
      <w:rPr>
        <w:rFonts w:hint="default"/>
      </w:rPr>
    </w:lvl>
    <w:lvl w:ilvl="7" w:tplc="43381CC0">
      <w:numFmt w:val="bullet"/>
      <w:lvlText w:val="•"/>
      <w:lvlJc w:val="left"/>
      <w:pPr>
        <w:ind w:left="5358" w:hanging="497"/>
      </w:pPr>
      <w:rPr>
        <w:rFonts w:hint="default"/>
      </w:rPr>
    </w:lvl>
    <w:lvl w:ilvl="8" w:tplc="3B7ED1F8">
      <w:numFmt w:val="bullet"/>
      <w:lvlText w:val="•"/>
      <w:lvlJc w:val="left"/>
      <w:pPr>
        <w:ind w:left="5995" w:hanging="497"/>
      </w:pPr>
      <w:rPr>
        <w:rFonts w:hint="default"/>
      </w:rPr>
    </w:lvl>
  </w:abstractNum>
  <w:num w:numId="1" w16cid:durableId="371223440">
    <w:abstractNumId w:val="2"/>
  </w:num>
  <w:num w:numId="2" w16cid:durableId="1050037679">
    <w:abstractNumId w:val="0"/>
  </w:num>
  <w:num w:numId="3" w16cid:durableId="425611891">
    <w:abstractNumId w:val="1"/>
  </w:num>
  <w:num w:numId="4" w16cid:durableId="15247814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sDQ3NDAxsjCxMDRT0lEKTi0uzszPAykwrAUARFsRCCwAAAA="/>
  </w:docVars>
  <w:rsids>
    <w:rsidRoot w:val="00077A65"/>
    <w:rsid w:val="00077A65"/>
    <w:rsid w:val="001C782E"/>
    <w:rsid w:val="0021459F"/>
    <w:rsid w:val="002B6146"/>
    <w:rsid w:val="00353F59"/>
    <w:rsid w:val="006354AC"/>
    <w:rsid w:val="00682B77"/>
    <w:rsid w:val="006B2649"/>
    <w:rsid w:val="006C117B"/>
    <w:rsid w:val="006C54FC"/>
    <w:rsid w:val="00726526"/>
    <w:rsid w:val="00784033"/>
    <w:rsid w:val="007A2971"/>
    <w:rsid w:val="007F2CE5"/>
    <w:rsid w:val="008936FB"/>
    <w:rsid w:val="009166E5"/>
    <w:rsid w:val="00947477"/>
    <w:rsid w:val="0096436D"/>
    <w:rsid w:val="00A10D15"/>
    <w:rsid w:val="00A866B7"/>
    <w:rsid w:val="00B1137D"/>
    <w:rsid w:val="00B86DF1"/>
    <w:rsid w:val="00C13AC6"/>
    <w:rsid w:val="00C51E50"/>
    <w:rsid w:val="00C97A70"/>
    <w:rsid w:val="00CD3BEB"/>
    <w:rsid w:val="00CD6F88"/>
    <w:rsid w:val="00CE0F06"/>
    <w:rsid w:val="00D1070D"/>
    <w:rsid w:val="00D3516E"/>
    <w:rsid w:val="00D545D6"/>
    <w:rsid w:val="00D623B4"/>
    <w:rsid w:val="00DD5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E6FF9"/>
  <w15:docId w15:val="{8AF152F9-6AB6-40FF-9E0D-48D2CA5CA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51"/>
      <w:ind w:left="598" w:right="544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15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17"/>
      <w:ind w:left="413"/>
      <w:outlineLvl w:val="2"/>
    </w:pPr>
    <w:rPr>
      <w:b/>
      <w:bCs/>
      <w:sz w:val="18"/>
      <w:szCs w:val="1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248" w:line="336" w:lineRule="exact"/>
      <w:ind w:left="1933" w:right="134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11"/>
      <w:ind w:left="910" w:hanging="49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mote Desktop Redirected Printer Doc</vt:lpstr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Desktop Redirected Printer Doc</dc:title>
  <dc:creator>tara.rowan</dc:creator>
  <cp:lastModifiedBy>Public Relations Officer Meath</cp:lastModifiedBy>
  <cp:revision>26</cp:revision>
  <cp:lastPrinted>2022-05-30T18:42:00Z</cp:lastPrinted>
  <dcterms:created xsi:type="dcterms:W3CDTF">2022-05-29T09:44:00Z</dcterms:created>
  <dcterms:modified xsi:type="dcterms:W3CDTF">2022-05-30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3T00:00:00Z</vt:filetime>
  </property>
  <property fmtid="{D5CDD505-2E9C-101B-9397-08002B2CF9AE}" pid="3" name="LastSaved">
    <vt:filetime>2022-05-29T00:00:00Z</vt:filetime>
  </property>
</Properties>
</file>